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2" w:type="dxa"/>
        <w:tblInd w:w="-435" w:type="dxa"/>
        <w:tblLayout w:type="fixed"/>
        <w:tblLook w:val="04A0" w:firstRow="1" w:lastRow="0" w:firstColumn="1" w:lastColumn="0" w:noHBand="0" w:noVBand="1"/>
      </w:tblPr>
      <w:tblGrid>
        <w:gridCol w:w="5036"/>
        <w:gridCol w:w="5046"/>
      </w:tblGrid>
      <w:tr w:rsidR="008B72E5" w14:paraId="2E7386A0" w14:textId="77777777" w:rsidTr="003035D9">
        <w:trPr>
          <w:trHeight w:val="383"/>
        </w:trPr>
        <w:tc>
          <w:tcPr>
            <w:tcW w:w="5036" w:type="dxa"/>
          </w:tcPr>
          <w:p w14:paraId="3DFE1BAF" w14:textId="5CED4170" w:rsidR="003035D9" w:rsidRDefault="00C32077" w:rsidP="00F320D0">
            <w:pPr>
              <w:pStyle w:val="Heading1"/>
              <w:jc w:val="center"/>
              <w:rPr>
                <w:rFonts w:ascii="Arial" w:hAnsi="Arial" w:cs="Arial"/>
              </w:rPr>
            </w:pPr>
            <w:bookmarkStart w:id="0" w:name="_Hlk110856133"/>
            <w:r>
              <w:rPr>
                <w:rFonts w:ascii="Arial" w:hAnsi="Arial" w:cs="Arial"/>
                <w:color w:val="auto"/>
              </w:rPr>
              <w:t>English</w:t>
            </w:r>
          </w:p>
        </w:tc>
        <w:tc>
          <w:tcPr>
            <w:tcW w:w="5046" w:type="dxa"/>
          </w:tcPr>
          <w:p w14:paraId="5878D440" w14:textId="77777777" w:rsidR="003035D9" w:rsidRPr="00747366" w:rsidRDefault="00747366" w:rsidP="00F320D0">
            <w:pPr>
              <w:pStyle w:val="Heading1"/>
              <w:jc w:val="center"/>
              <w:rPr>
                <w:rFonts w:ascii="Arial" w:hAnsi="Arial" w:cs="Arial"/>
                <w:b/>
                <w:bCs/>
                <w:color w:val="auto"/>
                <w:sz w:val="28"/>
                <w:szCs w:val="28"/>
              </w:rPr>
            </w:pPr>
            <w:r w:rsidRPr="00747366">
              <w:rPr>
                <w:rFonts w:ascii="Arial" w:hAnsi="Arial" w:cs="Arial"/>
                <w:b/>
                <w:bCs/>
                <w:color w:val="auto"/>
                <w:sz w:val="28"/>
                <w:szCs w:val="28"/>
              </w:rPr>
              <w:t>Türkçe</w:t>
            </w:r>
          </w:p>
        </w:tc>
      </w:tr>
      <w:tr w:rsidR="00C32077" w14:paraId="0B9ECC80" w14:textId="77777777" w:rsidTr="003035D9">
        <w:trPr>
          <w:trHeight w:val="778"/>
        </w:trPr>
        <w:tc>
          <w:tcPr>
            <w:tcW w:w="5036" w:type="dxa"/>
          </w:tcPr>
          <w:p w14:paraId="210066C4" w14:textId="5F00BEFD" w:rsidR="00C32077" w:rsidRDefault="00C32077" w:rsidP="00C32077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New Patient Questionnaire for newly arrived migrants in the UK</w:t>
            </w:r>
          </w:p>
        </w:tc>
        <w:tc>
          <w:tcPr>
            <w:tcW w:w="5046" w:type="dxa"/>
          </w:tcPr>
          <w:p w14:paraId="27734159" w14:textId="77777777" w:rsidR="00C32077" w:rsidRDefault="00C32077" w:rsidP="00C32077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Birleşik Krallık'a Yeni Gelen Göçmenler</w:t>
            </w:r>
            <w:r>
              <w:rPr>
                <w:rFonts w:ascii="Arial" w:hAnsi="Arial" w:cs="Arial"/>
              </w:rPr>
              <w:t>e</w:t>
            </w:r>
            <w:r w:rsidRPr="00085C2F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Yönelik</w:t>
            </w:r>
            <w:r w:rsidRPr="00085C2F">
              <w:rPr>
                <w:rFonts w:ascii="Arial" w:hAnsi="Arial" w:cs="Arial"/>
              </w:rPr>
              <w:t xml:space="preserve"> Sağlık Anketi</w:t>
            </w:r>
          </w:p>
        </w:tc>
      </w:tr>
      <w:tr w:rsidR="00C32077" w14:paraId="42D814D4" w14:textId="77777777" w:rsidTr="003035D9">
        <w:trPr>
          <w:trHeight w:val="1224"/>
        </w:trPr>
        <w:tc>
          <w:tcPr>
            <w:tcW w:w="5036" w:type="dxa"/>
          </w:tcPr>
          <w:p w14:paraId="3AABCCBF" w14:textId="77777777" w:rsidR="00C32077" w:rsidRPr="00646718" w:rsidRDefault="00C32077" w:rsidP="00C32077">
            <w:pPr>
              <w:rPr>
                <w:rFonts w:ascii="Arial" w:hAnsi="Arial" w:cs="Arial"/>
                <w:iCs/>
              </w:rPr>
            </w:pPr>
            <w:r w:rsidRPr="00646718">
              <w:rPr>
                <w:rFonts w:ascii="Arial" w:hAnsi="Arial" w:cs="Arial"/>
                <w:iCs/>
              </w:rPr>
              <w:t xml:space="preserve">Everyone has a right to register with a GP. You do not need </w:t>
            </w:r>
            <w:r>
              <w:rPr>
                <w:rFonts w:ascii="Arial" w:hAnsi="Arial" w:cs="Arial"/>
                <w:iCs/>
              </w:rPr>
              <w:t>p</w:t>
            </w:r>
            <w:r w:rsidRPr="00646718">
              <w:rPr>
                <w:rFonts w:ascii="Arial" w:hAnsi="Arial" w:cs="Arial"/>
                <w:iCs/>
              </w:rPr>
              <w:t xml:space="preserve">roof of address, immigration status, ID or an NHS number to register with a GP. </w:t>
            </w:r>
          </w:p>
          <w:p w14:paraId="6BDA973F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3BE94040" w14:textId="77777777" w:rsidR="00C32077" w:rsidRPr="00085C2F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This questionnaire is to collect information about your health so that the health professionals at your GP practice can understand what support, treatment and specialist services you may need</w:t>
            </w:r>
            <w:r>
              <w:rPr>
                <w:rFonts w:ascii="Arial" w:hAnsi="Arial" w:cs="Arial"/>
              </w:rPr>
              <w:t xml:space="preserve"> </w:t>
            </w:r>
            <w:r w:rsidRPr="00646718">
              <w:rPr>
                <w:rFonts w:ascii="Arial" w:hAnsi="Arial" w:cs="Arial"/>
                <w:iCs/>
              </w:rPr>
              <w:t>in accordance with the confidentiality and data sharing policies of the National Health Service.</w:t>
            </w:r>
            <w:r w:rsidRPr="00646718">
              <w:rPr>
                <w:rStyle w:val="apple-converted-space"/>
                <w:rFonts w:ascii="Arial" w:hAnsi="Arial" w:cs="Arial"/>
                <w:iCs/>
              </w:rPr>
              <w:t> </w:t>
            </w:r>
            <w:r w:rsidRPr="00646718">
              <w:rPr>
                <w:rFonts w:ascii="Arial" w:hAnsi="Arial" w:cs="Arial"/>
                <w:iCs/>
              </w:rPr>
              <w:t> </w:t>
            </w:r>
            <w:r w:rsidRPr="00646718">
              <w:rPr>
                <w:rFonts w:ascii="Arial" w:hAnsi="Arial" w:cs="Arial"/>
              </w:rPr>
              <w:t xml:space="preserve"> </w:t>
            </w:r>
            <w:r w:rsidRPr="00085C2F">
              <w:rPr>
                <w:rFonts w:ascii="Arial" w:hAnsi="Arial" w:cs="Arial"/>
              </w:rPr>
              <w:t xml:space="preserve"> </w:t>
            </w:r>
          </w:p>
          <w:p w14:paraId="7E52B488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45E4CB14" w14:textId="77777777" w:rsidR="00C32077" w:rsidRPr="00646718" w:rsidRDefault="00C32077" w:rsidP="00C32077">
            <w:pPr>
              <w:rPr>
                <w:rFonts w:ascii="Arial" w:hAnsi="Arial" w:cs="Arial"/>
                <w:strike/>
              </w:rPr>
            </w:pPr>
            <w:r w:rsidRPr="00646718">
              <w:rPr>
                <w:rFonts w:ascii="Arial" w:hAnsi="Arial" w:cs="Arial"/>
                <w:iCs/>
              </w:rPr>
              <w:t>Your GP will not disclose any information you provide for purposes other than your direct care unless: you have consented (e.g. to support medical research); or they are required to do so by law (e.g. to protect other people from serious harm); or because there is an overriding public interest (e.g. you are suffering from a communicable disease). Further information about how your GP will use your information is available from your GP practice.</w:t>
            </w:r>
          </w:p>
          <w:p w14:paraId="754F99E6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09D01261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Return your answers to your GP practice.</w:t>
            </w:r>
          </w:p>
          <w:p w14:paraId="661803D1" w14:textId="77777777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42576768" w14:textId="77777777" w:rsidR="00C32077" w:rsidRPr="00646718" w:rsidRDefault="00C32077" w:rsidP="00C32077">
            <w:pPr>
              <w:rPr>
                <w:rFonts w:ascii="Arial" w:hAnsi="Arial" w:cs="Arial"/>
                <w:iCs/>
              </w:rPr>
            </w:pPr>
            <w:r w:rsidRPr="00646718">
              <w:rPr>
                <w:rFonts w:ascii="Arial" w:hAnsi="Arial" w:cs="Arial"/>
                <w:iCs/>
              </w:rPr>
              <w:t xml:space="preserve">Herkesin </w:t>
            </w:r>
            <w:r>
              <w:rPr>
                <w:rFonts w:ascii="Arial" w:hAnsi="Arial" w:cs="Arial"/>
                <w:iCs/>
              </w:rPr>
              <w:t>Genel Pratisyenliğe (GP)</w:t>
            </w:r>
            <w:r w:rsidRPr="00646718">
              <w:rPr>
                <w:rFonts w:ascii="Arial" w:hAnsi="Arial" w:cs="Arial"/>
                <w:iCs/>
              </w:rPr>
              <w:t xml:space="preserve"> başvurma hakkı bulunmaktadır. </w:t>
            </w:r>
            <w:r>
              <w:rPr>
                <w:rFonts w:ascii="Arial" w:hAnsi="Arial" w:cs="Arial"/>
                <w:iCs/>
              </w:rPr>
              <w:t>GP’ye</w:t>
            </w:r>
            <w:r w:rsidRPr="00646718">
              <w:rPr>
                <w:rFonts w:ascii="Arial" w:hAnsi="Arial" w:cs="Arial"/>
                <w:iCs/>
              </w:rPr>
              <w:t xml:space="preserve"> başvur</w:t>
            </w:r>
            <w:r>
              <w:rPr>
                <w:rFonts w:ascii="Arial" w:hAnsi="Arial" w:cs="Arial"/>
                <w:iCs/>
              </w:rPr>
              <w:t>mak için adres, göçmenlik statüsü</w:t>
            </w:r>
            <w:r w:rsidRPr="00646718">
              <w:rPr>
                <w:rFonts w:ascii="Arial" w:hAnsi="Arial" w:cs="Arial"/>
                <w:iCs/>
              </w:rPr>
              <w:t>, kimlik veya USH (Ulu</w:t>
            </w:r>
            <w:r>
              <w:rPr>
                <w:rFonts w:ascii="Arial" w:hAnsi="Arial" w:cs="Arial"/>
                <w:iCs/>
              </w:rPr>
              <w:t>sal Sağlık Hizmetleri) numarasına</w:t>
            </w:r>
            <w:r w:rsidRPr="00646718">
              <w:rPr>
                <w:rFonts w:ascii="Arial" w:hAnsi="Arial" w:cs="Arial"/>
                <w:iCs/>
              </w:rPr>
              <w:t xml:space="preserve"> </w:t>
            </w:r>
            <w:r>
              <w:rPr>
                <w:rFonts w:ascii="Arial" w:hAnsi="Arial" w:cs="Arial"/>
                <w:iCs/>
              </w:rPr>
              <w:t>ihtiyaç</w:t>
            </w:r>
            <w:r w:rsidRPr="00646718">
              <w:rPr>
                <w:rFonts w:ascii="Arial" w:hAnsi="Arial" w:cs="Arial"/>
                <w:iCs/>
              </w:rPr>
              <w:t xml:space="preserve"> yoktur. </w:t>
            </w:r>
          </w:p>
          <w:p w14:paraId="2E26CBA3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215EF14D" w14:textId="77777777" w:rsidR="00C32077" w:rsidRPr="00085C2F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Bu anketin amacı </w:t>
            </w:r>
            <w:r>
              <w:rPr>
                <w:rFonts w:ascii="Arial" w:hAnsi="Arial" w:cs="Arial"/>
              </w:rPr>
              <w:t>GP hizmetleri sağlayan</w:t>
            </w:r>
            <w:r w:rsidRPr="00085C2F">
              <w:rPr>
                <w:rFonts w:ascii="Arial" w:hAnsi="Arial" w:cs="Arial"/>
              </w:rPr>
              <w:t xml:space="preserve"> sağlık uzmanlarının, Ulusal Sağlık Hizmetinin gizlilik ve veri paylaşımı politikalarına uygun olarak ne tür destek, tedavi ve uzmanlık hizmetlerine ihtiyaç duyabileceğinizi anlayabilmesi için sağlığınız</w:t>
            </w:r>
            <w:r>
              <w:rPr>
                <w:rFonts w:ascii="Arial" w:hAnsi="Arial" w:cs="Arial"/>
              </w:rPr>
              <w:t xml:space="preserve"> hakkında bilgi toplamaktır.</w:t>
            </w:r>
          </w:p>
          <w:p w14:paraId="525BDC95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292A1027" w14:textId="77777777" w:rsidR="00C32077" w:rsidRPr="00646718" w:rsidRDefault="00C32077" w:rsidP="00C32077">
            <w:pPr>
              <w:rPr>
                <w:rFonts w:ascii="Arial" w:hAnsi="Arial" w:cs="Arial"/>
                <w:strike/>
              </w:rPr>
            </w:pPr>
            <w:r>
              <w:rPr>
                <w:rFonts w:ascii="Arial" w:hAnsi="Arial" w:cs="Arial"/>
                <w:iCs/>
              </w:rPr>
              <w:t>GP hizmeti sağlayıcınız</w:t>
            </w:r>
            <w:r w:rsidRPr="00646718">
              <w:rPr>
                <w:rFonts w:ascii="Arial" w:hAnsi="Arial" w:cs="Arial"/>
                <w:iCs/>
              </w:rPr>
              <w:t>, siz onay vermedikçe (örn. herhangi bir tıbbi araştırma</w:t>
            </w:r>
            <w:r>
              <w:rPr>
                <w:rFonts w:ascii="Arial" w:hAnsi="Arial" w:cs="Arial"/>
                <w:iCs/>
              </w:rPr>
              <w:t>nın</w:t>
            </w:r>
            <w:r w:rsidRPr="00646718">
              <w:rPr>
                <w:rFonts w:ascii="Arial" w:hAnsi="Arial" w:cs="Arial"/>
                <w:iCs/>
              </w:rPr>
              <w:t xml:space="preserve"> destekle</w:t>
            </w:r>
            <w:r>
              <w:rPr>
                <w:rFonts w:ascii="Arial" w:hAnsi="Arial" w:cs="Arial"/>
                <w:iCs/>
              </w:rPr>
              <w:t>nmesi gibi</w:t>
            </w:r>
            <w:r w:rsidRPr="00646718">
              <w:rPr>
                <w:rFonts w:ascii="Arial" w:hAnsi="Arial" w:cs="Arial"/>
                <w:iCs/>
              </w:rPr>
              <w:t xml:space="preserve">); kanunen </w:t>
            </w:r>
            <w:r>
              <w:rPr>
                <w:rFonts w:ascii="Arial" w:hAnsi="Arial" w:cs="Arial"/>
                <w:iCs/>
              </w:rPr>
              <w:t>sağlık hizmeti sağlayıcınıza</w:t>
            </w:r>
            <w:r w:rsidRPr="00646718">
              <w:rPr>
                <w:rFonts w:ascii="Arial" w:hAnsi="Arial" w:cs="Arial"/>
                <w:iCs/>
              </w:rPr>
              <w:t xml:space="preserve"> müsaade edilmedikçe (örn</w:t>
            </w:r>
            <w:r>
              <w:rPr>
                <w:rFonts w:ascii="Arial" w:hAnsi="Arial" w:cs="Arial"/>
                <w:iCs/>
              </w:rPr>
              <w:t xml:space="preserve">. </w:t>
            </w:r>
            <w:r w:rsidRPr="00646718">
              <w:rPr>
                <w:rFonts w:ascii="Arial" w:hAnsi="Arial" w:cs="Arial"/>
                <w:iCs/>
              </w:rPr>
              <w:t>diğer insa</w:t>
            </w:r>
            <w:r>
              <w:rPr>
                <w:rFonts w:ascii="Arial" w:hAnsi="Arial" w:cs="Arial"/>
                <w:iCs/>
              </w:rPr>
              <w:t>nları ciddi zararlardan korumak gibi</w:t>
            </w:r>
            <w:r w:rsidRPr="00646718">
              <w:rPr>
                <w:rFonts w:ascii="Arial" w:hAnsi="Arial" w:cs="Arial"/>
                <w:iCs/>
              </w:rPr>
              <w:t>); veya kamu yararı öne çıkmadıkça (örn</w:t>
            </w:r>
            <w:r>
              <w:rPr>
                <w:rFonts w:ascii="Arial" w:hAnsi="Arial" w:cs="Arial"/>
                <w:iCs/>
              </w:rPr>
              <w:t>.</w:t>
            </w:r>
            <w:r w:rsidRPr="00646718">
              <w:rPr>
                <w:rFonts w:ascii="Arial" w:hAnsi="Arial" w:cs="Arial"/>
                <w:iCs/>
              </w:rPr>
              <w:t xml:space="preserve"> bulaşıcı bir hastalıktan muzdarip olunması</w:t>
            </w:r>
            <w:r>
              <w:rPr>
                <w:rFonts w:ascii="Arial" w:hAnsi="Arial" w:cs="Arial"/>
                <w:iCs/>
              </w:rPr>
              <w:t xml:space="preserve"> gibi</w:t>
            </w:r>
            <w:r w:rsidRPr="00646718">
              <w:rPr>
                <w:rFonts w:ascii="Arial" w:hAnsi="Arial" w:cs="Arial"/>
                <w:iCs/>
              </w:rPr>
              <w:t xml:space="preserve">) doğrudan </w:t>
            </w:r>
            <w:r>
              <w:rPr>
                <w:rFonts w:ascii="Arial" w:hAnsi="Arial" w:cs="Arial"/>
                <w:iCs/>
              </w:rPr>
              <w:t>sağlığı</w:t>
            </w:r>
            <w:r w:rsidRPr="00646718">
              <w:rPr>
                <w:rFonts w:ascii="Arial" w:hAnsi="Arial" w:cs="Arial"/>
                <w:iCs/>
              </w:rPr>
              <w:t>nız ile ilgili olması dışında verdiğiniz hiçbir bilgiyi açıklamayacaktır. Pratisyen Hekiminizin</w:t>
            </w:r>
            <w:r>
              <w:rPr>
                <w:rFonts w:ascii="Arial" w:hAnsi="Arial" w:cs="Arial"/>
                <w:iCs/>
              </w:rPr>
              <w:t xml:space="preserve"> </w:t>
            </w:r>
            <w:r w:rsidRPr="00646718">
              <w:rPr>
                <w:rFonts w:ascii="Arial" w:hAnsi="Arial" w:cs="Arial"/>
                <w:iCs/>
              </w:rPr>
              <w:t>verdiğiniz bilgileri nasıl kullanabileceği hakk</w:t>
            </w:r>
            <w:r>
              <w:rPr>
                <w:rFonts w:ascii="Arial" w:hAnsi="Arial" w:cs="Arial"/>
                <w:iCs/>
              </w:rPr>
              <w:t>ı</w:t>
            </w:r>
            <w:r w:rsidRPr="00646718">
              <w:rPr>
                <w:rFonts w:ascii="Arial" w:hAnsi="Arial" w:cs="Arial"/>
                <w:iCs/>
              </w:rPr>
              <w:t xml:space="preserve">nda daha fazla bilgiyi </w:t>
            </w:r>
            <w:r>
              <w:rPr>
                <w:rFonts w:ascii="Arial" w:hAnsi="Arial" w:cs="Arial"/>
                <w:iCs/>
              </w:rPr>
              <w:t>GP hizmeti sağlayıcınızdan ulaşabilirsiniz</w:t>
            </w:r>
            <w:r w:rsidRPr="00646718">
              <w:rPr>
                <w:rFonts w:ascii="Arial" w:hAnsi="Arial" w:cs="Arial"/>
                <w:iCs/>
              </w:rPr>
              <w:t>.</w:t>
            </w:r>
          </w:p>
          <w:p w14:paraId="4DBA81B5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070ED8EB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Cevaplarınızı </w:t>
            </w:r>
            <w:r>
              <w:rPr>
                <w:rFonts w:ascii="Arial" w:hAnsi="Arial" w:cs="Arial"/>
              </w:rPr>
              <w:t>GP hizmeti sağlayıcınıza</w:t>
            </w:r>
            <w:r w:rsidRPr="00085C2F">
              <w:rPr>
                <w:rFonts w:ascii="Arial" w:hAnsi="Arial" w:cs="Arial"/>
              </w:rPr>
              <w:t xml:space="preserve"> iletmeniz rica olunur.</w:t>
            </w:r>
          </w:p>
          <w:p w14:paraId="5FA472E1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036259FA" w14:textId="77777777" w:rsidTr="003035D9">
        <w:trPr>
          <w:trHeight w:val="497"/>
        </w:trPr>
        <w:tc>
          <w:tcPr>
            <w:tcW w:w="5036" w:type="dxa"/>
          </w:tcPr>
          <w:p w14:paraId="76A3E2DA" w14:textId="0E5DD69A" w:rsidR="00C32077" w:rsidRDefault="00C32077" w:rsidP="00C32077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Section one: Personal details</w:t>
            </w:r>
          </w:p>
        </w:tc>
        <w:tc>
          <w:tcPr>
            <w:tcW w:w="5046" w:type="dxa"/>
          </w:tcPr>
          <w:p w14:paraId="0842BD3C" w14:textId="77777777" w:rsidR="00C32077" w:rsidRPr="00085C2F" w:rsidRDefault="00C32077" w:rsidP="00C32077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ö</w:t>
            </w:r>
            <w:r w:rsidRPr="00085C2F">
              <w:rPr>
                <w:rFonts w:ascii="Arial" w:hAnsi="Arial" w:cs="Arial"/>
              </w:rPr>
              <w:t>lüm</w:t>
            </w:r>
            <w:r>
              <w:rPr>
                <w:rFonts w:ascii="Arial" w:hAnsi="Arial" w:cs="Arial"/>
              </w:rPr>
              <w:t xml:space="preserve"> Bir</w:t>
            </w:r>
            <w:r w:rsidRPr="00085C2F">
              <w:rPr>
                <w:rFonts w:ascii="Arial" w:hAnsi="Arial" w:cs="Arial"/>
              </w:rPr>
              <w:t>: Kişisel Bilgiler</w:t>
            </w:r>
          </w:p>
        </w:tc>
      </w:tr>
      <w:tr w:rsidR="00C32077" w14:paraId="27F64E13" w14:textId="77777777" w:rsidTr="003035D9">
        <w:trPr>
          <w:trHeight w:val="111"/>
        </w:trPr>
        <w:tc>
          <w:tcPr>
            <w:tcW w:w="5036" w:type="dxa"/>
          </w:tcPr>
          <w:p w14:paraId="40FE90BC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Full name</w:t>
            </w:r>
            <w:r>
              <w:rPr>
                <w:rFonts w:ascii="Arial" w:hAnsi="Arial" w:cs="Arial"/>
              </w:rPr>
              <w:t>:</w:t>
            </w:r>
          </w:p>
          <w:p w14:paraId="01035E62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6F22819E" w14:textId="77777777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19D37446" w14:textId="77777777" w:rsidR="00C32077" w:rsidRDefault="00C32077" w:rsidP="00C320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</w:t>
            </w:r>
            <w:r w:rsidRPr="00085C2F">
              <w:rPr>
                <w:rFonts w:ascii="Arial" w:hAnsi="Arial" w:cs="Arial"/>
              </w:rPr>
              <w:t xml:space="preserve"> Soy</w:t>
            </w:r>
            <w:r>
              <w:rPr>
                <w:rFonts w:ascii="Arial" w:hAnsi="Arial" w:cs="Arial"/>
              </w:rPr>
              <w:t>ad</w:t>
            </w:r>
            <w:r w:rsidRPr="00085C2F">
              <w:rPr>
                <w:rFonts w:ascii="Arial" w:hAnsi="Arial" w:cs="Arial"/>
              </w:rPr>
              <w:t>:</w:t>
            </w:r>
          </w:p>
          <w:p w14:paraId="60206E3B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5731AE3D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715351FE" w14:textId="77777777" w:rsidTr="003035D9">
        <w:trPr>
          <w:trHeight w:val="111"/>
        </w:trPr>
        <w:tc>
          <w:tcPr>
            <w:tcW w:w="5036" w:type="dxa"/>
          </w:tcPr>
          <w:p w14:paraId="79488028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Address: </w:t>
            </w:r>
          </w:p>
          <w:p w14:paraId="6D698553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042CC435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2F1E08AB" w14:textId="77777777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2E3F52D3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Adres: </w:t>
            </w:r>
          </w:p>
          <w:p w14:paraId="4E59462A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51E5871C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6D7D0C72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17CB0956" w14:textId="77777777" w:rsidTr="003035D9">
        <w:trPr>
          <w:trHeight w:val="111"/>
        </w:trPr>
        <w:tc>
          <w:tcPr>
            <w:tcW w:w="5036" w:type="dxa"/>
          </w:tcPr>
          <w:p w14:paraId="446FCCE4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Telephone number:</w:t>
            </w:r>
          </w:p>
          <w:p w14:paraId="1014240B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247D82B9" w14:textId="77777777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7E0CBA03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>Telefon Numarası:</w:t>
            </w:r>
          </w:p>
          <w:p w14:paraId="4948F7E1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  <w:p w14:paraId="0F5A5712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1219D853" w14:textId="77777777" w:rsidTr="003035D9">
        <w:trPr>
          <w:trHeight w:val="111"/>
        </w:trPr>
        <w:tc>
          <w:tcPr>
            <w:tcW w:w="5036" w:type="dxa"/>
          </w:tcPr>
          <w:p w14:paraId="6FB76BF8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>Email address:</w:t>
            </w:r>
          </w:p>
          <w:p w14:paraId="6AB60F37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6331D9C5" w14:textId="77777777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0A7C36E2" w14:textId="77777777" w:rsidR="00C32077" w:rsidRDefault="00C32077" w:rsidP="00C32077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E-posta adresi:</w:t>
            </w:r>
          </w:p>
          <w:p w14:paraId="5A52272F" w14:textId="77777777" w:rsidR="00C32077" w:rsidRDefault="00C32077" w:rsidP="00C32077">
            <w:pPr>
              <w:rPr>
                <w:rFonts w:ascii="Arial" w:hAnsi="Arial" w:cs="Arial"/>
              </w:rPr>
            </w:pPr>
          </w:p>
          <w:p w14:paraId="1CB620ED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46811929" w14:textId="77777777" w:rsidTr="003035D9">
        <w:trPr>
          <w:trHeight w:val="111"/>
        </w:trPr>
        <w:tc>
          <w:tcPr>
            <w:tcW w:w="5036" w:type="dxa"/>
          </w:tcPr>
          <w:p w14:paraId="65729036" w14:textId="77777777" w:rsidR="00C32077" w:rsidRDefault="00C32077" w:rsidP="00C32077">
            <w:pPr>
              <w:rPr>
                <w:rFonts w:ascii="Arial" w:hAnsi="Arial" w:cs="Arial"/>
                <w:b/>
                <w:bCs/>
              </w:rPr>
            </w:pPr>
            <w:r w:rsidRPr="00085C2F">
              <w:rPr>
                <w:rFonts w:ascii="Arial" w:hAnsi="Arial" w:cs="Arial"/>
                <w:b/>
                <w:bCs/>
              </w:rPr>
              <w:t>Please complete all questions and tick all the answers that apply to you.</w:t>
            </w:r>
          </w:p>
          <w:p w14:paraId="771362A5" w14:textId="77777777" w:rsidR="00C32077" w:rsidRDefault="00C32077" w:rsidP="00C32077">
            <w:pPr>
              <w:rPr>
                <w:rFonts w:ascii="Arial" w:hAnsi="Arial" w:cs="Arial"/>
                <w:b/>
                <w:bCs/>
              </w:rPr>
            </w:pPr>
          </w:p>
          <w:p w14:paraId="048CB2C9" w14:textId="77777777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24B37933" w14:textId="77777777" w:rsidR="00C32077" w:rsidRDefault="00C32077" w:rsidP="00C32077">
            <w:pPr>
              <w:rPr>
                <w:rFonts w:ascii="Arial" w:hAnsi="Arial" w:cs="Arial"/>
                <w:b/>
                <w:bCs/>
              </w:rPr>
            </w:pPr>
            <w:r w:rsidRPr="00085C2F">
              <w:rPr>
                <w:rFonts w:ascii="Arial" w:hAnsi="Arial" w:cs="Arial"/>
                <w:b/>
                <w:bCs/>
              </w:rPr>
              <w:t>Lütfen tüm soruları size uyan seçenekleri işaretleyerek tamamlayın.</w:t>
            </w:r>
          </w:p>
          <w:p w14:paraId="143D6B80" w14:textId="77777777" w:rsidR="00C32077" w:rsidRDefault="00C32077" w:rsidP="00C32077">
            <w:pPr>
              <w:rPr>
                <w:rFonts w:ascii="Arial" w:hAnsi="Arial" w:cs="Arial"/>
                <w:b/>
                <w:bCs/>
              </w:rPr>
            </w:pPr>
          </w:p>
          <w:p w14:paraId="1351DC67" w14:textId="77777777" w:rsidR="00C32077" w:rsidRPr="00085C2F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6D26B930" w14:textId="77777777" w:rsidTr="003035D9">
        <w:trPr>
          <w:trHeight w:val="246"/>
        </w:trPr>
        <w:tc>
          <w:tcPr>
            <w:tcW w:w="5036" w:type="dxa"/>
          </w:tcPr>
          <w:p w14:paraId="3DBC5DE3" w14:textId="77777777" w:rsidR="00C32077" w:rsidRPr="002C5D0E" w:rsidRDefault="00C32077" w:rsidP="00C32077">
            <w:pPr>
              <w:pStyle w:val="ListParagraph"/>
              <w:numPr>
                <w:ilvl w:val="1"/>
                <w:numId w:val="7"/>
              </w:numPr>
              <w:rPr>
                <w:rFonts w:ascii="Arial" w:eastAsiaTheme="minorHAnsi" w:hAnsi="Arial" w:cs="Arial"/>
                <w:lang w:eastAsia="en-US"/>
              </w:rPr>
            </w:pPr>
            <w:r w:rsidRPr="002C5D0E">
              <w:rPr>
                <w:rFonts w:ascii="Arial" w:eastAsiaTheme="minorHAnsi" w:hAnsi="Arial" w:cs="Arial"/>
                <w:lang w:eastAsia="en-US"/>
              </w:rPr>
              <w:t xml:space="preserve">Date questionnaire completed: </w:t>
            </w:r>
          </w:p>
          <w:p w14:paraId="7E6A905F" w14:textId="77777777" w:rsidR="00C32077" w:rsidRPr="002C5D0E" w:rsidRDefault="00C32077" w:rsidP="00C32077">
            <w:pPr>
              <w:pStyle w:val="ListParagraph"/>
              <w:ind w:left="400"/>
              <w:rPr>
                <w:rFonts w:ascii="Arial" w:eastAsiaTheme="minorHAnsi" w:hAnsi="Arial" w:cs="Arial"/>
                <w:lang w:eastAsia="en-US"/>
              </w:rPr>
            </w:pPr>
          </w:p>
          <w:p w14:paraId="61AF0725" w14:textId="77777777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46" w:type="dxa"/>
          </w:tcPr>
          <w:p w14:paraId="12B1FAB3" w14:textId="52929C3F" w:rsidR="00C32077" w:rsidRPr="002C5D0E" w:rsidRDefault="008C3714" w:rsidP="008C3714">
            <w:pPr>
              <w:pStyle w:val="ListParagraph"/>
              <w:ind w:left="400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1.1</w:t>
            </w:r>
            <w:r w:rsidR="00C32077" w:rsidRPr="002C5D0E">
              <w:rPr>
                <w:rFonts w:ascii="Arial" w:eastAsiaTheme="minorHAnsi" w:hAnsi="Arial" w:cs="Arial"/>
                <w:lang w:eastAsia="en-US"/>
              </w:rPr>
              <w:t>Anket</w:t>
            </w:r>
            <w:r w:rsidR="00C32077">
              <w:rPr>
                <w:rFonts w:ascii="Arial" w:eastAsiaTheme="minorHAnsi" w:hAnsi="Arial" w:cs="Arial"/>
                <w:lang w:eastAsia="en-US"/>
              </w:rPr>
              <w:t>in</w:t>
            </w:r>
            <w:r w:rsidR="00C32077" w:rsidRPr="002C5D0E">
              <w:rPr>
                <w:rFonts w:ascii="Arial" w:eastAsiaTheme="minorHAnsi" w:hAnsi="Arial" w:cs="Arial"/>
                <w:lang w:eastAsia="en-US"/>
              </w:rPr>
              <w:t xml:space="preserve"> tamamlanma tarihi: </w:t>
            </w:r>
          </w:p>
          <w:p w14:paraId="50EB59DA" w14:textId="77777777" w:rsidR="00C32077" w:rsidRPr="002C5D0E" w:rsidRDefault="00C32077" w:rsidP="00C32077">
            <w:pPr>
              <w:pStyle w:val="ListParagraph"/>
              <w:ind w:left="400"/>
              <w:rPr>
                <w:rFonts w:ascii="Arial" w:eastAsiaTheme="minorHAnsi" w:hAnsi="Arial" w:cs="Arial"/>
                <w:lang w:eastAsia="en-US"/>
              </w:rPr>
            </w:pPr>
          </w:p>
          <w:p w14:paraId="6FE2DC34" w14:textId="77777777" w:rsidR="00C32077" w:rsidRPr="00085C2F" w:rsidRDefault="00C32077" w:rsidP="00C32077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32077" w14:paraId="33A67164" w14:textId="77777777" w:rsidTr="003035D9">
        <w:trPr>
          <w:trHeight w:val="246"/>
        </w:trPr>
        <w:tc>
          <w:tcPr>
            <w:tcW w:w="5036" w:type="dxa"/>
          </w:tcPr>
          <w:p w14:paraId="59319495" w14:textId="77777777" w:rsidR="00C32077" w:rsidRPr="00530DFB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1.2 </w:t>
            </w:r>
            <w:r w:rsidRPr="00530DFB">
              <w:rPr>
                <w:rFonts w:ascii="Arial" w:hAnsi="Arial" w:cs="Arial"/>
              </w:rPr>
              <w:t xml:space="preserve">Which of the following best describes you? </w:t>
            </w:r>
          </w:p>
          <w:p w14:paraId="5E1DEC92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Male           </w:t>
            </w:r>
            <w:r w:rsidRPr="00530DFB">
              <w:rPr>
                <w:rFonts w:ascii="Arial" w:hAnsi="Arial" w:cs="Arial"/>
              </w:rPr>
              <w:tab/>
            </w:r>
          </w:p>
          <w:p w14:paraId="3D099214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Female   </w:t>
            </w:r>
            <w:r w:rsidRPr="00530DFB">
              <w:rPr>
                <w:rFonts w:ascii="Arial" w:hAnsi="Arial" w:cs="Arial"/>
              </w:rPr>
              <w:tab/>
            </w:r>
          </w:p>
          <w:p w14:paraId="3335D877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>Other</w:t>
            </w:r>
            <w:r w:rsidRPr="00530DFB">
              <w:rPr>
                <w:rFonts w:ascii="Arial" w:hAnsi="Arial" w:cs="Arial"/>
              </w:rPr>
              <w:tab/>
            </w:r>
          </w:p>
          <w:p w14:paraId="33BE26D9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>Prefer not to say</w:t>
            </w:r>
            <w:r w:rsidRPr="00530DFB">
              <w:rPr>
                <w:rFonts w:ascii="Arial" w:hAnsi="Arial" w:cs="Arial"/>
              </w:rPr>
              <w:tab/>
            </w:r>
          </w:p>
          <w:p w14:paraId="019B61D9" w14:textId="77777777" w:rsidR="00C32077" w:rsidRPr="001F0C16" w:rsidRDefault="00C32077" w:rsidP="00C32077">
            <w:pPr>
              <w:ind w:firstLine="720"/>
            </w:pPr>
          </w:p>
        </w:tc>
        <w:tc>
          <w:tcPr>
            <w:tcW w:w="5046" w:type="dxa"/>
          </w:tcPr>
          <w:p w14:paraId="41057B9A" w14:textId="77777777" w:rsidR="00C32077" w:rsidRPr="00530DFB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1.2 Aşağıdakilerden hangisi sizi tanımlamaktadır? </w:t>
            </w:r>
          </w:p>
          <w:p w14:paraId="0A639E83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Erkek           </w:t>
            </w:r>
            <w:r w:rsidRPr="00530DFB">
              <w:rPr>
                <w:rFonts w:ascii="Arial" w:hAnsi="Arial" w:cs="Arial"/>
              </w:rPr>
              <w:tab/>
            </w:r>
          </w:p>
          <w:p w14:paraId="2AC4C52F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Kadın   </w:t>
            </w:r>
            <w:r w:rsidRPr="00530DFB">
              <w:rPr>
                <w:rFonts w:ascii="Arial" w:hAnsi="Arial" w:cs="Arial"/>
              </w:rPr>
              <w:tab/>
            </w:r>
          </w:p>
          <w:p w14:paraId="59CD5B63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>Diğer</w:t>
            </w:r>
            <w:r w:rsidRPr="00530DFB">
              <w:rPr>
                <w:rFonts w:ascii="Arial" w:hAnsi="Arial" w:cs="Arial"/>
              </w:rPr>
              <w:tab/>
            </w:r>
          </w:p>
          <w:p w14:paraId="3637D176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>Belirtmemeyi tercih ederim</w:t>
            </w:r>
            <w:r w:rsidRPr="00530DFB">
              <w:rPr>
                <w:rFonts w:ascii="Arial" w:hAnsi="Arial" w:cs="Arial"/>
              </w:rPr>
              <w:tab/>
            </w:r>
          </w:p>
          <w:p w14:paraId="166B764F" w14:textId="77777777" w:rsidR="00C32077" w:rsidRPr="00530DFB" w:rsidRDefault="00C32077" w:rsidP="00C32077">
            <w:pPr>
              <w:rPr>
                <w:rFonts w:ascii="Arial" w:eastAsiaTheme="minorHAnsi" w:hAnsi="Arial" w:cs="Arial"/>
                <w:lang w:eastAsia="en-US"/>
              </w:rPr>
            </w:pPr>
          </w:p>
        </w:tc>
      </w:tr>
      <w:tr w:rsidR="00C32077" w14:paraId="4CC4B1A3" w14:textId="77777777" w:rsidTr="003035D9">
        <w:trPr>
          <w:trHeight w:val="246"/>
        </w:trPr>
        <w:tc>
          <w:tcPr>
            <w:tcW w:w="5036" w:type="dxa"/>
          </w:tcPr>
          <w:p w14:paraId="20E50F9A" w14:textId="77777777" w:rsidR="00C32077" w:rsidRPr="00530DFB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1.3 </w:t>
            </w:r>
            <w:r w:rsidRPr="00530DFB">
              <w:rPr>
                <w:rFonts w:ascii="Arial" w:eastAsiaTheme="minorHAnsi" w:hAnsi="Arial" w:cs="Arial"/>
                <w:lang w:eastAsia="en-US"/>
              </w:rPr>
              <w:t>Is this the same gender you were given at birth?</w:t>
            </w:r>
          </w:p>
          <w:p w14:paraId="0E944657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2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No</w:t>
            </w:r>
          </w:p>
          <w:p w14:paraId="695B1E57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2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Yes</w:t>
            </w:r>
          </w:p>
          <w:p w14:paraId="67A7EC49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>Prefer not to say</w:t>
            </w:r>
            <w:r w:rsidRPr="00530DFB">
              <w:rPr>
                <w:rFonts w:ascii="Arial" w:hAnsi="Arial" w:cs="Arial"/>
              </w:rPr>
              <w:tab/>
            </w:r>
          </w:p>
          <w:p w14:paraId="1358E81E" w14:textId="77777777" w:rsidR="00C32077" w:rsidRPr="001F0C16" w:rsidRDefault="00C32077" w:rsidP="00C32077">
            <w:pPr>
              <w:ind w:firstLine="720"/>
            </w:pPr>
          </w:p>
        </w:tc>
        <w:tc>
          <w:tcPr>
            <w:tcW w:w="5046" w:type="dxa"/>
          </w:tcPr>
          <w:p w14:paraId="54CD71C2" w14:textId="77777777" w:rsidR="00C32077" w:rsidRPr="00530DFB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1.3 Yukarıda verdiğiniz cevap doğuştan gelen cinsiyetiniz midir?</w:t>
            </w:r>
          </w:p>
          <w:p w14:paraId="6891F56B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2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Hayır</w:t>
            </w:r>
          </w:p>
          <w:p w14:paraId="4280F0D3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2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Evet</w:t>
            </w:r>
          </w:p>
          <w:p w14:paraId="67A39828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  <w:lang w:val="it-IT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it-IT"/>
              </w:rPr>
            </w:r>
            <w:r w:rsidR="00C56DE3">
              <w:rPr>
                <w:rFonts w:ascii="Arial" w:hAnsi="Arial" w:cs="Arial"/>
                <w:lang w:val="it-IT"/>
              </w:rPr>
              <w:fldChar w:fldCharType="separate"/>
            </w:r>
            <w:r w:rsidRPr="00530DFB">
              <w:rPr>
                <w:rFonts w:ascii="Arial" w:hAnsi="Arial" w:cs="Arial"/>
                <w:lang w:val="it-IT"/>
              </w:rPr>
              <w:fldChar w:fldCharType="end"/>
            </w:r>
            <w:r w:rsidRPr="00530DFB">
              <w:rPr>
                <w:rFonts w:ascii="Arial" w:hAnsi="Arial" w:cs="Arial"/>
              </w:rPr>
              <w:t>Belirtmemeyi tercih ederim</w:t>
            </w:r>
            <w:r w:rsidRPr="00530DFB">
              <w:rPr>
                <w:rFonts w:ascii="Arial" w:hAnsi="Arial" w:cs="Arial"/>
              </w:rPr>
              <w:tab/>
            </w:r>
          </w:p>
          <w:p w14:paraId="0A1117A4" w14:textId="77777777" w:rsidR="00C32077" w:rsidRDefault="00C32077" w:rsidP="00C32077">
            <w:pPr>
              <w:rPr>
                <w:rFonts w:ascii="Arial" w:eastAsiaTheme="minorHAnsi" w:hAnsi="Arial" w:cs="Arial"/>
                <w:lang w:eastAsia="en-US"/>
              </w:rPr>
            </w:pPr>
          </w:p>
        </w:tc>
      </w:tr>
      <w:tr w:rsidR="00C32077" w14:paraId="5C2A800C" w14:textId="77777777" w:rsidTr="003035D9">
        <w:trPr>
          <w:trHeight w:val="246"/>
        </w:trPr>
        <w:tc>
          <w:tcPr>
            <w:tcW w:w="5036" w:type="dxa"/>
          </w:tcPr>
          <w:p w14:paraId="30DFA9DC" w14:textId="30208FF3" w:rsidR="00C32077" w:rsidRPr="00DF291C" w:rsidRDefault="00C32077" w:rsidP="00C32077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109DA">
              <w:rPr>
                <w:rFonts w:ascii="Arial" w:eastAsiaTheme="minorHAnsi" w:hAnsi="Arial" w:cs="Arial"/>
                <w:lang w:eastAsia="en-US"/>
              </w:rPr>
              <w:t xml:space="preserve">Date of birth: </w:t>
            </w:r>
            <w:r w:rsidRPr="003109DA">
              <w:rPr>
                <w:rFonts w:ascii="Arial" w:eastAsiaTheme="minorHAnsi" w:hAnsi="Arial" w:cs="Arial"/>
                <w:lang w:eastAsia="en-US"/>
              </w:rPr>
              <w:br/>
              <w:t>Date______ Month _______  Year ______</w:t>
            </w:r>
          </w:p>
        </w:tc>
        <w:tc>
          <w:tcPr>
            <w:tcW w:w="5046" w:type="dxa"/>
          </w:tcPr>
          <w:p w14:paraId="0F842921" w14:textId="77777777" w:rsidR="00C32077" w:rsidRPr="003109DA" w:rsidRDefault="00C32077" w:rsidP="00C32077">
            <w:pPr>
              <w:pStyle w:val="ListParagraph"/>
              <w:numPr>
                <w:ilvl w:val="1"/>
                <w:numId w:val="5"/>
              </w:num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 Doğum tarihi: </w:t>
            </w:r>
            <w:r>
              <w:rPr>
                <w:rFonts w:ascii="Arial" w:eastAsiaTheme="minorHAnsi" w:hAnsi="Arial" w:cs="Arial"/>
                <w:lang w:eastAsia="en-US"/>
              </w:rPr>
              <w:br/>
              <w:t>Gün______ Ay _______ Yıl ______</w:t>
            </w:r>
          </w:p>
        </w:tc>
      </w:tr>
      <w:tr w:rsidR="00C32077" w14:paraId="445C6E0B" w14:textId="77777777" w:rsidTr="003035D9">
        <w:trPr>
          <w:trHeight w:val="246"/>
        </w:trPr>
        <w:tc>
          <w:tcPr>
            <w:tcW w:w="5036" w:type="dxa"/>
          </w:tcPr>
          <w:p w14:paraId="5068E91D" w14:textId="77777777" w:rsidR="00C32077" w:rsidRPr="003109DA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1.5 </w:t>
            </w:r>
            <w:r w:rsidRPr="003109DA">
              <w:rPr>
                <w:rFonts w:ascii="Arial" w:eastAsiaTheme="minorHAnsi" w:hAnsi="Arial" w:cs="Arial"/>
                <w:lang w:eastAsia="en-US"/>
              </w:rPr>
              <w:t xml:space="preserve">Religion:   </w:t>
            </w:r>
            <w:r w:rsidRPr="003109DA">
              <w:rPr>
                <w:rFonts w:ascii="Arial" w:eastAsiaTheme="minorHAnsi" w:hAnsi="Arial" w:cs="Arial"/>
                <w:lang w:eastAsia="en-US"/>
              </w:rPr>
              <w:tab/>
            </w:r>
          </w:p>
          <w:p w14:paraId="63C3D56D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Buddhist </w:t>
            </w:r>
          </w:p>
          <w:p w14:paraId="6ADF92E8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Christian  </w:t>
            </w:r>
            <w:r w:rsidRPr="00530DFB">
              <w:rPr>
                <w:rFonts w:ascii="Arial" w:hAnsi="Arial" w:cs="Arial"/>
              </w:rPr>
              <w:tab/>
            </w:r>
          </w:p>
          <w:p w14:paraId="1E13C618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Hindu 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77A34B46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Jewish  </w:t>
            </w:r>
            <w:r w:rsidRPr="00530DFB">
              <w:rPr>
                <w:rFonts w:ascii="Arial" w:hAnsi="Arial" w:cs="Arial"/>
              </w:rPr>
              <w:tab/>
            </w:r>
          </w:p>
          <w:p w14:paraId="4E8BC459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Muslim  </w:t>
            </w:r>
            <w:r w:rsidRPr="00530DFB">
              <w:rPr>
                <w:rFonts w:ascii="Arial" w:hAnsi="Arial" w:cs="Arial"/>
              </w:rPr>
              <w:tab/>
            </w:r>
          </w:p>
          <w:p w14:paraId="62F8775A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Sikh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71079C8C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Other religion</w:t>
            </w:r>
          </w:p>
          <w:p w14:paraId="4C0D936E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No religion</w:t>
            </w:r>
          </w:p>
          <w:p w14:paraId="5D02A081" w14:textId="6C3F388A" w:rsidR="00C32077" w:rsidRPr="001F0C16" w:rsidRDefault="00C32077" w:rsidP="00C32077">
            <w:pPr>
              <w:ind w:firstLine="72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8D45BBD" w14:textId="77777777" w:rsidR="00C32077" w:rsidRPr="003109DA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 xml:space="preserve">1.5 Dinî inancınız:   </w:t>
            </w:r>
            <w:r>
              <w:rPr>
                <w:rFonts w:ascii="Arial" w:eastAsiaTheme="minorHAnsi" w:hAnsi="Arial" w:cs="Arial"/>
                <w:lang w:eastAsia="en-US"/>
              </w:rPr>
              <w:tab/>
            </w:r>
          </w:p>
          <w:p w14:paraId="15D04A90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Budist </w:t>
            </w:r>
          </w:p>
          <w:p w14:paraId="72C9352D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Hristiyan  </w:t>
            </w:r>
            <w:r w:rsidRPr="00530DFB">
              <w:rPr>
                <w:rFonts w:ascii="Arial" w:hAnsi="Arial" w:cs="Arial"/>
              </w:rPr>
              <w:tab/>
            </w:r>
          </w:p>
          <w:p w14:paraId="2C09E866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Hindu 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13255E02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Yahudi  </w:t>
            </w:r>
            <w:r w:rsidRPr="00530DFB">
              <w:rPr>
                <w:rFonts w:ascii="Arial" w:hAnsi="Arial" w:cs="Arial"/>
              </w:rPr>
              <w:tab/>
            </w:r>
          </w:p>
          <w:p w14:paraId="1B943B1C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Müslüman  </w:t>
            </w:r>
            <w:r w:rsidRPr="00530DFB">
              <w:rPr>
                <w:rFonts w:ascii="Arial" w:hAnsi="Arial" w:cs="Arial"/>
              </w:rPr>
              <w:tab/>
            </w:r>
          </w:p>
          <w:p w14:paraId="20AC667C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Sih 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10E45733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Diğer din</w:t>
            </w:r>
            <w:r>
              <w:rPr>
                <w:rFonts w:ascii="Arial" w:hAnsi="Arial" w:cs="Arial"/>
              </w:rPr>
              <w:t>î</w:t>
            </w:r>
            <w:r w:rsidRPr="00530DFB">
              <w:rPr>
                <w:rFonts w:ascii="Arial" w:hAnsi="Arial" w:cs="Arial"/>
              </w:rPr>
              <w:t xml:space="preserve"> inanç</w:t>
            </w:r>
          </w:p>
          <w:p w14:paraId="22F20331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Din</w:t>
            </w:r>
            <w:r>
              <w:rPr>
                <w:rFonts w:ascii="Arial" w:hAnsi="Arial" w:cs="Arial"/>
              </w:rPr>
              <w:t>î</w:t>
            </w:r>
            <w:r w:rsidRPr="00530DFB">
              <w:rPr>
                <w:rFonts w:ascii="Arial" w:hAnsi="Arial" w:cs="Arial"/>
              </w:rPr>
              <w:t xml:space="preserve"> inancım yok</w:t>
            </w:r>
          </w:p>
          <w:p w14:paraId="3971231A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</w:p>
        </w:tc>
      </w:tr>
      <w:tr w:rsidR="00C32077" w14:paraId="6E750292" w14:textId="77777777" w:rsidTr="003035D9">
        <w:trPr>
          <w:trHeight w:val="246"/>
        </w:trPr>
        <w:tc>
          <w:tcPr>
            <w:tcW w:w="5036" w:type="dxa"/>
          </w:tcPr>
          <w:p w14:paraId="3FDDC471" w14:textId="77777777" w:rsidR="00C32077" w:rsidRPr="002C5D0E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1.6</w:t>
            </w:r>
            <w:r w:rsidRPr="002C5D0E">
              <w:rPr>
                <w:rFonts w:ascii="Arial" w:eastAsiaTheme="minorHAnsi" w:hAnsi="Arial" w:cs="Arial"/>
                <w:lang w:eastAsia="en-US"/>
              </w:rPr>
              <w:t xml:space="preserve"> Marital status:</w:t>
            </w:r>
          </w:p>
          <w:p w14:paraId="39C608F4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Married/civil partner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7D5253AD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Divorced    </w:t>
            </w:r>
          </w:p>
          <w:p w14:paraId="5A610849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E676DA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6DA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E676DA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Widowed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5787BCD9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None of the above</w:t>
            </w:r>
          </w:p>
          <w:p w14:paraId="28F66E6B" w14:textId="77777777" w:rsidR="00C32077" w:rsidRPr="003109DA" w:rsidRDefault="00C32077" w:rsidP="00C32077">
            <w:pPr>
              <w:ind w:firstLine="72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0F6D138" w14:textId="77777777" w:rsidR="00C32077" w:rsidRPr="002C5D0E" w:rsidRDefault="00C32077" w:rsidP="00C32077">
            <w:pPr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Theme="minorHAnsi" w:hAnsi="Arial" w:cs="Arial"/>
                <w:lang w:eastAsia="en-US"/>
              </w:rPr>
              <w:t>1.6 Medeni durumunuz:</w:t>
            </w:r>
          </w:p>
          <w:p w14:paraId="67C51CB8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>Evli/Sivil birliktelik</w:t>
            </w:r>
            <w:r w:rsidRPr="00530DFB">
              <w:rPr>
                <w:rFonts w:ascii="Arial" w:hAnsi="Arial" w:cs="Arial"/>
              </w:rPr>
              <w:tab/>
            </w:r>
            <w:r w:rsidRPr="00530DFB">
              <w:rPr>
                <w:rFonts w:ascii="Arial" w:hAnsi="Arial" w:cs="Arial"/>
              </w:rPr>
              <w:tab/>
            </w:r>
          </w:p>
          <w:p w14:paraId="0FEBB4B6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 w:rsidRPr="00530DFB">
              <w:rPr>
                <w:rFonts w:ascii="Arial" w:hAnsi="Arial" w:cs="Arial"/>
              </w:rPr>
              <w:t xml:space="preserve">Boşanmış    </w:t>
            </w:r>
          </w:p>
          <w:p w14:paraId="608052E0" w14:textId="77777777" w:rsidR="00C32077" w:rsidRPr="00530DFB" w:rsidRDefault="00C32077" w:rsidP="00C32077">
            <w:pPr>
              <w:ind w:firstLine="720"/>
              <w:rPr>
                <w:rFonts w:ascii="Arial" w:hAnsi="Arial" w:cs="Arial"/>
              </w:rPr>
            </w:pPr>
            <w:r w:rsidRPr="00E676DA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6DA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E676DA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Dul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</w:p>
          <w:p w14:paraId="35F85463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530DFB">
              <w:rPr>
                <w:rFonts w:ascii="Arial" w:hAnsi="Arial" w:cs="Arial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DFB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530DFB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Yukarıdakilerin hiçbiri</w:t>
            </w:r>
          </w:p>
          <w:p w14:paraId="12CA1ADB" w14:textId="77777777" w:rsidR="00C32077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6255B379" w14:textId="77777777" w:rsidTr="003035D9">
        <w:trPr>
          <w:trHeight w:val="246"/>
        </w:trPr>
        <w:tc>
          <w:tcPr>
            <w:tcW w:w="5036" w:type="dxa"/>
          </w:tcPr>
          <w:p w14:paraId="0D64B2FE" w14:textId="77777777" w:rsidR="00C32077" w:rsidRPr="00D60B7B" w:rsidRDefault="00C32077" w:rsidP="00C32077">
            <w:pPr>
              <w:pStyle w:val="ListParagraph"/>
              <w:numPr>
                <w:ilvl w:val="1"/>
                <w:numId w:val="15"/>
              </w:numPr>
              <w:rPr>
                <w:rFonts w:ascii="Arial" w:hAnsi="Arial" w:cs="Arial"/>
              </w:rPr>
            </w:pPr>
            <w:r w:rsidRPr="00D60B7B">
              <w:rPr>
                <w:rFonts w:ascii="Arial" w:hAnsi="Arial" w:cs="Arial"/>
              </w:rPr>
              <w:lastRenderedPageBreak/>
              <w:t xml:space="preserve"> Sexual Orientation:  </w:t>
            </w:r>
          </w:p>
          <w:p w14:paraId="6B336BCC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es-ES"/>
              </w:rPr>
            </w:r>
            <w:r w:rsidR="00C56DE3">
              <w:rPr>
                <w:rFonts w:ascii="Arial" w:hAnsi="Arial" w:cs="Arial"/>
                <w:lang w:val="es-ES"/>
              </w:rPr>
              <w:fldChar w:fldCharType="separate"/>
            </w:r>
            <w:r w:rsidRPr="00085C2F">
              <w:rPr>
                <w:rFonts w:ascii="Arial" w:hAnsi="Arial" w:cs="Arial"/>
                <w:lang w:val="es-ES"/>
              </w:rPr>
              <w:fldChar w:fldCharType="end"/>
            </w:r>
            <w:r w:rsidRPr="00085C2F">
              <w:rPr>
                <w:rFonts w:ascii="Arial" w:hAnsi="Arial" w:cs="Arial"/>
              </w:rPr>
              <w:t>Heterosexual (attracted to the opposite sex)</w:t>
            </w:r>
            <w:r w:rsidRPr="00085C2F">
              <w:rPr>
                <w:rFonts w:ascii="Arial" w:hAnsi="Arial" w:cs="Arial"/>
              </w:rPr>
              <w:tab/>
            </w:r>
          </w:p>
          <w:p w14:paraId="2EBB73C9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es-ES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es-ES"/>
              </w:rPr>
            </w:r>
            <w:r w:rsidR="00C56DE3">
              <w:rPr>
                <w:rFonts w:ascii="Arial" w:hAnsi="Arial" w:cs="Arial"/>
                <w:lang w:val="es-ES"/>
              </w:rPr>
              <w:fldChar w:fldCharType="separate"/>
            </w:r>
            <w:r w:rsidRPr="00085C2F">
              <w:rPr>
                <w:rFonts w:ascii="Arial" w:hAnsi="Arial" w:cs="Arial"/>
                <w:lang w:val="es-ES"/>
              </w:rPr>
              <w:fldChar w:fldCharType="end"/>
            </w:r>
            <w:r w:rsidRPr="00085C2F">
              <w:rPr>
                <w:rFonts w:ascii="Arial" w:hAnsi="Arial" w:cs="Arial"/>
              </w:rPr>
              <w:t>Homosexual (attracted to the same sex)</w:t>
            </w: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tab/>
              <w:t xml:space="preserve">  </w:t>
            </w:r>
          </w:p>
          <w:p w14:paraId="6855B777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es-ES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es-ES"/>
              </w:rPr>
            </w:r>
            <w:r w:rsidR="00C56DE3">
              <w:rPr>
                <w:rFonts w:ascii="Arial" w:hAnsi="Arial" w:cs="Arial"/>
                <w:lang w:val="es-ES"/>
              </w:rPr>
              <w:fldChar w:fldCharType="separate"/>
            </w:r>
            <w:r w:rsidRPr="00085C2F">
              <w:rPr>
                <w:rFonts w:ascii="Arial" w:hAnsi="Arial" w:cs="Arial"/>
                <w:lang w:val="es-ES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Bisexual (attracted to males and females) </w:t>
            </w:r>
            <w:r w:rsidRPr="00085C2F">
              <w:rPr>
                <w:rFonts w:ascii="Arial" w:hAnsi="Arial" w:cs="Arial"/>
              </w:rPr>
              <w:tab/>
            </w:r>
          </w:p>
          <w:p w14:paraId="3B6C3B14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Prefer not to say</w:t>
            </w:r>
          </w:p>
          <w:p w14:paraId="422348DB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Other</w:t>
            </w:r>
          </w:p>
          <w:p w14:paraId="3D1EDB1A" w14:textId="77777777" w:rsidR="00C32077" w:rsidRDefault="00C32077" w:rsidP="00C32077">
            <w:pPr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3C85600" w14:textId="40BF5FE8" w:rsidR="00C32077" w:rsidRPr="00D60B7B" w:rsidRDefault="001D0DD0" w:rsidP="001D0DD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7</w:t>
            </w:r>
            <w:r w:rsidR="00C32077" w:rsidRPr="00D60B7B">
              <w:rPr>
                <w:rFonts w:ascii="Arial" w:hAnsi="Arial" w:cs="Arial"/>
              </w:rPr>
              <w:t xml:space="preserve"> Cinsel Yönelim:  </w:t>
            </w:r>
          </w:p>
          <w:p w14:paraId="17982AE0" w14:textId="77777777" w:rsidR="00C32077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es-ES"/>
              </w:rPr>
            </w:r>
            <w:r w:rsidR="00C56DE3">
              <w:rPr>
                <w:rFonts w:ascii="Arial" w:hAnsi="Arial" w:cs="Arial"/>
                <w:lang w:val="es-ES"/>
              </w:rPr>
              <w:fldChar w:fldCharType="separate"/>
            </w:r>
            <w:r w:rsidRPr="00085C2F">
              <w:rPr>
                <w:rFonts w:ascii="Arial" w:hAnsi="Arial" w:cs="Arial"/>
                <w:lang w:val="es-ES"/>
              </w:rPr>
              <w:fldChar w:fldCharType="end"/>
            </w:r>
            <w:bookmarkEnd w:id="1"/>
            <w:r w:rsidRPr="00085C2F">
              <w:rPr>
                <w:rFonts w:ascii="Arial" w:hAnsi="Arial" w:cs="Arial"/>
              </w:rPr>
              <w:t>Heteroseksüel (karşı cinse yönelim)</w:t>
            </w:r>
          </w:p>
          <w:p w14:paraId="43B183EE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es-ES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es-ES"/>
              </w:rPr>
            </w:r>
            <w:r w:rsidR="00C56DE3">
              <w:rPr>
                <w:rFonts w:ascii="Arial" w:hAnsi="Arial" w:cs="Arial"/>
                <w:lang w:val="es-ES"/>
              </w:rPr>
              <w:fldChar w:fldCharType="separate"/>
            </w:r>
            <w:r w:rsidRPr="00085C2F">
              <w:rPr>
                <w:rFonts w:ascii="Arial" w:hAnsi="Arial" w:cs="Arial"/>
                <w:lang w:val="es-ES"/>
              </w:rPr>
              <w:fldChar w:fldCharType="end"/>
            </w:r>
            <w:bookmarkEnd w:id="2"/>
            <w:r w:rsidRPr="00085C2F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omoseksüel (aynı cinse yönelim)</w:t>
            </w:r>
            <w:r w:rsidRPr="00085C2F">
              <w:rPr>
                <w:rFonts w:ascii="Arial" w:hAnsi="Arial" w:cs="Arial"/>
              </w:rPr>
              <w:tab/>
              <w:t xml:space="preserve">  </w:t>
            </w:r>
          </w:p>
          <w:p w14:paraId="0C1F0FEA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es-ES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es-ES"/>
              </w:rPr>
            </w:r>
            <w:r w:rsidR="00C56DE3">
              <w:rPr>
                <w:rFonts w:ascii="Arial" w:hAnsi="Arial" w:cs="Arial"/>
                <w:lang w:val="es-ES"/>
              </w:rPr>
              <w:fldChar w:fldCharType="separate"/>
            </w:r>
            <w:r w:rsidRPr="00085C2F">
              <w:rPr>
                <w:rFonts w:ascii="Arial" w:hAnsi="Arial" w:cs="Arial"/>
                <w:lang w:val="es-ES"/>
              </w:rPr>
              <w:fldChar w:fldCharType="end"/>
            </w:r>
            <w:bookmarkEnd w:id="3"/>
            <w:r w:rsidRPr="00085C2F">
              <w:rPr>
                <w:rFonts w:ascii="Arial" w:hAnsi="Arial" w:cs="Arial"/>
              </w:rPr>
              <w:t xml:space="preserve">Biseksüel (her iki cinse yönelim) </w:t>
            </w:r>
            <w:r w:rsidRPr="00085C2F">
              <w:rPr>
                <w:rFonts w:ascii="Arial" w:hAnsi="Arial" w:cs="Arial"/>
              </w:rPr>
              <w:tab/>
            </w:r>
          </w:p>
          <w:p w14:paraId="1EB23E4E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5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"/>
            <w:r w:rsidRPr="00085C2F">
              <w:rPr>
                <w:rFonts w:ascii="Arial" w:hAnsi="Arial" w:cs="Arial"/>
              </w:rPr>
              <w:t>Belirtmemeyi tercih ederim</w:t>
            </w:r>
          </w:p>
          <w:p w14:paraId="370CF5F3" w14:textId="77777777" w:rsidR="00C32077" w:rsidRPr="00085C2F" w:rsidRDefault="00C32077" w:rsidP="00C32077">
            <w:pPr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5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"/>
            <w:r w:rsidRPr="00085C2F">
              <w:rPr>
                <w:rFonts w:ascii="Arial" w:hAnsi="Arial" w:cs="Arial"/>
              </w:rPr>
              <w:t>Diğer</w:t>
            </w:r>
          </w:p>
          <w:p w14:paraId="07444D4A" w14:textId="77777777" w:rsidR="00C32077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1F19143F" w14:textId="77777777" w:rsidTr="003035D9">
        <w:trPr>
          <w:trHeight w:val="246"/>
        </w:trPr>
        <w:tc>
          <w:tcPr>
            <w:tcW w:w="5036" w:type="dxa"/>
          </w:tcPr>
          <w:p w14:paraId="5EAEC430" w14:textId="77777777" w:rsidR="00C32077" w:rsidRDefault="00C32077" w:rsidP="00C32077">
            <w:pPr>
              <w:pStyle w:val="ListParagraph"/>
              <w:numPr>
                <w:ilvl w:val="1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801180">
              <w:rPr>
                <w:rFonts w:ascii="Arial" w:hAnsi="Arial" w:cs="Arial"/>
              </w:rPr>
              <w:t xml:space="preserve">Main spoken language: </w:t>
            </w:r>
          </w:p>
          <w:p w14:paraId="71A93BFA" w14:textId="77777777" w:rsidR="00C32077" w:rsidRPr="00801180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94"/>
              <w:gridCol w:w="5187"/>
            </w:tblGrid>
            <w:tr w:rsidR="00C32077" w:rsidRPr="00085C2F" w14:paraId="3257E6CF" w14:textId="77777777" w:rsidTr="00252A74">
              <w:tc>
                <w:tcPr>
                  <w:tcW w:w="2694" w:type="dxa"/>
                </w:tcPr>
                <w:p w14:paraId="046EDE29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lbanian</w:t>
                  </w:r>
                </w:p>
              </w:tc>
              <w:tc>
                <w:tcPr>
                  <w:tcW w:w="5187" w:type="dxa"/>
                </w:tcPr>
                <w:p w14:paraId="2C4D7395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Russian</w:t>
                  </w:r>
                </w:p>
              </w:tc>
            </w:tr>
            <w:tr w:rsidR="00C32077" w:rsidRPr="00085C2F" w14:paraId="22578E20" w14:textId="77777777" w:rsidTr="00252A74">
              <w:tc>
                <w:tcPr>
                  <w:tcW w:w="2694" w:type="dxa"/>
                </w:tcPr>
                <w:p w14:paraId="713E5835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bic</w:t>
                  </w:r>
                </w:p>
              </w:tc>
              <w:tc>
                <w:tcPr>
                  <w:tcW w:w="5187" w:type="dxa"/>
                </w:tcPr>
                <w:p w14:paraId="7FCACE41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</w:t>
                  </w:r>
                </w:p>
              </w:tc>
            </w:tr>
            <w:tr w:rsidR="00C32077" w:rsidRPr="00085C2F" w14:paraId="0240012B" w14:textId="77777777" w:rsidTr="00252A74">
              <w:tc>
                <w:tcPr>
                  <w:tcW w:w="2694" w:type="dxa"/>
                </w:tcPr>
                <w:p w14:paraId="13F41481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</w:t>
                  </w:r>
                </w:p>
              </w:tc>
              <w:tc>
                <w:tcPr>
                  <w:tcW w:w="5187" w:type="dxa"/>
                </w:tcPr>
                <w:p w14:paraId="15C35928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inian</w:t>
                  </w:r>
                </w:p>
              </w:tc>
            </w:tr>
            <w:tr w:rsidR="00C32077" w:rsidRPr="00085C2F" w14:paraId="444C95D4" w14:textId="77777777" w:rsidTr="00252A74">
              <w:trPr>
                <w:trHeight w:val="302"/>
              </w:trPr>
              <w:tc>
                <w:tcPr>
                  <w:tcW w:w="2694" w:type="dxa"/>
                </w:tcPr>
                <w:p w14:paraId="6C79737C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English</w:t>
                  </w:r>
                </w:p>
              </w:tc>
              <w:tc>
                <w:tcPr>
                  <w:tcW w:w="5187" w:type="dxa"/>
                </w:tcPr>
                <w:p w14:paraId="0A5043FA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</w:t>
                  </w:r>
                </w:p>
              </w:tc>
            </w:tr>
            <w:tr w:rsidR="00C32077" w:rsidRPr="00085C2F" w14:paraId="1A00F9A5" w14:textId="77777777" w:rsidTr="00252A74">
              <w:tc>
                <w:tcPr>
                  <w:tcW w:w="2694" w:type="dxa"/>
                </w:tcPr>
                <w:p w14:paraId="491CAED8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Persian</w:t>
                  </w:r>
                </w:p>
              </w:tc>
              <w:tc>
                <w:tcPr>
                  <w:tcW w:w="5187" w:type="dxa"/>
                </w:tcPr>
                <w:p w14:paraId="6C6C8396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ese</w:t>
                  </w:r>
                </w:p>
              </w:tc>
            </w:tr>
            <w:tr w:rsidR="00C32077" w:rsidRPr="00085C2F" w14:paraId="3F7CF20D" w14:textId="77777777" w:rsidTr="00252A74">
              <w:tc>
                <w:tcPr>
                  <w:tcW w:w="2694" w:type="dxa"/>
                </w:tcPr>
                <w:p w14:paraId="3275F500" w14:textId="77777777" w:rsidR="00C32077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Other</w:t>
                  </w:r>
                </w:p>
                <w:p w14:paraId="7244D478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  <w:tc>
                <w:tcPr>
                  <w:tcW w:w="5187" w:type="dxa"/>
                </w:tcPr>
                <w:p w14:paraId="5597E6C5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</w:tbl>
          <w:p w14:paraId="0CD30D84" w14:textId="77777777" w:rsidR="00C32077" w:rsidRDefault="00C32077" w:rsidP="00C32077">
            <w:pPr>
              <w:ind w:left="72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7BA2B4A" w14:textId="0E66B001" w:rsidR="00C32077" w:rsidRDefault="001D0DD0" w:rsidP="001D0DD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</w:t>
            </w:r>
            <w:r w:rsidR="00C32077">
              <w:rPr>
                <w:rFonts w:ascii="Arial" w:hAnsi="Arial" w:cs="Arial"/>
              </w:rPr>
              <w:t xml:space="preserve"> Konuşulan ana dil: </w:t>
            </w:r>
          </w:p>
          <w:p w14:paraId="5C1B8169" w14:textId="77777777" w:rsidR="00C32077" w:rsidRPr="00801180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94"/>
              <w:gridCol w:w="5187"/>
            </w:tblGrid>
            <w:tr w:rsidR="00C32077" w14:paraId="568ABB7C" w14:textId="77777777" w:rsidTr="00F320D0">
              <w:tc>
                <w:tcPr>
                  <w:tcW w:w="2694" w:type="dxa"/>
                </w:tcPr>
                <w:bookmarkStart w:id="6" w:name="_Hlk109817498"/>
                <w:p w14:paraId="26407695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navutça</w:t>
                  </w:r>
                </w:p>
              </w:tc>
              <w:tc>
                <w:tcPr>
                  <w:tcW w:w="5187" w:type="dxa"/>
                </w:tcPr>
                <w:p w14:paraId="1211F904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Rusça</w:t>
                  </w:r>
                </w:p>
              </w:tc>
            </w:tr>
            <w:tr w:rsidR="00C32077" w14:paraId="51EC03CF" w14:textId="77777777" w:rsidTr="00F320D0">
              <w:tc>
                <w:tcPr>
                  <w:tcW w:w="2694" w:type="dxa"/>
                </w:tcPr>
                <w:p w14:paraId="23476442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pça</w:t>
                  </w:r>
                </w:p>
              </w:tc>
              <w:tc>
                <w:tcPr>
                  <w:tcW w:w="5187" w:type="dxa"/>
                </w:tcPr>
                <w:p w14:paraId="04DDF426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 dili</w:t>
                  </w:r>
                </w:p>
              </w:tc>
            </w:tr>
            <w:tr w:rsidR="00C32077" w14:paraId="6C9ECB34" w14:textId="77777777" w:rsidTr="00F320D0">
              <w:tc>
                <w:tcPr>
                  <w:tcW w:w="2694" w:type="dxa"/>
                </w:tcPr>
                <w:p w14:paraId="665B0A44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ce</w:t>
                  </w:r>
                </w:p>
              </w:tc>
              <w:tc>
                <w:tcPr>
                  <w:tcW w:w="5187" w:type="dxa"/>
                </w:tcPr>
                <w:p w14:paraId="4DA5CC63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ynaca</w:t>
                  </w:r>
                </w:p>
              </w:tc>
            </w:tr>
            <w:tr w:rsidR="00C32077" w14:paraId="0CED64BF" w14:textId="77777777" w:rsidTr="00F320D0">
              <w:trPr>
                <w:trHeight w:val="302"/>
              </w:trPr>
              <w:tc>
                <w:tcPr>
                  <w:tcW w:w="2694" w:type="dxa"/>
                </w:tcPr>
                <w:p w14:paraId="22E6708B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İngilizce</w:t>
                  </w:r>
                </w:p>
              </w:tc>
              <w:tc>
                <w:tcPr>
                  <w:tcW w:w="5187" w:type="dxa"/>
                </w:tcPr>
                <w:p w14:paraId="7D7858A3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ca</w:t>
                  </w:r>
                </w:p>
              </w:tc>
            </w:tr>
            <w:tr w:rsidR="00C32077" w14:paraId="681AD0A5" w14:textId="77777777" w:rsidTr="00F320D0">
              <w:tc>
                <w:tcPr>
                  <w:tcW w:w="2694" w:type="dxa"/>
                </w:tcPr>
                <w:p w14:paraId="0A3EACDC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Farsça</w:t>
                  </w:r>
                </w:p>
              </w:tc>
              <w:tc>
                <w:tcPr>
                  <w:tcW w:w="5187" w:type="dxa"/>
                </w:tcPr>
                <w:p w14:paraId="217A339D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ca</w:t>
                  </w:r>
                </w:p>
              </w:tc>
            </w:tr>
            <w:tr w:rsidR="00C32077" w14:paraId="56D1F02F" w14:textId="77777777" w:rsidTr="00F320D0">
              <w:tc>
                <w:tcPr>
                  <w:tcW w:w="2694" w:type="dxa"/>
                </w:tcPr>
                <w:p w14:paraId="67C33623" w14:textId="77777777" w:rsidR="00C32077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iğer</w:t>
                  </w:r>
                </w:p>
                <w:p w14:paraId="4700C1A5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  <w:tc>
                <w:tcPr>
                  <w:tcW w:w="5187" w:type="dxa"/>
                </w:tcPr>
                <w:p w14:paraId="0311A41F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  <w:bookmarkEnd w:id="6"/>
          </w:tbl>
          <w:p w14:paraId="4EF81A62" w14:textId="77777777" w:rsidR="00C32077" w:rsidRPr="00801180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5DEA6C44" w14:textId="77777777" w:rsidTr="003035D9">
        <w:trPr>
          <w:trHeight w:val="246"/>
        </w:trPr>
        <w:tc>
          <w:tcPr>
            <w:tcW w:w="5036" w:type="dxa"/>
          </w:tcPr>
          <w:p w14:paraId="375EB870" w14:textId="77777777" w:rsidR="00C32077" w:rsidRDefault="00C32077" w:rsidP="00C32077">
            <w:pPr>
              <w:pStyle w:val="ListParagraph"/>
              <w:numPr>
                <w:ilvl w:val="1"/>
                <w:numId w:val="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801180">
              <w:rPr>
                <w:rFonts w:ascii="Arial" w:hAnsi="Arial" w:cs="Arial"/>
              </w:rPr>
              <w:t>Second spoken language:</w:t>
            </w:r>
          </w:p>
          <w:p w14:paraId="47D660C0" w14:textId="77777777" w:rsidR="00C32077" w:rsidRPr="00801180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76"/>
              <w:gridCol w:w="4505"/>
            </w:tblGrid>
            <w:tr w:rsidR="00C32077" w:rsidRPr="00085C2F" w14:paraId="2FD0527D" w14:textId="77777777" w:rsidTr="00252A74">
              <w:tc>
                <w:tcPr>
                  <w:tcW w:w="3376" w:type="dxa"/>
                </w:tcPr>
                <w:p w14:paraId="064A8B35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lbanian</w:t>
                  </w:r>
                </w:p>
              </w:tc>
              <w:tc>
                <w:tcPr>
                  <w:tcW w:w="4505" w:type="dxa"/>
                </w:tcPr>
                <w:p w14:paraId="74CB217B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 xml:space="preserve"> Russian</w:t>
                  </w:r>
                </w:p>
              </w:tc>
            </w:tr>
            <w:tr w:rsidR="00C32077" w:rsidRPr="00085C2F" w14:paraId="4B937A4C" w14:textId="77777777" w:rsidTr="00252A74">
              <w:tc>
                <w:tcPr>
                  <w:tcW w:w="3376" w:type="dxa"/>
                </w:tcPr>
                <w:p w14:paraId="65F940FA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bic</w:t>
                  </w:r>
                </w:p>
              </w:tc>
              <w:tc>
                <w:tcPr>
                  <w:tcW w:w="4505" w:type="dxa"/>
                </w:tcPr>
                <w:p w14:paraId="263EA02C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</w:t>
                  </w:r>
                </w:p>
              </w:tc>
            </w:tr>
            <w:tr w:rsidR="00C32077" w:rsidRPr="00085C2F" w14:paraId="234A8D21" w14:textId="77777777" w:rsidTr="00252A74">
              <w:tc>
                <w:tcPr>
                  <w:tcW w:w="3376" w:type="dxa"/>
                </w:tcPr>
                <w:p w14:paraId="73C785EE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</w:t>
                  </w:r>
                </w:p>
              </w:tc>
              <w:tc>
                <w:tcPr>
                  <w:tcW w:w="4505" w:type="dxa"/>
                </w:tcPr>
                <w:p w14:paraId="4869F0E0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inian</w:t>
                  </w:r>
                </w:p>
              </w:tc>
            </w:tr>
            <w:tr w:rsidR="00C32077" w:rsidRPr="00085C2F" w14:paraId="662F55A1" w14:textId="77777777" w:rsidTr="00252A74">
              <w:trPr>
                <w:trHeight w:val="302"/>
              </w:trPr>
              <w:tc>
                <w:tcPr>
                  <w:tcW w:w="3376" w:type="dxa"/>
                </w:tcPr>
                <w:p w14:paraId="7E14F6F6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English</w:t>
                  </w:r>
                </w:p>
              </w:tc>
              <w:tc>
                <w:tcPr>
                  <w:tcW w:w="4505" w:type="dxa"/>
                </w:tcPr>
                <w:p w14:paraId="0553429E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</w:t>
                  </w:r>
                </w:p>
              </w:tc>
            </w:tr>
            <w:tr w:rsidR="00C32077" w:rsidRPr="00085C2F" w14:paraId="53DB13C8" w14:textId="77777777" w:rsidTr="00252A74">
              <w:tc>
                <w:tcPr>
                  <w:tcW w:w="3376" w:type="dxa"/>
                </w:tcPr>
                <w:p w14:paraId="40F4DE1A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Persian</w:t>
                  </w:r>
                </w:p>
              </w:tc>
              <w:tc>
                <w:tcPr>
                  <w:tcW w:w="4505" w:type="dxa"/>
                </w:tcPr>
                <w:p w14:paraId="0CF95268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ese</w:t>
                  </w:r>
                </w:p>
              </w:tc>
            </w:tr>
            <w:tr w:rsidR="00C32077" w:rsidRPr="00085C2F" w14:paraId="2294792A" w14:textId="77777777" w:rsidTr="00252A74">
              <w:tc>
                <w:tcPr>
                  <w:tcW w:w="3376" w:type="dxa"/>
                </w:tcPr>
                <w:p w14:paraId="1692BBBF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Other</w:t>
                  </w:r>
                </w:p>
              </w:tc>
              <w:tc>
                <w:tcPr>
                  <w:tcW w:w="4505" w:type="dxa"/>
                </w:tcPr>
                <w:p w14:paraId="16394AEF" w14:textId="77777777" w:rsidR="00C32077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None</w:t>
                  </w:r>
                </w:p>
                <w:p w14:paraId="2EFC5D4F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</w:tbl>
          <w:p w14:paraId="202A64EB" w14:textId="77777777" w:rsidR="00C32077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56E4F69" w14:textId="6101168D" w:rsidR="00C32077" w:rsidRDefault="001D0DD0" w:rsidP="001D0DD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9</w:t>
            </w:r>
            <w:r w:rsidR="00C32077">
              <w:rPr>
                <w:rFonts w:ascii="Arial" w:hAnsi="Arial" w:cs="Arial"/>
              </w:rPr>
              <w:t xml:space="preserve"> Konuşulan ikinci dil:</w:t>
            </w:r>
          </w:p>
          <w:p w14:paraId="43E91FEC" w14:textId="77777777" w:rsidR="00C32077" w:rsidRPr="00801180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4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76"/>
              <w:gridCol w:w="4505"/>
            </w:tblGrid>
            <w:tr w:rsidR="00C32077" w14:paraId="5318D968" w14:textId="77777777" w:rsidTr="00F320D0">
              <w:tc>
                <w:tcPr>
                  <w:tcW w:w="3376" w:type="dxa"/>
                </w:tcPr>
                <w:bookmarkStart w:id="7" w:name="_Hlk109817532"/>
                <w:p w14:paraId="617A8416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navutça</w:t>
                  </w:r>
                </w:p>
              </w:tc>
              <w:tc>
                <w:tcPr>
                  <w:tcW w:w="4505" w:type="dxa"/>
                </w:tcPr>
                <w:p w14:paraId="342A3AA7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 xml:space="preserve"> Rusça</w:t>
                  </w:r>
                </w:p>
              </w:tc>
            </w:tr>
            <w:tr w:rsidR="00C32077" w14:paraId="1B68945D" w14:textId="77777777" w:rsidTr="00F320D0">
              <w:tc>
                <w:tcPr>
                  <w:tcW w:w="3376" w:type="dxa"/>
                </w:tcPr>
                <w:p w14:paraId="7B594238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Arapça</w:t>
                  </w:r>
                </w:p>
              </w:tc>
              <w:tc>
                <w:tcPr>
                  <w:tcW w:w="4505" w:type="dxa"/>
                </w:tcPr>
                <w:p w14:paraId="2A4E5D93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Tigrinya dili</w:t>
                  </w:r>
                </w:p>
              </w:tc>
            </w:tr>
            <w:tr w:rsidR="00C32077" w14:paraId="1A47839B" w14:textId="77777777" w:rsidTr="00F320D0">
              <w:tc>
                <w:tcPr>
                  <w:tcW w:w="3376" w:type="dxa"/>
                </w:tcPr>
                <w:p w14:paraId="161083F6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arice</w:t>
                  </w:r>
                </w:p>
              </w:tc>
              <w:tc>
                <w:tcPr>
                  <w:tcW w:w="4505" w:type="dxa"/>
                </w:tcPr>
                <w:p w14:paraId="12A3357C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kraynaca</w:t>
                  </w:r>
                </w:p>
              </w:tc>
            </w:tr>
            <w:tr w:rsidR="00C32077" w14:paraId="59E8DB33" w14:textId="77777777" w:rsidTr="00F320D0">
              <w:trPr>
                <w:trHeight w:val="302"/>
              </w:trPr>
              <w:tc>
                <w:tcPr>
                  <w:tcW w:w="3376" w:type="dxa"/>
                </w:tcPr>
                <w:p w14:paraId="44909591" w14:textId="77777777" w:rsidR="00C32077" w:rsidRPr="00085C2F" w:rsidRDefault="00C32077" w:rsidP="00C32077">
                  <w:pPr>
                    <w:pStyle w:val="v1v1msonormal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6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İngilizce</w:t>
                  </w:r>
                </w:p>
              </w:tc>
              <w:tc>
                <w:tcPr>
                  <w:tcW w:w="4505" w:type="dxa"/>
                </w:tcPr>
                <w:p w14:paraId="79C6C7B8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Urduca</w:t>
                  </w:r>
                </w:p>
              </w:tc>
            </w:tr>
            <w:tr w:rsidR="00C32077" w14:paraId="0A097406" w14:textId="77777777" w:rsidTr="00F320D0">
              <w:tc>
                <w:tcPr>
                  <w:tcW w:w="3376" w:type="dxa"/>
                </w:tcPr>
                <w:p w14:paraId="552E0905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Farsça</w:t>
                  </w:r>
                </w:p>
              </w:tc>
              <w:tc>
                <w:tcPr>
                  <w:tcW w:w="4505" w:type="dxa"/>
                </w:tcPr>
                <w:p w14:paraId="621CE852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Vietnamca</w:t>
                  </w:r>
                </w:p>
              </w:tc>
            </w:tr>
            <w:tr w:rsidR="00C32077" w14:paraId="5F512D77" w14:textId="77777777" w:rsidTr="00F320D0">
              <w:tc>
                <w:tcPr>
                  <w:tcW w:w="3376" w:type="dxa"/>
                </w:tcPr>
                <w:p w14:paraId="27B4C2AD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begin">
                      <w:ffData>
                        <w:name w:val="Check24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  <w:lang w:val="it-IT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Diğer</w:t>
                  </w:r>
                </w:p>
              </w:tc>
              <w:tc>
                <w:tcPr>
                  <w:tcW w:w="4505" w:type="dxa"/>
                </w:tcPr>
                <w:p w14:paraId="5C9D3F09" w14:textId="77777777" w:rsidR="00C32077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begin">
                      <w:ffData>
                        <w:name w:val="Check17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instrText xml:space="preserve"> FORMCHECKBOX </w:instrText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</w:r>
                  <w:r w:rsidR="00C56DE3">
                    <w:rPr>
                      <w:rFonts w:ascii="Arial" w:hAnsi="Arial" w:cs="Arial"/>
                      <w:color w:val="000000" w:themeColor="text1"/>
                    </w:rPr>
                    <w:fldChar w:fldCharType="separate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fldChar w:fldCharType="end"/>
                  </w:r>
                  <w:r w:rsidRPr="00085C2F">
                    <w:rPr>
                      <w:rFonts w:ascii="Arial" w:hAnsi="Arial" w:cs="Arial"/>
                      <w:color w:val="000000" w:themeColor="text1"/>
                    </w:rPr>
                    <w:t>Hiçbiri</w:t>
                  </w:r>
                </w:p>
                <w:p w14:paraId="17883475" w14:textId="77777777" w:rsidR="00C32077" w:rsidRPr="00085C2F" w:rsidRDefault="00C32077" w:rsidP="00C32077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</w:tc>
            </w:tr>
            <w:bookmarkEnd w:id="7"/>
          </w:tbl>
          <w:p w14:paraId="484A1A94" w14:textId="77777777" w:rsidR="00C32077" w:rsidRPr="00801180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77A03CE3" w14:textId="77777777" w:rsidTr="003035D9">
        <w:trPr>
          <w:trHeight w:val="246"/>
        </w:trPr>
        <w:tc>
          <w:tcPr>
            <w:tcW w:w="5036" w:type="dxa"/>
          </w:tcPr>
          <w:p w14:paraId="34F91574" w14:textId="77777777" w:rsidR="00C32077" w:rsidRPr="00085C2F" w:rsidRDefault="00C32077" w:rsidP="00C32077">
            <w:pPr>
              <w:pStyle w:val="ListParagraph"/>
              <w:numPr>
                <w:ilvl w:val="1"/>
                <w:numId w:val="8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Do you need an interpreter?   </w:t>
            </w:r>
          </w:p>
          <w:p w14:paraId="52B8CAC5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  </w:t>
            </w:r>
          </w:p>
          <w:p w14:paraId="1647DA49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Yes  </w:t>
            </w:r>
          </w:p>
          <w:p w14:paraId="05485801" w14:textId="77777777" w:rsidR="00C32077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364D609" w14:textId="4E11F40B" w:rsidR="00C32077" w:rsidRPr="00085C2F" w:rsidRDefault="001D0DD0" w:rsidP="001D0DD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0</w:t>
            </w:r>
            <w:r w:rsidR="00C32077" w:rsidRPr="00085C2F">
              <w:rPr>
                <w:rFonts w:ascii="Arial" w:hAnsi="Arial" w:cs="Arial"/>
              </w:rPr>
              <w:t xml:space="preserve">Tercümana ihtiyacınız var mı?   </w:t>
            </w:r>
          </w:p>
          <w:p w14:paraId="0E73EF8A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"/>
            <w:r w:rsidRPr="00085C2F">
              <w:rPr>
                <w:rFonts w:ascii="Arial" w:hAnsi="Arial" w:cs="Arial"/>
              </w:rPr>
              <w:t xml:space="preserve">Hayır   </w:t>
            </w:r>
          </w:p>
          <w:p w14:paraId="10B93390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9"/>
            <w:r w:rsidRPr="00085C2F">
              <w:rPr>
                <w:rFonts w:ascii="Arial" w:hAnsi="Arial" w:cs="Arial"/>
              </w:rPr>
              <w:t xml:space="preserve">Evet  </w:t>
            </w:r>
          </w:p>
          <w:p w14:paraId="2BFBD828" w14:textId="77777777" w:rsidR="00C32077" w:rsidRPr="00801180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  <w:tr w:rsidR="00C32077" w14:paraId="64DD9C69" w14:textId="77777777" w:rsidTr="003035D9">
        <w:trPr>
          <w:trHeight w:val="246"/>
        </w:trPr>
        <w:tc>
          <w:tcPr>
            <w:tcW w:w="5036" w:type="dxa"/>
          </w:tcPr>
          <w:p w14:paraId="5D8DD984" w14:textId="77777777" w:rsidR="00C32077" w:rsidRPr="00801180" w:rsidRDefault="00C32077" w:rsidP="00C32077">
            <w:pPr>
              <w:pStyle w:val="ListParagraph"/>
              <w:numPr>
                <w:ilvl w:val="1"/>
                <w:numId w:val="8"/>
              </w:numPr>
              <w:rPr>
                <w:rFonts w:ascii="Arial" w:hAnsi="Arial" w:cs="Arial"/>
              </w:rPr>
            </w:pPr>
            <w:r w:rsidRPr="00801180">
              <w:rPr>
                <w:rFonts w:ascii="Arial" w:hAnsi="Arial" w:cs="Arial"/>
              </w:rPr>
              <w:t>Would you prefer a male or a female interpreter? Please be aware that interpreter availability might mean it is not always possible to meet your preference.</w:t>
            </w:r>
          </w:p>
          <w:p w14:paraId="25DE833B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Male</w:t>
            </w:r>
          </w:p>
          <w:p w14:paraId="645D45F3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Female</w:t>
            </w:r>
          </w:p>
          <w:p w14:paraId="69515B1C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don’t mind</w:t>
            </w:r>
          </w:p>
          <w:p w14:paraId="594CBFCF" w14:textId="77777777" w:rsidR="00C32077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0673F0A" w14:textId="3534185E" w:rsidR="00C32077" w:rsidRPr="00801180" w:rsidRDefault="001D0DD0" w:rsidP="001D0DD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1</w:t>
            </w:r>
            <w:r w:rsidR="00C32077" w:rsidRPr="00801180">
              <w:rPr>
                <w:rFonts w:ascii="Arial" w:hAnsi="Arial" w:cs="Arial"/>
              </w:rPr>
              <w:t>Erkek m</w:t>
            </w:r>
            <w:r w:rsidR="00C32077">
              <w:rPr>
                <w:rFonts w:ascii="Arial" w:hAnsi="Arial" w:cs="Arial"/>
              </w:rPr>
              <w:t>i</w:t>
            </w:r>
            <w:r w:rsidR="00C32077" w:rsidRPr="00801180">
              <w:rPr>
                <w:rFonts w:ascii="Arial" w:hAnsi="Arial" w:cs="Arial"/>
              </w:rPr>
              <w:t xml:space="preserve"> yoksa kadın tercüman mı tercih edersiniz? Lütfen, tercüman </w:t>
            </w:r>
            <w:r w:rsidR="00C32077">
              <w:rPr>
                <w:rFonts w:ascii="Arial" w:hAnsi="Arial" w:cs="Arial"/>
              </w:rPr>
              <w:t xml:space="preserve">tercihinizin, tercüman </w:t>
            </w:r>
            <w:r w:rsidR="00C32077" w:rsidRPr="00801180">
              <w:rPr>
                <w:rFonts w:ascii="Arial" w:hAnsi="Arial" w:cs="Arial"/>
              </w:rPr>
              <w:t>müsaitlik durumun</w:t>
            </w:r>
            <w:r w:rsidR="00C32077">
              <w:rPr>
                <w:rFonts w:ascii="Arial" w:hAnsi="Arial" w:cs="Arial"/>
              </w:rPr>
              <w:t>a</w:t>
            </w:r>
            <w:r w:rsidR="00C32077" w:rsidRPr="00801180">
              <w:rPr>
                <w:rFonts w:ascii="Arial" w:hAnsi="Arial" w:cs="Arial"/>
              </w:rPr>
              <w:t xml:space="preserve"> </w:t>
            </w:r>
            <w:r w:rsidR="00C32077">
              <w:rPr>
                <w:rFonts w:ascii="Arial" w:hAnsi="Arial" w:cs="Arial"/>
              </w:rPr>
              <w:t xml:space="preserve">göre </w:t>
            </w:r>
            <w:r w:rsidR="00C32077" w:rsidRPr="00801180">
              <w:rPr>
                <w:rFonts w:ascii="Arial" w:hAnsi="Arial" w:cs="Arial"/>
              </w:rPr>
              <w:t>her zaman tercihinize uygun olmayabileceğini unutmayın.</w:t>
            </w:r>
          </w:p>
          <w:p w14:paraId="43EA507A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rkek</w:t>
            </w:r>
          </w:p>
          <w:p w14:paraId="0F1E3D41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Kadın</w:t>
            </w:r>
          </w:p>
          <w:p w14:paraId="16208D6E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Fark etmez</w:t>
            </w:r>
          </w:p>
          <w:p w14:paraId="79DE6BE1" w14:textId="77777777" w:rsidR="00C32077" w:rsidRPr="00801180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7AAD1D6E" w14:textId="77777777" w:rsidTr="003035D9">
        <w:trPr>
          <w:trHeight w:val="246"/>
        </w:trPr>
        <w:tc>
          <w:tcPr>
            <w:tcW w:w="5036" w:type="dxa"/>
          </w:tcPr>
          <w:p w14:paraId="71212739" w14:textId="77777777" w:rsidR="00C32077" w:rsidRPr="00801180" w:rsidRDefault="00C32077" w:rsidP="00C320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12 </w:t>
            </w:r>
            <w:r w:rsidRPr="00801180">
              <w:rPr>
                <w:rFonts w:ascii="Arial" w:hAnsi="Arial" w:cs="Arial"/>
              </w:rPr>
              <w:t>Are you able to read in your own language?</w:t>
            </w:r>
          </w:p>
          <w:p w14:paraId="1FEA9EAF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06D6657C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6A000B94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have difficulty reading</w:t>
            </w:r>
          </w:p>
          <w:p w14:paraId="24C643C9" w14:textId="77777777" w:rsidR="00C32077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5232F1D" w14:textId="77777777" w:rsidR="00C32077" w:rsidRPr="00801180" w:rsidRDefault="00C32077" w:rsidP="00C320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2 Kendi dilinizde okuyabiliyor musunuz?</w:t>
            </w:r>
          </w:p>
          <w:p w14:paraId="11D3551D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3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"/>
            <w:r w:rsidRPr="00085C2F">
              <w:rPr>
                <w:rFonts w:ascii="Arial" w:hAnsi="Arial" w:cs="Arial"/>
              </w:rPr>
              <w:t>Hayır</w:t>
            </w:r>
          </w:p>
          <w:p w14:paraId="7374EA63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"/>
            <w:r w:rsidRPr="00085C2F">
              <w:rPr>
                <w:rFonts w:ascii="Arial" w:hAnsi="Arial" w:cs="Arial"/>
              </w:rPr>
              <w:t>Evet</w:t>
            </w:r>
          </w:p>
          <w:p w14:paraId="6750C249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2"/>
            <w:r w:rsidRPr="00085C2F">
              <w:rPr>
                <w:rFonts w:ascii="Arial" w:hAnsi="Arial" w:cs="Arial"/>
              </w:rPr>
              <w:t>Okumakta zorlanıyorum</w:t>
            </w:r>
          </w:p>
          <w:p w14:paraId="203A6122" w14:textId="77777777" w:rsidR="00C32077" w:rsidRPr="00801180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1818578F" w14:textId="77777777" w:rsidTr="003035D9">
        <w:trPr>
          <w:trHeight w:val="246"/>
        </w:trPr>
        <w:tc>
          <w:tcPr>
            <w:tcW w:w="5036" w:type="dxa"/>
          </w:tcPr>
          <w:p w14:paraId="1EC91C30" w14:textId="77777777" w:rsidR="00C32077" w:rsidRPr="00D60B7B" w:rsidRDefault="00C32077" w:rsidP="00C32077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D60B7B">
              <w:rPr>
                <w:rFonts w:ascii="Arial" w:hAnsi="Arial" w:cs="Arial"/>
              </w:rPr>
              <w:t>Are you able to write in your own language?</w:t>
            </w:r>
          </w:p>
          <w:p w14:paraId="244B14BD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6F674C15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68DEAF06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have difficulty writing</w:t>
            </w:r>
          </w:p>
          <w:p w14:paraId="5E4EFB1F" w14:textId="77777777" w:rsidR="00C32077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704BF56" w14:textId="1521FE20" w:rsidR="00C32077" w:rsidRPr="00D60B7B" w:rsidRDefault="001D0DD0" w:rsidP="001D0DD0">
            <w:pPr>
              <w:pStyle w:val="ListParagraph"/>
              <w:ind w:left="4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.13</w:t>
            </w:r>
            <w:r w:rsidR="00C32077" w:rsidRPr="00D60B7B">
              <w:rPr>
                <w:rFonts w:ascii="Arial" w:hAnsi="Arial" w:cs="Arial"/>
              </w:rPr>
              <w:t>Kendi dilinizde yazabiliyor musunuz?</w:t>
            </w:r>
          </w:p>
          <w:p w14:paraId="2C2D0F60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3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"/>
            <w:r w:rsidRPr="00085C2F">
              <w:rPr>
                <w:rFonts w:ascii="Arial" w:hAnsi="Arial" w:cs="Arial"/>
              </w:rPr>
              <w:t>Hayır</w:t>
            </w:r>
          </w:p>
          <w:p w14:paraId="57B39424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"/>
            <w:r w:rsidRPr="00085C2F">
              <w:rPr>
                <w:rFonts w:ascii="Arial" w:hAnsi="Arial" w:cs="Arial"/>
              </w:rPr>
              <w:t>Evet</w:t>
            </w:r>
          </w:p>
          <w:p w14:paraId="1F4700BF" w14:textId="77777777" w:rsidR="00C32077" w:rsidRPr="00085C2F" w:rsidRDefault="00C32077" w:rsidP="00C32077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azmakta zorlanıyorum</w:t>
            </w:r>
          </w:p>
          <w:p w14:paraId="01F466CC" w14:textId="77777777" w:rsidR="00C32077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14:paraId="30857091" w14:textId="77777777" w:rsidTr="003035D9">
        <w:trPr>
          <w:trHeight w:val="246"/>
        </w:trPr>
        <w:tc>
          <w:tcPr>
            <w:tcW w:w="5036" w:type="dxa"/>
          </w:tcPr>
          <w:p w14:paraId="41ED5A83" w14:textId="77777777" w:rsidR="00C32077" w:rsidRPr="00801180" w:rsidRDefault="00C32077" w:rsidP="00C32077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801180">
              <w:rPr>
                <w:rFonts w:ascii="Arial" w:hAnsi="Arial" w:cs="Arial"/>
              </w:rPr>
              <w:lastRenderedPageBreak/>
              <w:t>Do you need sign language support?</w:t>
            </w:r>
          </w:p>
          <w:p w14:paraId="49B62B8E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6CB1C9DD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78E3CC4F" w14:textId="77777777" w:rsidR="00C32077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621EEDB" w14:textId="7B00B962" w:rsidR="00C32077" w:rsidRPr="00801180" w:rsidRDefault="001D0DD0" w:rsidP="001D0DD0">
            <w:pPr>
              <w:pStyle w:val="ListParagraph"/>
              <w:ind w:left="4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4</w:t>
            </w:r>
            <w:r w:rsidR="00C32077" w:rsidRPr="00801180">
              <w:rPr>
                <w:rFonts w:ascii="Arial" w:hAnsi="Arial" w:cs="Arial"/>
              </w:rPr>
              <w:t>İşaret dili desteğine ihtiyaç duyuyor musunuz?</w:t>
            </w:r>
          </w:p>
          <w:p w14:paraId="6ED520A5" w14:textId="77777777" w:rsidR="00C32077" w:rsidRPr="00085C2F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23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"/>
            <w:r w:rsidRPr="00085C2F">
              <w:rPr>
                <w:rFonts w:ascii="Arial" w:hAnsi="Arial" w:cs="Arial"/>
              </w:rPr>
              <w:t>Hayır</w:t>
            </w:r>
          </w:p>
          <w:p w14:paraId="01525906" w14:textId="77777777" w:rsidR="00C32077" w:rsidRDefault="00C32077" w:rsidP="00C32077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3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6"/>
            <w:r w:rsidRPr="00085C2F">
              <w:rPr>
                <w:rFonts w:ascii="Arial" w:hAnsi="Arial" w:cs="Arial"/>
              </w:rPr>
              <w:t>Evet</w:t>
            </w:r>
          </w:p>
          <w:p w14:paraId="4F2DF10D" w14:textId="77777777" w:rsidR="00C32077" w:rsidRPr="00801180" w:rsidRDefault="00C32077" w:rsidP="00C32077">
            <w:pPr>
              <w:rPr>
                <w:rFonts w:ascii="Arial" w:hAnsi="Arial" w:cs="Arial"/>
              </w:rPr>
            </w:pPr>
          </w:p>
        </w:tc>
      </w:tr>
      <w:tr w:rsidR="00C32077" w:rsidRPr="00C32077" w14:paraId="243387C2" w14:textId="77777777" w:rsidTr="003035D9">
        <w:trPr>
          <w:trHeight w:val="246"/>
        </w:trPr>
        <w:tc>
          <w:tcPr>
            <w:tcW w:w="5036" w:type="dxa"/>
          </w:tcPr>
          <w:p w14:paraId="7B9A16F9" w14:textId="77777777" w:rsidR="00C32077" w:rsidRPr="00F76DC6" w:rsidRDefault="00C32077" w:rsidP="00C32077">
            <w:pPr>
              <w:pStyle w:val="ListParagraph"/>
              <w:numPr>
                <w:ilvl w:val="1"/>
                <w:numId w:val="16"/>
              </w:numPr>
              <w:rPr>
                <w:rFonts w:ascii="Arial" w:hAnsi="Arial" w:cs="Arial"/>
              </w:rPr>
            </w:pPr>
            <w:r w:rsidRPr="00F76DC6">
              <w:rPr>
                <w:rFonts w:ascii="Arial" w:hAnsi="Arial" w:cs="Arial"/>
              </w:rPr>
              <w:t>Please give details of your next of kin and/or someone we can contact in an emergency:</w:t>
            </w:r>
          </w:p>
          <w:p w14:paraId="617039AD" w14:textId="77777777" w:rsidR="00C32077" w:rsidRDefault="00C32077" w:rsidP="00C32077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4915" w:type="dxa"/>
              <w:tblLayout w:type="fixed"/>
              <w:tblLook w:val="04A0" w:firstRow="1" w:lastRow="0" w:firstColumn="1" w:lastColumn="0" w:noHBand="0" w:noVBand="1"/>
            </w:tblPr>
            <w:tblGrid>
              <w:gridCol w:w="2122"/>
              <w:gridCol w:w="2793"/>
            </w:tblGrid>
            <w:tr w:rsidR="00C32077" w:rsidRPr="00085C2F" w14:paraId="17E26997" w14:textId="77777777" w:rsidTr="00252A74">
              <w:trPr>
                <w:trHeight w:val="2048"/>
              </w:trPr>
              <w:tc>
                <w:tcPr>
                  <w:tcW w:w="2122" w:type="dxa"/>
                </w:tcPr>
                <w:p w14:paraId="29619F5B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212B230D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0EEC7E05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Name:</w:t>
                  </w:r>
                </w:p>
                <w:p w14:paraId="21AB468E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42BE8D07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23351E69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47DC65F4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Contact telephone number:</w:t>
                  </w:r>
                </w:p>
                <w:p w14:paraId="6D402A3D" w14:textId="77777777" w:rsidR="00C32077" w:rsidRPr="00085C2F" w:rsidRDefault="00C32077" w:rsidP="00C32077">
                  <w:pPr>
                    <w:ind w:left="720"/>
                    <w:rPr>
                      <w:rFonts w:ascii="Arial" w:hAnsi="Arial" w:cs="Arial"/>
                    </w:rPr>
                  </w:pPr>
                </w:p>
                <w:p w14:paraId="51A155E1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Address:</w:t>
                  </w:r>
                </w:p>
                <w:p w14:paraId="35686BFC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020374D2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59A560B3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387B86A7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75E9740E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93" w:type="dxa"/>
                </w:tcPr>
                <w:p w14:paraId="1816308E" w14:textId="77777777" w:rsidR="00C32077" w:rsidRPr="00F76DC6" w:rsidRDefault="00C32077" w:rsidP="00C32077">
                  <w:pPr>
                    <w:rPr>
                      <w:rFonts w:ascii="Arial" w:hAnsi="Arial" w:cs="Arial"/>
                      <w:u w:val="single"/>
                    </w:rPr>
                  </w:pPr>
                  <w:r w:rsidRPr="00F76DC6">
                    <w:rPr>
                      <w:rFonts w:ascii="Arial" w:hAnsi="Arial" w:cs="Arial"/>
                      <w:u w:val="single"/>
                    </w:rPr>
                    <w:t xml:space="preserve">Next of kin </w:t>
                  </w:r>
                </w:p>
                <w:p w14:paraId="2651679E" w14:textId="77777777" w:rsidR="00C32077" w:rsidRPr="00085C2F" w:rsidRDefault="00C32077" w:rsidP="00C32077">
                  <w:pPr>
                    <w:ind w:left="720"/>
                    <w:rPr>
                      <w:rFonts w:ascii="Arial" w:hAnsi="Arial" w:cs="Arial"/>
                    </w:rPr>
                  </w:pPr>
                </w:p>
                <w:p w14:paraId="1C00DC70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 xml:space="preserve"> </w:t>
                  </w:r>
                </w:p>
                <w:p w14:paraId="68156577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32077" w:rsidRPr="00085C2F" w14:paraId="47EB84B7" w14:textId="77777777" w:rsidTr="00252A74">
              <w:trPr>
                <w:trHeight w:val="2541"/>
              </w:trPr>
              <w:tc>
                <w:tcPr>
                  <w:tcW w:w="2122" w:type="dxa"/>
                </w:tcPr>
                <w:p w14:paraId="63F973C9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73DBCD1E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5258F5B4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39D6D355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Name:</w:t>
                  </w:r>
                </w:p>
                <w:p w14:paraId="01762EA9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2DE8C783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563AB652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Contact telephone number:</w:t>
                  </w:r>
                </w:p>
                <w:p w14:paraId="257142F1" w14:textId="77777777" w:rsidR="00C32077" w:rsidRPr="00085C2F" w:rsidRDefault="00C32077" w:rsidP="00C32077">
                  <w:pPr>
                    <w:ind w:left="720"/>
                    <w:rPr>
                      <w:rFonts w:ascii="Arial" w:hAnsi="Arial" w:cs="Arial"/>
                    </w:rPr>
                  </w:pPr>
                </w:p>
                <w:p w14:paraId="0521DCF0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Address:</w:t>
                  </w:r>
                </w:p>
                <w:p w14:paraId="7F259E4D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6136FC3D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15778B33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2623F19B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4BF88520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93" w:type="dxa"/>
                </w:tcPr>
                <w:p w14:paraId="1817F0D9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Emergency contact (if different)</w:t>
                  </w:r>
                </w:p>
                <w:p w14:paraId="697F6E99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58C2E582" w14:textId="77777777" w:rsidR="00C32077" w:rsidRPr="00F76DC6" w:rsidRDefault="00C32077" w:rsidP="00C32077">
                  <w:pPr>
                    <w:rPr>
                      <w:rFonts w:ascii="Arial" w:hAnsi="Arial" w:cs="Arial"/>
                      <w:u w:val="single"/>
                    </w:rPr>
                  </w:pPr>
                </w:p>
              </w:tc>
            </w:tr>
          </w:tbl>
          <w:p w14:paraId="0A3C3EC0" w14:textId="77777777" w:rsidR="00C32077" w:rsidRDefault="00C32077" w:rsidP="00C3207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43FF795" w14:textId="36AF54BE" w:rsidR="00C32077" w:rsidRPr="00F76DC6" w:rsidRDefault="001D0DD0" w:rsidP="001D0DD0">
            <w:pPr>
              <w:pStyle w:val="ListParagraph"/>
              <w:ind w:left="4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5</w:t>
            </w:r>
            <w:r w:rsidR="00C32077" w:rsidRPr="00F76DC6">
              <w:rPr>
                <w:rFonts w:ascii="Arial" w:hAnsi="Arial" w:cs="Arial"/>
              </w:rPr>
              <w:t>Lütfen</w:t>
            </w:r>
            <w:r w:rsidR="00C32077">
              <w:rPr>
                <w:rFonts w:ascii="Arial" w:hAnsi="Arial" w:cs="Arial"/>
              </w:rPr>
              <w:t>,</w:t>
            </w:r>
            <w:r w:rsidR="00C32077" w:rsidRPr="00F76DC6">
              <w:rPr>
                <w:rFonts w:ascii="Arial" w:hAnsi="Arial" w:cs="Arial"/>
              </w:rPr>
              <w:t xml:space="preserve"> acil durumda iletişime geçebileceğimiz yakın bir akrabanızın ve/veya birinin bilgilerini </w:t>
            </w:r>
            <w:r w:rsidR="00C32077">
              <w:rPr>
                <w:rFonts w:ascii="Arial" w:hAnsi="Arial" w:cs="Arial"/>
              </w:rPr>
              <w:t>ekleyin</w:t>
            </w:r>
            <w:r w:rsidR="00C32077" w:rsidRPr="00F76DC6">
              <w:rPr>
                <w:rFonts w:ascii="Arial" w:hAnsi="Arial" w:cs="Arial"/>
              </w:rPr>
              <w:t>:</w:t>
            </w:r>
          </w:p>
          <w:p w14:paraId="6509F2EE" w14:textId="77777777" w:rsidR="00C32077" w:rsidRDefault="00C32077" w:rsidP="00C32077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4915" w:type="dxa"/>
              <w:tblLayout w:type="fixed"/>
              <w:tblLook w:val="04A0" w:firstRow="1" w:lastRow="0" w:firstColumn="1" w:lastColumn="0" w:noHBand="0" w:noVBand="1"/>
            </w:tblPr>
            <w:tblGrid>
              <w:gridCol w:w="2122"/>
              <w:gridCol w:w="2793"/>
            </w:tblGrid>
            <w:tr w:rsidR="00C32077" w14:paraId="014632FB" w14:textId="77777777" w:rsidTr="00F76DC6">
              <w:trPr>
                <w:trHeight w:val="2048"/>
              </w:trPr>
              <w:tc>
                <w:tcPr>
                  <w:tcW w:w="2122" w:type="dxa"/>
                </w:tcPr>
                <w:p w14:paraId="49B99291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6F38930C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686E3369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Ad</w:t>
                  </w:r>
                  <w:r w:rsidRPr="00085C2F">
                    <w:rPr>
                      <w:rFonts w:ascii="Arial" w:hAnsi="Arial" w:cs="Arial"/>
                    </w:rPr>
                    <w:t>:</w:t>
                  </w:r>
                </w:p>
                <w:p w14:paraId="66B72D51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1C526507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1FFA86E6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İrtibat numarası:</w:t>
                  </w:r>
                </w:p>
                <w:p w14:paraId="6915F8B9" w14:textId="77777777" w:rsidR="00C32077" w:rsidRDefault="00C32077" w:rsidP="00C32077">
                  <w:pPr>
                    <w:ind w:left="720"/>
                    <w:rPr>
                      <w:rFonts w:ascii="Arial" w:hAnsi="Arial" w:cs="Arial"/>
                    </w:rPr>
                  </w:pPr>
                </w:p>
                <w:p w14:paraId="0AF3C2E0" w14:textId="77777777" w:rsidR="00C32077" w:rsidRPr="00085C2F" w:rsidRDefault="00C32077" w:rsidP="00C32077">
                  <w:pPr>
                    <w:ind w:left="720"/>
                    <w:rPr>
                      <w:rFonts w:ascii="Arial" w:hAnsi="Arial" w:cs="Arial"/>
                    </w:rPr>
                  </w:pPr>
                </w:p>
                <w:p w14:paraId="4487D3E8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Adres:</w:t>
                  </w:r>
                </w:p>
                <w:p w14:paraId="29D93E87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0E409351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5E604ED5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2FBD3B5D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099B2D8A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93" w:type="dxa"/>
                </w:tcPr>
                <w:p w14:paraId="212EB6F0" w14:textId="77777777" w:rsidR="00C32077" w:rsidRPr="00F76DC6" w:rsidRDefault="00C32077" w:rsidP="00C32077">
                  <w:pPr>
                    <w:rPr>
                      <w:rFonts w:ascii="Arial" w:hAnsi="Arial" w:cs="Arial"/>
                      <w:u w:val="single"/>
                    </w:rPr>
                  </w:pPr>
                  <w:r w:rsidRPr="00F76DC6">
                    <w:rPr>
                      <w:rFonts w:ascii="Arial" w:hAnsi="Arial" w:cs="Arial"/>
                      <w:u w:val="single"/>
                    </w:rPr>
                    <w:t xml:space="preserve">Yakınlık derecesi </w:t>
                  </w:r>
                </w:p>
                <w:p w14:paraId="182CEAAF" w14:textId="77777777" w:rsidR="00C32077" w:rsidRPr="00085C2F" w:rsidRDefault="00C32077" w:rsidP="00C32077">
                  <w:pPr>
                    <w:ind w:left="720"/>
                    <w:rPr>
                      <w:rFonts w:ascii="Arial" w:hAnsi="Arial" w:cs="Arial"/>
                    </w:rPr>
                  </w:pPr>
                </w:p>
                <w:p w14:paraId="0E33F8B8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 xml:space="preserve"> </w:t>
                  </w:r>
                </w:p>
                <w:p w14:paraId="7AD966B5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C32077" w:rsidRPr="00C32077" w14:paraId="038EDF08" w14:textId="77777777" w:rsidTr="00F76DC6">
              <w:trPr>
                <w:trHeight w:val="2541"/>
              </w:trPr>
              <w:tc>
                <w:tcPr>
                  <w:tcW w:w="2122" w:type="dxa"/>
                </w:tcPr>
                <w:p w14:paraId="7D1E7928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151AF9A8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46E8664A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5CA910EE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Ad</w:t>
                  </w:r>
                  <w:r w:rsidRPr="00085C2F">
                    <w:rPr>
                      <w:rFonts w:ascii="Arial" w:hAnsi="Arial" w:cs="Arial"/>
                    </w:rPr>
                    <w:t>:</w:t>
                  </w:r>
                </w:p>
                <w:p w14:paraId="5CFB5174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3070A48F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6C65DE7C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İrtibat numarası:</w:t>
                  </w:r>
                </w:p>
                <w:p w14:paraId="1B152167" w14:textId="77777777" w:rsidR="00C32077" w:rsidRPr="00085C2F" w:rsidRDefault="00C32077" w:rsidP="00C32077">
                  <w:pPr>
                    <w:ind w:left="720"/>
                    <w:rPr>
                      <w:rFonts w:ascii="Arial" w:hAnsi="Arial" w:cs="Arial"/>
                    </w:rPr>
                  </w:pPr>
                </w:p>
                <w:p w14:paraId="14AF24B1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1E1F5D97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  <w:r w:rsidRPr="00085C2F">
                    <w:rPr>
                      <w:rFonts w:ascii="Arial" w:hAnsi="Arial" w:cs="Arial"/>
                    </w:rPr>
                    <w:t>Adres:</w:t>
                  </w:r>
                </w:p>
                <w:p w14:paraId="345621AE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6756D00C" w14:textId="77777777" w:rsidR="00C32077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08785346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0B1F6206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  <w:p w14:paraId="4E003F7E" w14:textId="77777777" w:rsidR="00C32077" w:rsidRPr="00085C2F" w:rsidRDefault="00C32077" w:rsidP="00C32077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93" w:type="dxa"/>
                </w:tcPr>
                <w:p w14:paraId="7A90B144" w14:textId="77777777" w:rsidR="00C32077" w:rsidRPr="00C32077" w:rsidRDefault="00C32077" w:rsidP="00C32077">
                  <w:pPr>
                    <w:rPr>
                      <w:rFonts w:ascii="Arial" w:hAnsi="Arial" w:cs="Arial"/>
                      <w:lang w:val="de-AT"/>
                    </w:rPr>
                  </w:pPr>
                  <w:r w:rsidRPr="00C32077">
                    <w:rPr>
                      <w:rFonts w:ascii="Arial" w:hAnsi="Arial" w:cs="Arial"/>
                      <w:lang w:val="de-AT"/>
                    </w:rPr>
                    <w:t>Acil durum iletişim bilgisi (farklı ise)</w:t>
                  </w:r>
                </w:p>
                <w:p w14:paraId="1BED7E82" w14:textId="77777777" w:rsidR="00C32077" w:rsidRPr="00C32077" w:rsidRDefault="00C32077" w:rsidP="00C32077">
                  <w:pPr>
                    <w:rPr>
                      <w:rFonts w:ascii="Arial" w:hAnsi="Arial" w:cs="Arial"/>
                      <w:lang w:val="de-AT"/>
                    </w:rPr>
                  </w:pPr>
                </w:p>
                <w:p w14:paraId="011AFDFF" w14:textId="77777777" w:rsidR="00C32077" w:rsidRPr="00C32077" w:rsidRDefault="00C32077" w:rsidP="00C32077">
                  <w:pPr>
                    <w:rPr>
                      <w:rFonts w:ascii="Arial" w:hAnsi="Arial" w:cs="Arial"/>
                      <w:u w:val="single"/>
                      <w:lang w:val="de-AT"/>
                    </w:rPr>
                  </w:pPr>
                </w:p>
              </w:tc>
            </w:tr>
          </w:tbl>
          <w:p w14:paraId="1B0EDCA6" w14:textId="77777777" w:rsidR="00C32077" w:rsidRPr="00C32077" w:rsidRDefault="00C32077" w:rsidP="00C32077">
            <w:pPr>
              <w:rPr>
                <w:rFonts w:ascii="Arial" w:hAnsi="Arial" w:cs="Arial"/>
                <w:lang w:val="de-AT"/>
              </w:rPr>
            </w:pPr>
          </w:p>
        </w:tc>
      </w:tr>
      <w:tr w:rsidR="00E20513" w14:paraId="5CA8E557" w14:textId="77777777" w:rsidTr="003035D9">
        <w:trPr>
          <w:trHeight w:val="246"/>
        </w:trPr>
        <w:tc>
          <w:tcPr>
            <w:tcW w:w="5036" w:type="dxa"/>
          </w:tcPr>
          <w:p w14:paraId="7202A24C" w14:textId="77777777" w:rsidR="00E20513" w:rsidRPr="00085C2F" w:rsidRDefault="00E20513" w:rsidP="00E20513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Section two: Health questions</w:t>
            </w:r>
          </w:p>
          <w:p w14:paraId="67EBE18C" w14:textId="77777777" w:rsidR="00E20513" w:rsidRPr="00C32077" w:rsidRDefault="00E20513" w:rsidP="00E20513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</w:p>
        </w:tc>
        <w:tc>
          <w:tcPr>
            <w:tcW w:w="5046" w:type="dxa"/>
          </w:tcPr>
          <w:p w14:paraId="5F38A5AA" w14:textId="77777777" w:rsidR="00E20513" w:rsidRPr="00085C2F" w:rsidRDefault="00E20513" w:rsidP="00E20513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Bölüm iki: Sağlık soruları</w:t>
            </w:r>
          </w:p>
          <w:p w14:paraId="1B385F33" w14:textId="77777777" w:rsidR="00E20513" w:rsidRPr="00F76DC6" w:rsidRDefault="00E20513" w:rsidP="00E20513">
            <w:pPr>
              <w:rPr>
                <w:rFonts w:ascii="Arial" w:hAnsi="Arial" w:cs="Arial"/>
              </w:rPr>
            </w:pPr>
          </w:p>
        </w:tc>
      </w:tr>
      <w:tr w:rsidR="00E20513" w14:paraId="49518205" w14:textId="77777777" w:rsidTr="003035D9">
        <w:trPr>
          <w:trHeight w:val="246"/>
        </w:trPr>
        <w:tc>
          <w:tcPr>
            <w:tcW w:w="5036" w:type="dxa"/>
          </w:tcPr>
          <w:p w14:paraId="6A192A8E" w14:textId="77777777" w:rsidR="00E20513" w:rsidRPr="00085C2F" w:rsidRDefault="00E20513" w:rsidP="00E20513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Are you currently feeling unwell or ill?</w:t>
            </w:r>
          </w:p>
          <w:p w14:paraId="6282679F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</w:t>
            </w:r>
          </w:p>
          <w:p w14:paraId="56733530" w14:textId="3FCE1707" w:rsidR="00E20513" w:rsidRDefault="00E20513" w:rsidP="00E20513">
            <w:pPr>
              <w:pStyle w:val="ListParagraph"/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</w:tc>
        <w:tc>
          <w:tcPr>
            <w:tcW w:w="5046" w:type="dxa"/>
          </w:tcPr>
          <w:p w14:paraId="1CCC5293" w14:textId="761C5450" w:rsidR="00E20513" w:rsidRPr="00085C2F" w:rsidRDefault="00E20513" w:rsidP="00E20513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1</w:t>
            </w:r>
            <w:r w:rsidRPr="00085C2F">
              <w:rPr>
                <w:rFonts w:ascii="Arial" w:hAnsi="Arial" w:cs="Arial"/>
              </w:rPr>
              <w:t>Şu anda rahatsız veya hasta hissediyor musunuz?</w:t>
            </w:r>
          </w:p>
          <w:p w14:paraId="65888699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0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7"/>
            <w:r w:rsidRPr="00085C2F">
              <w:rPr>
                <w:rFonts w:ascii="Arial" w:hAnsi="Arial" w:cs="Arial"/>
              </w:rPr>
              <w:t xml:space="preserve">Hayır </w:t>
            </w:r>
          </w:p>
          <w:p w14:paraId="41A09A70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0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8"/>
            <w:r w:rsidRPr="00085C2F">
              <w:rPr>
                <w:rFonts w:ascii="Arial" w:hAnsi="Arial" w:cs="Arial"/>
              </w:rPr>
              <w:t>Evet</w:t>
            </w:r>
          </w:p>
        </w:tc>
      </w:tr>
      <w:tr w:rsidR="00E20513" w14:paraId="1A95D348" w14:textId="77777777" w:rsidTr="003035D9">
        <w:trPr>
          <w:trHeight w:val="246"/>
        </w:trPr>
        <w:tc>
          <w:tcPr>
            <w:tcW w:w="5036" w:type="dxa"/>
          </w:tcPr>
          <w:p w14:paraId="60564055" w14:textId="77777777" w:rsidR="00E20513" w:rsidRPr="00085C2F" w:rsidRDefault="00E20513" w:rsidP="00E20513">
            <w:pPr>
              <w:pStyle w:val="CommentText"/>
              <w:numPr>
                <w:ilvl w:val="1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085C2F">
              <w:rPr>
                <w:rFonts w:ascii="Arial" w:hAnsi="Arial" w:cs="Arial"/>
                <w:sz w:val="24"/>
                <w:szCs w:val="24"/>
              </w:rPr>
              <w:lastRenderedPageBreak/>
              <w:t>Do you need an urgent help for your health problem?</w:t>
            </w:r>
          </w:p>
          <w:p w14:paraId="67EEE015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</w:t>
            </w:r>
          </w:p>
          <w:p w14:paraId="52177259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56F5D0A8" w14:textId="77777777" w:rsidR="00E20513" w:rsidRDefault="00E20513" w:rsidP="00E20513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F52AAE1" w14:textId="1FAC0E3A" w:rsidR="00E20513" w:rsidRPr="00085C2F" w:rsidRDefault="00E20513" w:rsidP="00E20513">
            <w:pPr>
              <w:pStyle w:val="CommentText"/>
              <w:ind w:left="3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2</w:t>
            </w:r>
            <w:r w:rsidRPr="00085C2F">
              <w:rPr>
                <w:rFonts w:ascii="Arial" w:hAnsi="Arial" w:cs="Arial"/>
                <w:sz w:val="24"/>
                <w:szCs w:val="24"/>
              </w:rPr>
              <w:t>Sağlık sorununuz ile ilgili acil yardıma ihtiyaç duyuyor musunuz?</w:t>
            </w:r>
          </w:p>
          <w:p w14:paraId="11723828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Hayır </w:t>
            </w:r>
          </w:p>
          <w:p w14:paraId="65E115C5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vet</w:t>
            </w:r>
          </w:p>
          <w:p w14:paraId="070D0C19" w14:textId="77777777" w:rsidR="00E20513" w:rsidRPr="00DC549C" w:rsidRDefault="00E20513" w:rsidP="00E20513">
            <w:pPr>
              <w:rPr>
                <w:rFonts w:ascii="Arial" w:hAnsi="Arial" w:cs="Arial"/>
              </w:rPr>
            </w:pPr>
          </w:p>
        </w:tc>
      </w:tr>
      <w:tr w:rsidR="00E20513" w14:paraId="7AB9A963" w14:textId="77777777" w:rsidTr="003035D9">
        <w:trPr>
          <w:trHeight w:val="246"/>
        </w:trPr>
        <w:tc>
          <w:tcPr>
            <w:tcW w:w="5036" w:type="dxa"/>
          </w:tcPr>
          <w:p w14:paraId="688AAFAC" w14:textId="77777777" w:rsidR="00E20513" w:rsidRPr="00085C2F" w:rsidRDefault="00E20513" w:rsidP="00E20513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Do you currently have any of the following symptoms? </w:t>
            </w:r>
            <w:r w:rsidRPr="00085C2F">
              <w:rPr>
                <w:rFonts w:ascii="Arial" w:hAnsi="Arial" w:cs="Arial"/>
                <w:i/>
                <w:iCs/>
              </w:rPr>
              <w:t>Please tick all that apply</w:t>
            </w:r>
          </w:p>
          <w:p w14:paraId="2B82568B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Weight loss</w:t>
            </w:r>
          </w:p>
          <w:p w14:paraId="423ECC0B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Cough</w:t>
            </w:r>
          </w:p>
          <w:p w14:paraId="7E2688A6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Coughing up blood</w:t>
            </w:r>
          </w:p>
          <w:p w14:paraId="27555386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ight sweats</w:t>
            </w:r>
          </w:p>
          <w:p w14:paraId="0F72020A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xtreme tiredness</w:t>
            </w:r>
          </w:p>
          <w:p w14:paraId="23C5029D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Breathing problems</w:t>
            </w:r>
          </w:p>
          <w:p w14:paraId="580217BA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Fevers</w:t>
            </w:r>
          </w:p>
          <w:p w14:paraId="63551A7A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iarrhoea</w:t>
            </w:r>
          </w:p>
          <w:p w14:paraId="52E5A757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Skin complaints or rashes</w:t>
            </w:r>
          </w:p>
          <w:p w14:paraId="4F519975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Blood in your urine</w:t>
            </w:r>
          </w:p>
          <w:p w14:paraId="08790A14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Blood in your stool</w:t>
            </w:r>
          </w:p>
          <w:p w14:paraId="26845C50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eadache</w:t>
            </w:r>
          </w:p>
          <w:p w14:paraId="3ED621A2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Pain</w:t>
            </w:r>
          </w:p>
          <w:p w14:paraId="37D52303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Low mood</w:t>
            </w:r>
          </w:p>
          <w:p w14:paraId="06ACF7CB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Anxiety</w:t>
            </w:r>
          </w:p>
          <w:p w14:paraId="34AAE816" w14:textId="77777777" w:rsidR="00E20513" w:rsidRPr="00085C2F" w:rsidRDefault="00E20513" w:rsidP="00E20513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istressing flashbacks or nightmares</w:t>
            </w:r>
          </w:p>
          <w:p w14:paraId="1B965675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ifficulty sleeping</w:t>
            </w:r>
          </w:p>
          <w:p w14:paraId="717F7E66" w14:textId="77777777" w:rsidR="00E20513" w:rsidRPr="00085C2F" w:rsidRDefault="00E20513" w:rsidP="00E20513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Feeling like you can’t control your thoughts or actions</w:t>
            </w:r>
          </w:p>
          <w:p w14:paraId="4320FC3A" w14:textId="77777777" w:rsidR="00E20513" w:rsidRPr="00085C2F" w:rsidRDefault="00E20513" w:rsidP="00E20513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Feeling that you want to harm yourself or give up on life</w:t>
            </w:r>
          </w:p>
          <w:p w14:paraId="63790992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Other</w:t>
            </w:r>
          </w:p>
          <w:p w14:paraId="00D72D7A" w14:textId="77777777" w:rsidR="00E20513" w:rsidRDefault="00E20513" w:rsidP="00E20513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9F85D43" w14:textId="31EE8BC0" w:rsidR="00E20513" w:rsidRPr="00085C2F" w:rsidRDefault="00E20513" w:rsidP="00E20513">
            <w:pPr>
              <w:pStyle w:val="ListParagraph"/>
              <w:ind w:left="360"/>
              <w:rPr>
                <w:rFonts w:ascii="Arial" w:hAnsi="Arial" w:cs="Arial"/>
              </w:rPr>
            </w:pPr>
            <w:r w:rsidRPr="00E20513">
              <w:rPr>
                <w:rFonts w:ascii="Arial" w:hAnsi="Arial" w:cs="Arial"/>
              </w:rPr>
              <w:t xml:space="preserve">2.3Şu anda aşağıda verilen belirtilerden herhangi birini taşıyor musunuz? </w:t>
            </w:r>
            <w:r w:rsidRPr="00085C2F">
              <w:rPr>
                <w:rFonts w:ascii="Arial" w:hAnsi="Arial" w:cs="Arial"/>
                <w:i/>
                <w:iCs/>
              </w:rPr>
              <w:t>Lütfen uyan tüm seçenekleri işaretleyin</w:t>
            </w:r>
          </w:p>
          <w:p w14:paraId="281EB92C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9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9"/>
            <w:r w:rsidRPr="00085C2F">
              <w:rPr>
                <w:rFonts w:ascii="Arial" w:hAnsi="Arial" w:cs="Arial"/>
              </w:rPr>
              <w:t>Kilo kaybı</w:t>
            </w:r>
          </w:p>
          <w:p w14:paraId="3DB28628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8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0"/>
            <w:r w:rsidRPr="00085C2F">
              <w:rPr>
                <w:rFonts w:ascii="Arial" w:hAnsi="Arial" w:cs="Arial"/>
              </w:rPr>
              <w:t>Öksürük</w:t>
            </w:r>
          </w:p>
          <w:p w14:paraId="04D176B7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9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1"/>
            <w:r w:rsidRPr="00085C2F">
              <w:rPr>
                <w:rFonts w:ascii="Arial" w:hAnsi="Arial" w:cs="Arial"/>
              </w:rPr>
              <w:t>Kanlı öksürük</w:t>
            </w:r>
          </w:p>
          <w:p w14:paraId="72C3F736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9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2"/>
            <w:r w:rsidRPr="00085C2F">
              <w:rPr>
                <w:rFonts w:ascii="Arial" w:hAnsi="Arial" w:cs="Arial"/>
              </w:rPr>
              <w:t>Gece terlemesi</w:t>
            </w:r>
          </w:p>
          <w:p w14:paraId="62EFBD50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9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3"/>
            <w:r w:rsidRPr="00085C2F">
              <w:rPr>
                <w:rFonts w:ascii="Arial" w:hAnsi="Arial" w:cs="Arial"/>
              </w:rPr>
              <w:t>Aşırı yorgunluk</w:t>
            </w:r>
          </w:p>
          <w:p w14:paraId="223E9914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9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4"/>
            <w:r w:rsidRPr="00085C2F">
              <w:rPr>
                <w:rFonts w:ascii="Arial" w:hAnsi="Arial" w:cs="Arial"/>
              </w:rPr>
              <w:t>Solunum sorunları</w:t>
            </w:r>
          </w:p>
          <w:p w14:paraId="56836723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9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5"/>
            <w:r w:rsidRPr="00085C2F">
              <w:rPr>
                <w:rFonts w:ascii="Arial" w:hAnsi="Arial" w:cs="Arial"/>
              </w:rPr>
              <w:t>Ateş</w:t>
            </w:r>
          </w:p>
          <w:p w14:paraId="0A187F83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0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6"/>
            <w:r w:rsidRPr="00085C2F">
              <w:rPr>
                <w:rFonts w:ascii="Arial" w:hAnsi="Arial" w:cs="Arial"/>
              </w:rPr>
              <w:t>İshal</w:t>
            </w:r>
          </w:p>
          <w:p w14:paraId="68E0773D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4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7"/>
            <w:r w:rsidRPr="00085C2F">
              <w:rPr>
                <w:rFonts w:ascii="Arial" w:hAnsi="Arial" w:cs="Arial"/>
              </w:rPr>
              <w:t>Cilt şikayetleri veya dökün</w:t>
            </w:r>
            <w:r>
              <w:rPr>
                <w:rFonts w:ascii="Arial" w:hAnsi="Arial" w:cs="Arial"/>
              </w:rPr>
              <w:t>t</w:t>
            </w:r>
            <w:r w:rsidRPr="00085C2F">
              <w:rPr>
                <w:rFonts w:ascii="Arial" w:hAnsi="Arial" w:cs="Arial"/>
              </w:rPr>
              <w:t>üleri</w:t>
            </w:r>
          </w:p>
          <w:p w14:paraId="064B5746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4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8"/>
            <w:r w:rsidRPr="00085C2F">
              <w:rPr>
                <w:rFonts w:ascii="Arial" w:hAnsi="Arial" w:cs="Arial"/>
              </w:rPr>
              <w:t>Kanlı idrar</w:t>
            </w:r>
          </w:p>
          <w:p w14:paraId="135FD26D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24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29"/>
            <w:r w:rsidRPr="00085C2F">
              <w:rPr>
                <w:rFonts w:ascii="Arial" w:hAnsi="Arial" w:cs="Arial"/>
              </w:rPr>
              <w:t>Kanlı dışkı</w:t>
            </w:r>
          </w:p>
          <w:p w14:paraId="5E1869B3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24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0"/>
            <w:r w:rsidRPr="00085C2F">
              <w:rPr>
                <w:rFonts w:ascii="Arial" w:hAnsi="Arial" w:cs="Arial"/>
              </w:rPr>
              <w:t>Baş ağrısı</w:t>
            </w:r>
          </w:p>
          <w:p w14:paraId="699BEA84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24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1"/>
            <w:r w:rsidRPr="00085C2F">
              <w:rPr>
                <w:rFonts w:ascii="Arial" w:hAnsi="Arial" w:cs="Arial"/>
              </w:rPr>
              <w:t>Ağrı</w:t>
            </w:r>
          </w:p>
          <w:p w14:paraId="1D80B8C6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10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2"/>
            <w:r w:rsidRPr="00085C2F">
              <w:rPr>
                <w:rFonts w:ascii="Arial" w:hAnsi="Arial" w:cs="Arial"/>
              </w:rPr>
              <w:t>Düşük ruh hali</w:t>
            </w:r>
          </w:p>
          <w:p w14:paraId="6E3D5034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0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3"/>
            <w:r w:rsidRPr="00085C2F">
              <w:rPr>
                <w:rFonts w:ascii="Arial" w:hAnsi="Arial" w:cs="Arial"/>
              </w:rPr>
              <w:t>Kaygı</w:t>
            </w:r>
          </w:p>
          <w:p w14:paraId="413AD7A6" w14:textId="77777777" w:rsidR="00E20513" w:rsidRPr="00085C2F" w:rsidRDefault="00E20513" w:rsidP="00E20513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11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4"/>
            <w:r w:rsidRPr="00085C2F">
              <w:rPr>
                <w:rFonts w:ascii="Arial" w:hAnsi="Arial" w:cs="Arial"/>
              </w:rPr>
              <w:t>Üzücü olay anımsamaları veya kabuslar</w:t>
            </w:r>
          </w:p>
          <w:p w14:paraId="096FBF6B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11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5"/>
            <w:r w:rsidRPr="00085C2F">
              <w:rPr>
                <w:rFonts w:ascii="Arial" w:hAnsi="Arial" w:cs="Arial"/>
              </w:rPr>
              <w:t>Uykusuzluk</w:t>
            </w:r>
          </w:p>
          <w:p w14:paraId="1F0F239F" w14:textId="77777777" w:rsidR="00E20513" w:rsidRPr="00085C2F" w:rsidRDefault="00E20513" w:rsidP="00E20513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18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6"/>
            <w:r w:rsidRPr="00085C2F">
              <w:rPr>
                <w:rFonts w:ascii="Arial" w:hAnsi="Arial" w:cs="Arial"/>
              </w:rPr>
              <w:t>Düşünce veya eylemlerinizi kontrol edememe hissi</w:t>
            </w:r>
          </w:p>
          <w:p w14:paraId="22D643A2" w14:textId="77777777" w:rsidR="00E20513" w:rsidRPr="00C32077" w:rsidRDefault="00E20513" w:rsidP="00E20513">
            <w:pPr>
              <w:ind w:left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102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7"/>
            <w:r w:rsidRPr="00C32077">
              <w:rPr>
                <w:rFonts w:ascii="Arial" w:hAnsi="Arial" w:cs="Arial"/>
                <w:lang w:val="de-AT"/>
              </w:rPr>
              <w:t>Kendinize zarar verme veya hayatınızı sonlandırma hissi</w:t>
            </w:r>
          </w:p>
          <w:bookmarkStart w:id="38" w:name="_Hlk109660443"/>
          <w:p w14:paraId="10ED7286" w14:textId="77777777" w:rsidR="00E20513" w:rsidRPr="00085C2F" w:rsidRDefault="00E20513" w:rsidP="00E20513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6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39"/>
            <w:r w:rsidRPr="00085C2F">
              <w:rPr>
                <w:rFonts w:ascii="Arial" w:hAnsi="Arial" w:cs="Arial"/>
              </w:rPr>
              <w:t>Diğer</w:t>
            </w:r>
          </w:p>
          <w:bookmarkEnd w:id="38"/>
          <w:p w14:paraId="004F3BE6" w14:textId="77777777" w:rsidR="00E20513" w:rsidRPr="00085C2F" w:rsidRDefault="00E20513" w:rsidP="00E20513">
            <w:pPr>
              <w:pStyle w:val="CommentTex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20513" w14:paraId="75B692C5" w14:textId="77777777" w:rsidTr="003035D9">
        <w:trPr>
          <w:trHeight w:val="246"/>
        </w:trPr>
        <w:tc>
          <w:tcPr>
            <w:tcW w:w="5036" w:type="dxa"/>
          </w:tcPr>
          <w:p w14:paraId="35711156" w14:textId="77777777" w:rsidR="00E20513" w:rsidRPr="00085C2F" w:rsidRDefault="00E20513" w:rsidP="00E20513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Please mark on the body image the area(s) where you are experiencing your current health problem(s) </w:t>
            </w:r>
          </w:p>
          <w:p w14:paraId="3FA43C11" w14:textId="77777777" w:rsidR="00E20513" w:rsidRDefault="00E20513" w:rsidP="00E20513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AA13F34" w14:textId="25304FF6" w:rsidR="00E20513" w:rsidRPr="00085C2F" w:rsidRDefault="00E20513" w:rsidP="00E20513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</w:t>
            </w:r>
            <w:r w:rsidRPr="00085C2F">
              <w:rPr>
                <w:rFonts w:ascii="Arial" w:hAnsi="Arial" w:cs="Arial"/>
              </w:rPr>
              <w:t>Lütfen</w:t>
            </w:r>
            <w:r>
              <w:rPr>
                <w:rFonts w:ascii="Arial" w:hAnsi="Arial" w:cs="Arial"/>
              </w:rPr>
              <w:t>,</w:t>
            </w:r>
            <w:r w:rsidRPr="00085C2F">
              <w:rPr>
                <w:rFonts w:ascii="Arial" w:hAnsi="Arial" w:cs="Arial"/>
              </w:rPr>
              <w:t xml:space="preserve"> mevcut sağlık sorununu (veya sorunları</w:t>
            </w:r>
            <w:r>
              <w:rPr>
                <w:rFonts w:ascii="Arial" w:hAnsi="Arial" w:cs="Arial"/>
              </w:rPr>
              <w:t>nı</w:t>
            </w:r>
            <w:r w:rsidRPr="00085C2F">
              <w:rPr>
                <w:rFonts w:ascii="Arial" w:hAnsi="Arial" w:cs="Arial"/>
              </w:rPr>
              <w:t xml:space="preserve">) hissettiğiniz noktayı (veya noktaları) vücut görselinde işaretleyin </w:t>
            </w:r>
          </w:p>
          <w:p w14:paraId="37027E5D" w14:textId="77777777" w:rsidR="00E20513" w:rsidRPr="00DC549C" w:rsidRDefault="00E20513" w:rsidP="00E20513">
            <w:pPr>
              <w:rPr>
                <w:rFonts w:ascii="Arial" w:hAnsi="Arial" w:cs="Arial"/>
              </w:rPr>
            </w:pPr>
          </w:p>
        </w:tc>
      </w:tr>
    </w:tbl>
    <w:bookmarkEnd w:id="0"/>
    <w:p w14:paraId="7829795D" w14:textId="77777777" w:rsidR="003035D9" w:rsidRDefault="008412F2" w:rsidP="00DC549C">
      <w:pPr>
        <w:jc w:val="center"/>
      </w:pPr>
      <w:r w:rsidRPr="00085C2F">
        <w:rPr>
          <w:rFonts w:ascii="Arial" w:hAnsi="Arial" w:cs="Arial"/>
          <w:noProof/>
          <w:lang w:val="tr-TR" w:eastAsia="tr-TR"/>
        </w:rPr>
        <w:lastRenderedPageBreak/>
        <w:drawing>
          <wp:inline distT="0" distB="0" distL="0" distR="0" wp14:anchorId="50257AB5" wp14:editId="48E14F1D">
            <wp:extent cx="4451350" cy="4108938"/>
            <wp:effectExtent l="0" t="0" r="6350" b="6350"/>
            <wp:docPr id="9" name="Picture 9" descr="A picture containing map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930739" name="Picture 9" descr="A picture containing map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549" cy="4118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1D0E8" w14:textId="77777777" w:rsidR="00DC549C" w:rsidRDefault="00DC549C" w:rsidP="00DC549C">
      <w:pPr>
        <w:jc w:val="center"/>
      </w:pPr>
    </w:p>
    <w:p w14:paraId="2E583251" w14:textId="77777777" w:rsidR="00DC549C" w:rsidRDefault="00DC549C" w:rsidP="00DC549C">
      <w:pPr>
        <w:jc w:val="center"/>
      </w:pPr>
    </w:p>
    <w:tbl>
      <w:tblPr>
        <w:tblStyle w:val="TableGrid"/>
        <w:tblW w:w="10082" w:type="dxa"/>
        <w:tblInd w:w="-435" w:type="dxa"/>
        <w:tblLayout w:type="fixed"/>
        <w:tblLook w:val="04A0" w:firstRow="1" w:lastRow="0" w:firstColumn="1" w:lastColumn="0" w:noHBand="0" w:noVBand="1"/>
      </w:tblPr>
      <w:tblGrid>
        <w:gridCol w:w="5036"/>
        <w:gridCol w:w="5046"/>
      </w:tblGrid>
      <w:tr w:rsidR="00EE5E1B" w14:paraId="4F555AA4" w14:textId="77777777" w:rsidTr="00F320D0">
        <w:trPr>
          <w:trHeight w:val="246"/>
        </w:trPr>
        <w:tc>
          <w:tcPr>
            <w:tcW w:w="5036" w:type="dxa"/>
          </w:tcPr>
          <w:p w14:paraId="34C3C796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  <w:p w14:paraId="55CC9AC3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have any known health problems that are ongoing?</w:t>
            </w:r>
          </w:p>
          <w:p w14:paraId="255A04F1" w14:textId="77777777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097C6879" w14:textId="77777777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088F25B2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6A5D016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  <w:p w14:paraId="522CE58F" w14:textId="0B3F5BDA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</w:t>
            </w:r>
            <w:r w:rsidRPr="00085C2F">
              <w:rPr>
                <w:rFonts w:ascii="Arial" w:hAnsi="Arial" w:cs="Arial"/>
              </w:rPr>
              <w:t xml:space="preserve">Devam etmekte olup </w:t>
            </w:r>
            <w:r>
              <w:rPr>
                <w:rFonts w:ascii="Arial" w:hAnsi="Arial" w:cs="Arial"/>
              </w:rPr>
              <w:t xml:space="preserve">farkında olduğunuz </w:t>
            </w:r>
            <w:r w:rsidRPr="00085C2F">
              <w:rPr>
                <w:rFonts w:ascii="Arial" w:hAnsi="Arial" w:cs="Arial"/>
              </w:rPr>
              <w:t>sağlık sorunlarınız var mı?</w:t>
            </w:r>
          </w:p>
          <w:p w14:paraId="1F6F8BAC" w14:textId="77777777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10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0"/>
            <w:r w:rsidRPr="00085C2F">
              <w:rPr>
                <w:rFonts w:ascii="Arial" w:hAnsi="Arial" w:cs="Arial"/>
              </w:rPr>
              <w:t>Hayır</w:t>
            </w:r>
          </w:p>
          <w:p w14:paraId="154E0E78" w14:textId="77777777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10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1"/>
            <w:r w:rsidRPr="00085C2F">
              <w:rPr>
                <w:rFonts w:ascii="Arial" w:hAnsi="Arial" w:cs="Arial"/>
              </w:rPr>
              <w:t>Evet</w:t>
            </w:r>
          </w:p>
          <w:p w14:paraId="6E8DC1EC" w14:textId="77777777" w:rsidR="00EE5E1B" w:rsidRPr="00DC549C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7F81BC69" w14:textId="77777777" w:rsidTr="00F320D0">
        <w:trPr>
          <w:trHeight w:val="246"/>
        </w:trPr>
        <w:tc>
          <w:tcPr>
            <w:tcW w:w="5036" w:type="dxa"/>
          </w:tcPr>
          <w:p w14:paraId="04C0920C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have or have you ever had any of the following? Please tick all that apply</w:t>
            </w:r>
          </w:p>
          <w:p w14:paraId="6AAF90A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Arthritis</w:t>
            </w:r>
          </w:p>
          <w:p w14:paraId="6C4D3CA5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Asthma</w:t>
            </w:r>
          </w:p>
          <w:p w14:paraId="6A1C67F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Blood disorder</w:t>
            </w:r>
          </w:p>
          <w:p w14:paraId="5ECC9F3B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2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Sickle cell anaemia</w:t>
            </w:r>
          </w:p>
          <w:p w14:paraId="6B057EFC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2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Thalassaemia</w:t>
            </w:r>
          </w:p>
          <w:p w14:paraId="4CE5809C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Cancer</w:t>
            </w:r>
          </w:p>
          <w:p w14:paraId="1B83AC4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ental problems</w:t>
            </w:r>
          </w:p>
          <w:p w14:paraId="2574DDD6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iabetes</w:t>
            </w:r>
          </w:p>
          <w:p w14:paraId="0F6F1D8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pilepsy</w:t>
            </w:r>
          </w:p>
          <w:p w14:paraId="34CBB1A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ye problems</w:t>
            </w:r>
          </w:p>
          <w:p w14:paraId="056A708B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eart problems</w:t>
            </w:r>
          </w:p>
          <w:p w14:paraId="5F6C2C0F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epatitis B</w:t>
            </w:r>
          </w:p>
          <w:p w14:paraId="53E311B1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epatitis C</w:t>
            </w:r>
          </w:p>
          <w:p w14:paraId="492A8FC3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IV or AIDS</w:t>
            </w:r>
          </w:p>
          <w:p w14:paraId="00DA0B3A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igh blood pressure</w:t>
            </w:r>
          </w:p>
          <w:p w14:paraId="47ED6C5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2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Kidney problems</w:t>
            </w:r>
          </w:p>
          <w:p w14:paraId="7A611466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Liver problems</w:t>
            </w:r>
          </w:p>
          <w:p w14:paraId="7958827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Long-term lung problem/breathing difficulties </w:t>
            </w:r>
          </w:p>
          <w:p w14:paraId="53920158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Mental health problems  </w:t>
            </w:r>
          </w:p>
          <w:p w14:paraId="234A7F63" w14:textId="77777777" w:rsidR="00EE5E1B" w:rsidRPr="00085C2F" w:rsidRDefault="00EE5E1B" w:rsidP="00EE5E1B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Low mood/depression</w:t>
            </w:r>
          </w:p>
          <w:p w14:paraId="7C05BA73" w14:textId="77777777" w:rsidR="00EE5E1B" w:rsidRPr="00085C2F" w:rsidRDefault="00EE5E1B" w:rsidP="00EE5E1B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Anxiety</w:t>
            </w:r>
          </w:p>
          <w:p w14:paraId="02CEC48B" w14:textId="77777777" w:rsidR="00EE5E1B" w:rsidRPr="00085C2F" w:rsidRDefault="00EE5E1B" w:rsidP="00EE5E1B">
            <w:pPr>
              <w:ind w:left="144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Post-traumatic stress disorder (PTSD)</w:t>
            </w:r>
          </w:p>
          <w:p w14:paraId="5156B83A" w14:textId="77777777" w:rsidR="00EE5E1B" w:rsidRPr="00085C2F" w:rsidRDefault="00EE5E1B" w:rsidP="00EE5E1B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Previously self-harmed</w:t>
            </w:r>
          </w:p>
          <w:p w14:paraId="06E6579A" w14:textId="77777777" w:rsidR="00EE5E1B" w:rsidRPr="00085C2F" w:rsidRDefault="00EE5E1B" w:rsidP="00EE5E1B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Attempted suicide</w:t>
            </w:r>
          </w:p>
          <w:p w14:paraId="4DBB60D9" w14:textId="77777777" w:rsidR="00EE5E1B" w:rsidRPr="00085C2F" w:rsidRDefault="00EE5E1B" w:rsidP="00EE5E1B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Other </w:t>
            </w:r>
          </w:p>
          <w:p w14:paraId="287F3DA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Osteoporosis</w:t>
            </w:r>
          </w:p>
          <w:p w14:paraId="346BDFF8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Skin disease</w:t>
            </w:r>
          </w:p>
          <w:p w14:paraId="297BF374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Stroke</w:t>
            </w:r>
          </w:p>
          <w:p w14:paraId="1337722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Thyroid disease </w:t>
            </w:r>
          </w:p>
          <w:p w14:paraId="5121E5F4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Tuberculosis (TB)</w:t>
            </w:r>
          </w:p>
          <w:p w14:paraId="1C7FA18D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pt-BR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pt-BR"/>
              </w:rPr>
            </w:r>
            <w:r w:rsidR="00C56DE3">
              <w:rPr>
                <w:rFonts w:ascii="Arial" w:hAnsi="Arial" w:cs="Arial"/>
                <w:lang w:val="pt-BR"/>
              </w:rPr>
              <w:fldChar w:fldCharType="separate"/>
            </w:r>
            <w:r w:rsidRPr="00085C2F">
              <w:rPr>
                <w:rFonts w:ascii="Arial" w:hAnsi="Arial" w:cs="Arial"/>
                <w:lang w:val="pt-BR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Other </w:t>
            </w:r>
          </w:p>
          <w:p w14:paraId="1883329A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C38FC6F" w14:textId="38F8E99E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6</w:t>
            </w:r>
            <w:r w:rsidRPr="00085C2F">
              <w:rPr>
                <w:rFonts w:ascii="Arial" w:hAnsi="Arial" w:cs="Arial"/>
              </w:rPr>
              <w:t>Aşağıdakilerden hangilerini şu anda geçiriyorsunuz veya önceden geçirdiniz? Lütfen</w:t>
            </w:r>
            <w:r>
              <w:rPr>
                <w:rFonts w:ascii="Arial" w:hAnsi="Arial" w:cs="Arial"/>
              </w:rPr>
              <w:t>,</w:t>
            </w:r>
            <w:r w:rsidRPr="00085C2F">
              <w:rPr>
                <w:rFonts w:ascii="Arial" w:hAnsi="Arial" w:cs="Arial"/>
              </w:rPr>
              <w:t xml:space="preserve"> uyan tüm seçenekleri işaretleyin</w:t>
            </w:r>
          </w:p>
          <w:p w14:paraId="31391AE6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6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2"/>
            <w:r w:rsidRPr="00085C2F">
              <w:rPr>
                <w:rFonts w:ascii="Arial" w:hAnsi="Arial" w:cs="Arial"/>
              </w:rPr>
              <w:t>Artrit (eklem romatizması)</w:t>
            </w:r>
          </w:p>
          <w:p w14:paraId="76C9A4AC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23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3"/>
            <w:r w:rsidRPr="00085C2F">
              <w:rPr>
                <w:rFonts w:ascii="Arial" w:hAnsi="Arial" w:cs="Arial"/>
              </w:rPr>
              <w:t>Astım</w:t>
            </w:r>
          </w:p>
          <w:p w14:paraId="30BF4063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20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4"/>
            <w:r w:rsidRPr="00085C2F">
              <w:rPr>
                <w:rFonts w:ascii="Arial" w:hAnsi="Arial" w:cs="Arial"/>
              </w:rPr>
              <w:t>Kanama bozukluğu</w:t>
            </w:r>
          </w:p>
          <w:p w14:paraId="3415F101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2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20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5"/>
            <w:r w:rsidRPr="00085C2F">
              <w:rPr>
                <w:rFonts w:ascii="Arial" w:hAnsi="Arial" w:cs="Arial"/>
              </w:rPr>
              <w:t>Orak hücre anemisi</w:t>
            </w:r>
          </w:p>
          <w:p w14:paraId="48CB817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2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20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6"/>
            <w:r w:rsidRPr="00085C2F">
              <w:rPr>
                <w:rFonts w:ascii="Arial" w:hAnsi="Arial" w:cs="Arial"/>
              </w:rPr>
              <w:t>Talasemi (Akdeniz anemisi)</w:t>
            </w:r>
          </w:p>
          <w:p w14:paraId="423189DE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6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7"/>
            <w:r w:rsidRPr="00085C2F">
              <w:rPr>
                <w:rFonts w:ascii="Arial" w:hAnsi="Arial" w:cs="Arial"/>
              </w:rPr>
              <w:t>Kanser</w:t>
            </w:r>
          </w:p>
          <w:p w14:paraId="0182DDDF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12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8"/>
            <w:r w:rsidRPr="00085C2F">
              <w:rPr>
                <w:rFonts w:ascii="Arial" w:hAnsi="Arial" w:cs="Arial"/>
              </w:rPr>
              <w:t>Diş hastalıkları</w:t>
            </w:r>
          </w:p>
          <w:p w14:paraId="14866DC9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6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49"/>
            <w:r w:rsidRPr="00085C2F">
              <w:rPr>
                <w:rFonts w:ascii="Arial" w:hAnsi="Arial" w:cs="Arial"/>
              </w:rPr>
              <w:t>Diyabet</w:t>
            </w:r>
          </w:p>
          <w:p w14:paraId="042E6D39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6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0"/>
            <w:r w:rsidRPr="00085C2F">
              <w:rPr>
                <w:rFonts w:ascii="Arial" w:hAnsi="Arial" w:cs="Arial"/>
              </w:rPr>
              <w:t>Epilepsi (Sara)</w:t>
            </w:r>
          </w:p>
          <w:p w14:paraId="0420E15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24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1"/>
            <w:r w:rsidRPr="00085C2F">
              <w:rPr>
                <w:rFonts w:ascii="Arial" w:hAnsi="Arial" w:cs="Arial"/>
              </w:rPr>
              <w:t>Göz hastalıkları</w:t>
            </w:r>
          </w:p>
          <w:p w14:paraId="7C717638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5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2"/>
            <w:r w:rsidRPr="00085C2F">
              <w:rPr>
                <w:rFonts w:ascii="Arial" w:hAnsi="Arial" w:cs="Arial"/>
              </w:rPr>
              <w:t>Kalp hastalıkları</w:t>
            </w:r>
          </w:p>
          <w:p w14:paraId="27D13FF6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6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3"/>
            <w:r w:rsidRPr="00085C2F">
              <w:rPr>
                <w:rFonts w:ascii="Arial" w:hAnsi="Arial" w:cs="Arial"/>
              </w:rPr>
              <w:t>Hepatit B</w:t>
            </w:r>
          </w:p>
          <w:p w14:paraId="218F9B1C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6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4"/>
            <w:r w:rsidRPr="00085C2F">
              <w:rPr>
                <w:rFonts w:ascii="Arial" w:hAnsi="Arial" w:cs="Arial"/>
              </w:rPr>
              <w:t>Hepatit C</w:t>
            </w:r>
          </w:p>
          <w:p w14:paraId="1D3E336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6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5"/>
            <w:r w:rsidRPr="00085C2F">
              <w:rPr>
                <w:rFonts w:ascii="Arial" w:hAnsi="Arial" w:cs="Arial"/>
              </w:rPr>
              <w:t>HIV veya AIDS</w:t>
            </w:r>
          </w:p>
          <w:p w14:paraId="7645B82C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6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6"/>
            <w:r w:rsidRPr="00085C2F">
              <w:rPr>
                <w:rFonts w:ascii="Arial" w:hAnsi="Arial" w:cs="Arial"/>
              </w:rPr>
              <w:t>Hipertansiyon</w:t>
            </w:r>
          </w:p>
          <w:p w14:paraId="6BB76911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23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7"/>
            <w:r w:rsidRPr="00085C2F">
              <w:rPr>
                <w:rFonts w:ascii="Arial" w:hAnsi="Arial" w:cs="Arial"/>
              </w:rPr>
              <w:t>Böbrek hastalıkları</w:t>
            </w:r>
          </w:p>
          <w:p w14:paraId="76469F64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23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8"/>
            <w:r w:rsidRPr="00085C2F">
              <w:rPr>
                <w:rFonts w:ascii="Arial" w:hAnsi="Arial" w:cs="Arial"/>
              </w:rPr>
              <w:t>Karaciğer hastalıkları</w:t>
            </w:r>
          </w:p>
          <w:p w14:paraId="0E5DC70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22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59"/>
            <w:r w:rsidRPr="00085C2F">
              <w:rPr>
                <w:rFonts w:ascii="Arial" w:hAnsi="Arial" w:cs="Arial"/>
              </w:rPr>
              <w:t xml:space="preserve">Uzun-dönem ciğer hastalıkları/solunum rahatsızlıkları </w:t>
            </w:r>
          </w:p>
          <w:p w14:paraId="3EA90939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7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0"/>
            <w:r w:rsidRPr="00085C2F">
              <w:rPr>
                <w:rFonts w:ascii="Arial" w:hAnsi="Arial" w:cs="Arial"/>
              </w:rPr>
              <w:t xml:space="preserve">Akıl sağlığı bozuklukları  </w:t>
            </w:r>
          </w:p>
          <w:p w14:paraId="75D39397" w14:textId="77777777" w:rsidR="00EE5E1B" w:rsidRPr="00085C2F" w:rsidRDefault="00EE5E1B" w:rsidP="00EE5E1B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7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1"/>
            <w:r w:rsidRPr="00085C2F">
              <w:rPr>
                <w:rFonts w:ascii="Arial" w:hAnsi="Arial" w:cs="Arial"/>
              </w:rPr>
              <w:t>Düşük ruh hali/depresyon</w:t>
            </w:r>
          </w:p>
          <w:p w14:paraId="50D1F76C" w14:textId="77777777" w:rsidR="00EE5E1B" w:rsidRPr="00085C2F" w:rsidRDefault="00EE5E1B" w:rsidP="00EE5E1B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7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2"/>
            <w:r w:rsidRPr="00085C2F">
              <w:rPr>
                <w:rFonts w:ascii="Arial" w:hAnsi="Arial" w:cs="Arial"/>
              </w:rPr>
              <w:t>Kaygı</w:t>
            </w:r>
          </w:p>
          <w:p w14:paraId="220DD5E9" w14:textId="77777777" w:rsidR="00EE5E1B" w:rsidRPr="00085C2F" w:rsidRDefault="00EE5E1B" w:rsidP="00EE5E1B">
            <w:pPr>
              <w:ind w:left="144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7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3"/>
            <w:r w:rsidRPr="00085C2F">
              <w:rPr>
                <w:rFonts w:ascii="Arial" w:hAnsi="Arial" w:cs="Arial"/>
              </w:rPr>
              <w:t>Travma sonrası stres bozukluğu (TSSB)</w:t>
            </w:r>
          </w:p>
          <w:p w14:paraId="07D3FFCC" w14:textId="77777777" w:rsidR="00EE5E1B" w:rsidRPr="00C32077" w:rsidRDefault="00EE5E1B" w:rsidP="00EE5E1B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75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4"/>
            <w:r w:rsidRPr="00C32077">
              <w:rPr>
                <w:rFonts w:ascii="Arial" w:hAnsi="Arial" w:cs="Arial"/>
                <w:lang w:val="de-AT"/>
              </w:rPr>
              <w:t>Geçmişte kendine zarar verme</w:t>
            </w:r>
          </w:p>
          <w:p w14:paraId="6B08F8C4" w14:textId="77777777" w:rsidR="00EE5E1B" w:rsidRPr="00C32077" w:rsidRDefault="00EE5E1B" w:rsidP="00EE5E1B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76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5"/>
            <w:r w:rsidRPr="00C32077">
              <w:rPr>
                <w:rFonts w:ascii="Arial" w:hAnsi="Arial" w:cs="Arial"/>
                <w:lang w:val="de-AT"/>
              </w:rPr>
              <w:t>İntihar teşebbüsü</w:t>
            </w:r>
          </w:p>
          <w:p w14:paraId="523C783B" w14:textId="77777777" w:rsidR="00EE5E1B" w:rsidRPr="00C32077" w:rsidRDefault="00EE5E1B" w:rsidP="00EE5E1B">
            <w:pPr>
              <w:ind w:left="720"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Check77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6"/>
            <w:r w:rsidRPr="00C32077">
              <w:rPr>
                <w:rFonts w:ascii="Arial" w:hAnsi="Arial" w:cs="Arial"/>
                <w:lang w:val="de-AT"/>
              </w:rPr>
              <w:t xml:space="preserve">Diğer </w:t>
            </w:r>
          </w:p>
          <w:p w14:paraId="74DD412D" w14:textId="77777777" w:rsidR="00EE5E1B" w:rsidRPr="00C32077" w:rsidRDefault="00EE5E1B" w:rsidP="00EE5E1B">
            <w:pPr>
              <w:ind w:left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Check70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7"/>
            <w:r w:rsidRPr="00C32077">
              <w:rPr>
                <w:rFonts w:ascii="Arial" w:hAnsi="Arial" w:cs="Arial"/>
                <w:lang w:val="de-AT"/>
              </w:rPr>
              <w:t>Osteoporoz (Kemiz erimesi)</w:t>
            </w:r>
          </w:p>
          <w:p w14:paraId="671A6211" w14:textId="77777777" w:rsidR="00EE5E1B" w:rsidRPr="00C32077" w:rsidRDefault="00EE5E1B" w:rsidP="00EE5E1B">
            <w:pPr>
              <w:ind w:left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78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8"/>
            <w:r w:rsidRPr="00C32077">
              <w:rPr>
                <w:rFonts w:ascii="Arial" w:hAnsi="Arial" w:cs="Arial"/>
                <w:lang w:val="de-AT"/>
              </w:rPr>
              <w:t>Cilt hastalığı</w:t>
            </w:r>
          </w:p>
          <w:p w14:paraId="7A3116CA" w14:textId="77777777" w:rsidR="00EE5E1B" w:rsidRPr="00C32077" w:rsidRDefault="00EE5E1B" w:rsidP="00EE5E1B">
            <w:pPr>
              <w:ind w:left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79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69"/>
            <w:r w:rsidRPr="00C32077">
              <w:rPr>
                <w:rFonts w:ascii="Arial" w:hAnsi="Arial" w:cs="Arial"/>
                <w:lang w:val="de-AT"/>
              </w:rPr>
              <w:t>Felç</w:t>
            </w:r>
          </w:p>
          <w:p w14:paraId="484443CF" w14:textId="77777777" w:rsidR="00EE5E1B" w:rsidRPr="00C32077" w:rsidRDefault="00EE5E1B" w:rsidP="00EE5E1B">
            <w:pPr>
              <w:ind w:left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80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70"/>
            <w:r w:rsidRPr="00C32077">
              <w:rPr>
                <w:rFonts w:ascii="Arial" w:hAnsi="Arial" w:cs="Arial"/>
                <w:lang w:val="de-AT"/>
              </w:rPr>
              <w:t xml:space="preserve">Tiroid hastalığı </w:t>
            </w:r>
          </w:p>
          <w:p w14:paraId="7DEA42EC" w14:textId="77777777" w:rsidR="00EE5E1B" w:rsidRPr="00C32077" w:rsidRDefault="00EE5E1B" w:rsidP="00EE5E1B">
            <w:pPr>
              <w:ind w:left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81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71"/>
            <w:r w:rsidRPr="00C32077">
              <w:rPr>
                <w:rFonts w:ascii="Arial" w:hAnsi="Arial" w:cs="Arial"/>
                <w:lang w:val="de-AT"/>
              </w:rPr>
              <w:t>Tüberküloz (verem)</w:t>
            </w:r>
          </w:p>
          <w:p w14:paraId="1F16591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  <w:lang w:val="pt-BR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8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  <w:lang w:val="pt-BR"/>
              </w:rPr>
            </w:r>
            <w:r w:rsidR="00C56DE3">
              <w:rPr>
                <w:rFonts w:ascii="Arial" w:hAnsi="Arial" w:cs="Arial"/>
                <w:lang w:val="pt-BR"/>
              </w:rPr>
              <w:fldChar w:fldCharType="separate"/>
            </w:r>
            <w:r w:rsidRPr="00085C2F">
              <w:rPr>
                <w:rFonts w:ascii="Arial" w:hAnsi="Arial" w:cs="Arial"/>
                <w:lang w:val="pt-BR"/>
              </w:rPr>
              <w:fldChar w:fldCharType="end"/>
            </w:r>
            <w:bookmarkEnd w:id="72"/>
            <w:r w:rsidRPr="00085C2F">
              <w:rPr>
                <w:rFonts w:ascii="Arial" w:hAnsi="Arial" w:cs="Arial"/>
              </w:rPr>
              <w:t xml:space="preserve">Diğer </w:t>
            </w:r>
          </w:p>
          <w:p w14:paraId="37638212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01EC3A8D" w14:textId="77777777" w:rsidTr="00F320D0">
        <w:trPr>
          <w:trHeight w:val="246"/>
        </w:trPr>
        <w:tc>
          <w:tcPr>
            <w:tcW w:w="5036" w:type="dxa"/>
          </w:tcPr>
          <w:p w14:paraId="676564E1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>Have you ever had any operations / surgery?</w:t>
            </w:r>
          </w:p>
          <w:p w14:paraId="37DBF098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0BA9BD6E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2F25FA1D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EF8E8A6" w14:textId="5A9C1C3D" w:rsidR="00EE5E1B" w:rsidRPr="00C32077" w:rsidRDefault="00EE5E1B" w:rsidP="00EE5E1B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  <w:r>
              <w:rPr>
                <w:rFonts w:ascii="Arial" w:hAnsi="Arial" w:cs="Arial"/>
                <w:lang w:val="de-AT"/>
              </w:rPr>
              <w:t>2.7</w:t>
            </w:r>
            <w:r w:rsidRPr="00C32077">
              <w:rPr>
                <w:rFonts w:ascii="Arial" w:hAnsi="Arial" w:cs="Arial"/>
                <w:lang w:val="de-AT"/>
              </w:rPr>
              <w:t>Hiç cerrahi/ameliyat geçirdiniz mi</w:t>
            </w:r>
            <w:bookmarkStart w:id="73" w:name="_Hlk109660648"/>
            <w:r w:rsidRPr="00C32077">
              <w:rPr>
                <w:rFonts w:ascii="Arial" w:hAnsi="Arial" w:cs="Arial"/>
                <w:lang w:val="de-AT"/>
              </w:rPr>
              <w:t>?</w:t>
            </w:r>
            <w:bookmarkEnd w:id="73"/>
          </w:p>
          <w:p w14:paraId="0E021867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Check8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74"/>
            <w:r w:rsidRPr="00085C2F">
              <w:rPr>
                <w:rFonts w:ascii="Arial" w:hAnsi="Arial" w:cs="Arial"/>
              </w:rPr>
              <w:t>Hayır</w:t>
            </w:r>
          </w:p>
          <w:p w14:paraId="016ED0B5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Check8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75"/>
            <w:r w:rsidRPr="00085C2F">
              <w:rPr>
                <w:rFonts w:ascii="Arial" w:hAnsi="Arial" w:cs="Arial"/>
              </w:rPr>
              <w:t>Evet</w:t>
            </w:r>
          </w:p>
          <w:p w14:paraId="13496674" w14:textId="77777777" w:rsidR="00EE5E1B" w:rsidRPr="00DC549C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738CA037" w14:textId="77777777" w:rsidTr="00F320D0">
        <w:trPr>
          <w:trHeight w:val="246"/>
        </w:trPr>
        <w:tc>
          <w:tcPr>
            <w:tcW w:w="5036" w:type="dxa"/>
          </w:tcPr>
          <w:p w14:paraId="09D4E002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If you have had an operation / surgery, how long ago was this?</w:t>
            </w:r>
          </w:p>
          <w:p w14:paraId="46A2654C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 In the last 12 months</w:t>
            </w:r>
          </w:p>
          <w:p w14:paraId="5F14F3C4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 1 – 3 years ago</w:t>
            </w:r>
          </w:p>
          <w:p w14:paraId="41D89A44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 Over 3 years ago</w:t>
            </w:r>
          </w:p>
          <w:p w14:paraId="5E8ED9FF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94DF8A0" w14:textId="0A2A5E2C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8</w:t>
            </w:r>
            <w:r w:rsidRPr="00085C2F">
              <w:rPr>
                <w:rFonts w:ascii="Arial" w:hAnsi="Arial" w:cs="Arial"/>
              </w:rPr>
              <w:t>Eğer geçirdiyseniz, cerrahi/ameliyatınız ne kadar zaman önceydi?</w:t>
            </w:r>
          </w:p>
          <w:p w14:paraId="2F47D0EB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 Son 12 ay içinde</w:t>
            </w:r>
          </w:p>
          <w:p w14:paraId="71268316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 1 – 3 yıl önce</w:t>
            </w:r>
          </w:p>
          <w:p w14:paraId="6D7FDA47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 3 yıldan daha önce</w:t>
            </w:r>
          </w:p>
          <w:p w14:paraId="5CE5B639" w14:textId="77777777" w:rsidR="00EE5E1B" w:rsidRPr="00DC549C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79733C51" w14:textId="77777777" w:rsidTr="00F320D0">
        <w:trPr>
          <w:trHeight w:val="246"/>
        </w:trPr>
        <w:tc>
          <w:tcPr>
            <w:tcW w:w="5036" w:type="dxa"/>
          </w:tcPr>
          <w:p w14:paraId="2DA30A68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have any physical injuries from war, conflict or torture?</w:t>
            </w:r>
          </w:p>
          <w:p w14:paraId="62D2FA3E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52D6FAC8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74EB5351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2E835A7" w14:textId="6D4A9FF4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9</w:t>
            </w:r>
            <w:r w:rsidRPr="00085C2F">
              <w:rPr>
                <w:rFonts w:ascii="Arial" w:hAnsi="Arial" w:cs="Arial"/>
              </w:rPr>
              <w:t xml:space="preserve">Savaş, çatışma veya işkence </w:t>
            </w:r>
            <w:r>
              <w:rPr>
                <w:rFonts w:ascii="Arial" w:hAnsi="Arial" w:cs="Arial"/>
              </w:rPr>
              <w:t xml:space="preserve">kaynaklı </w:t>
            </w:r>
            <w:r w:rsidRPr="00085C2F">
              <w:rPr>
                <w:rFonts w:ascii="Arial" w:hAnsi="Arial" w:cs="Arial"/>
              </w:rPr>
              <w:t xml:space="preserve">fiziksel yaralanmanız </w:t>
            </w:r>
            <w:r>
              <w:rPr>
                <w:rFonts w:ascii="Arial" w:hAnsi="Arial" w:cs="Arial"/>
              </w:rPr>
              <w:t>var mı</w:t>
            </w:r>
            <w:r w:rsidRPr="00085C2F">
              <w:rPr>
                <w:rFonts w:ascii="Arial" w:hAnsi="Arial" w:cs="Arial"/>
              </w:rPr>
              <w:t>?</w:t>
            </w:r>
          </w:p>
          <w:p w14:paraId="215EF873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Check3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76"/>
            <w:r w:rsidRPr="00085C2F">
              <w:rPr>
                <w:rFonts w:ascii="Arial" w:hAnsi="Arial" w:cs="Arial"/>
              </w:rPr>
              <w:t>Hayır</w:t>
            </w:r>
          </w:p>
          <w:p w14:paraId="536E10C5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Check4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77"/>
            <w:r w:rsidRPr="00085C2F">
              <w:rPr>
                <w:rFonts w:ascii="Arial" w:hAnsi="Arial" w:cs="Arial"/>
              </w:rPr>
              <w:t>Evet</w:t>
            </w:r>
          </w:p>
          <w:p w14:paraId="408640DD" w14:textId="77777777" w:rsidR="00EE5E1B" w:rsidRPr="00DC549C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48193AC2" w14:textId="77777777" w:rsidTr="00F320D0">
        <w:trPr>
          <w:trHeight w:val="246"/>
        </w:trPr>
        <w:tc>
          <w:tcPr>
            <w:tcW w:w="5036" w:type="dxa"/>
          </w:tcPr>
          <w:p w14:paraId="1C5FB7D4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have any mental health problems? These could be from war, conflict, torture or being forced to flee your country?</w:t>
            </w:r>
          </w:p>
          <w:p w14:paraId="1F1C0C7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12162F6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54DDEE0E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1026806" w14:textId="714BF243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0</w:t>
            </w:r>
            <w:r w:rsidRPr="00085C2F">
              <w:rPr>
                <w:rFonts w:ascii="Arial" w:hAnsi="Arial" w:cs="Arial"/>
              </w:rPr>
              <w:t xml:space="preserve">Hiç akıl sağlığı ile ilgili rahatsızlığınız var mı? </w:t>
            </w:r>
            <w:bookmarkStart w:id="78" w:name="_Hlk109660681"/>
            <w:r w:rsidRPr="00085C2F">
              <w:rPr>
                <w:rFonts w:ascii="Arial" w:hAnsi="Arial" w:cs="Arial"/>
              </w:rPr>
              <w:t>Bunlar savaş, çatışma ve işkence sonrası veya ülkenizden kaçmaya zorlanmadan kaynaklı olabilir.</w:t>
            </w:r>
          </w:p>
          <w:bookmarkEnd w:id="78"/>
          <w:p w14:paraId="345D9F53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ayır</w:t>
            </w:r>
          </w:p>
          <w:p w14:paraId="06B5F146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vet</w:t>
            </w:r>
          </w:p>
          <w:p w14:paraId="0CF5ADCD" w14:textId="77777777" w:rsidR="00EE5E1B" w:rsidRPr="00DC549C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541B4A51" w14:textId="77777777" w:rsidTr="00F320D0">
        <w:trPr>
          <w:trHeight w:val="246"/>
        </w:trPr>
        <w:tc>
          <w:tcPr>
            <w:tcW w:w="5036" w:type="dxa"/>
          </w:tcPr>
          <w:p w14:paraId="78247E64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  <w:p w14:paraId="2B11C095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Some medical problems can run in families. Has a member of your immediate family (father, mother, siblings, and grandparents) had or suffered from </w:t>
            </w:r>
            <w:r w:rsidRPr="00085C2F">
              <w:rPr>
                <w:rFonts w:ascii="Arial" w:hAnsi="Arial" w:cs="Arial"/>
              </w:rPr>
              <w:lastRenderedPageBreak/>
              <w:t>any of the following? Please tick all that apply</w:t>
            </w:r>
          </w:p>
          <w:p w14:paraId="6315F084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  <w:p w14:paraId="5BB8D05E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Cancer</w:t>
            </w:r>
          </w:p>
          <w:p w14:paraId="5C1E8CE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iabetes</w:t>
            </w:r>
          </w:p>
          <w:p w14:paraId="1B0F485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epression/Mental health illness</w:t>
            </w:r>
          </w:p>
          <w:p w14:paraId="3456F8B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eart attack</w:t>
            </w:r>
          </w:p>
          <w:p w14:paraId="0790466C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igh blood pressure</w:t>
            </w:r>
          </w:p>
          <w:p w14:paraId="44EA4AB7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Stroke</w:t>
            </w:r>
          </w:p>
          <w:p w14:paraId="6B41322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Other </w:t>
            </w:r>
          </w:p>
          <w:p w14:paraId="0AF0018B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477D58A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  <w:p w14:paraId="7447D0C4" w14:textId="59D431F7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1</w:t>
            </w:r>
            <w:r w:rsidRPr="00085C2F">
              <w:rPr>
                <w:rFonts w:ascii="Arial" w:hAnsi="Arial" w:cs="Arial"/>
              </w:rPr>
              <w:t xml:space="preserve">Bazı sağlık sorunları aile kan bağı kaynaklı olabilir. Birinci derece kan bağı olan (örn. baba, anne, kardeş veya büyükbaba, büyükanne) bir aile bireyi </w:t>
            </w:r>
            <w:r w:rsidRPr="00085C2F">
              <w:rPr>
                <w:rFonts w:ascii="Arial" w:hAnsi="Arial" w:cs="Arial"/>
              </w:rPr>
              <w:lastRenderedPageBreak/>
              <w:t>aşağıdakilerden herhangi birini geçirdi mi? Lütfen uyan tüm seçenekleri işaretleyin</w:t>
            </w:r>
          </w:p>
          <w:p w14:paraId="0220F3E8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  <w:p w14:paraId="4539B2C5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Check8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79"/>
            <w:r w:rsidRPr="00085C2F">
              <w:rPr>
                <w:rFonts w:ascii="Arial" w:hAnsi="Arial" w:cs="Arial"/>
              </w:rPr>
              <w:t>Kanser</w:t>
            </w:r>
          </w:p>
          <w:p w14:paraId="518BFED8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Check8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0"/>
            <w:r w:rsidRPr="00085C2F">
              <w:rPr>
                <w:rFonts w:ascii="Arial" w:hAnsi="Arial" w:cs="Arial"/>
              </w:rPr>
              <w:t>Diyabet</w:t>
            </w:r>
          </w:p>
          <w:p w14:paraId="02BC75B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Check24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1"/>
            <w:r w:rsidRPr="00085C2F">
              <w:rPr>
                <w:rFonts w:ascii="Arial" w:hAnsi="Arial" w:cs="Arial"/>
              </w:rPr>
              <w:t>Depresyon/Akıl sağlığı hastalığı</w:t>
            </w:r>
          </w:p>
          <w:p w14:paraId="12FBDD3F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Check8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2"/>
            <w:r w:rsidRPr="00085C2F">
              <w:rPr>
                <w:rFonts w:ascii="Arial" w:hAnsi="Arial" w:cs="Arial"/>
              </w:rPr>
              <w:t>Kalp krizi</w:t>
            </w:r>
          </w:p>
          <w:p w14:paraId="63637A7A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Check8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3"/>
            <w:r w:rsidRPr="00085C2F">
              <w:rPr>
                <w:rFonts w:ascii="Arial" w:hAnsi="Arial" w:cs="Arial"/>
              </w:rPr>
              <w:t>Hipertansiyon</w:t>
            </w:r>
          </w:p>
          <w:p w14:paraId="7A5E7AD3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Check9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4"/>
            <w:r w:rsidRPr="00085C2F">
              <w:rPr>
                <w:rFonts w:ascii="Arial" w:hAnsi="Arial" w:cs="Arial"/>
              </w:rPr>
              <w:t>Felç</w:t>
            </w:r>
          </w:p>
          <w:p w14:paraId="159AEF0F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Check9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5"/>
            <w:r w:rsidRPr="00085C2F">
              <w:rPr>
                <w:rFonts w:ascii="Arial" w:hAnsi="Arial" w:cs="Arial"/>
              </w:rPr>
              <w:t xml:space="preserve">Diğer </w:t>
            </w:r>
          </w:p>
          <w:p w14:paraId="73D1D668" w14:textId="77777777" w:rsidR="00EE5E1B" w:rsidRPr="00462398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7BCBB07D" w14:textId="77777777" w:rsidTr="00F320D0">
        <w:trPr>
          <w:trHeight w:val="246"/>
        </w:trPr>
        <w:tc>
          <w:tcPr>
            <w:tcW w:w="5036" w:type="dxa"/>
          </w:tcPr>
          <w:p w14:paraId="3F2D3285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 xml:space="preserve">Are you on any prescribed medicines? </w:t>
            </w:r>
          </w:p>
          <w:p w14:paraId="43F7EF0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 </w:t>
            </w:r>
          </w:p>
          <w:p w14:paraId="1998FFA3" w14:textId="77777777" w:rsidR="00EE5E1B" w:rsidRPr="00085C2F" w:rsidRDefault="00EE5E1B" w:rsidP="00EE5E1B">
            <w:pPr>
              <w:ind w:left="720"/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Yes </w:t>
            </w:r>
            <w:r w:rsidRPr="00085C2F">
              <w:rPr>
                <w:rFonts w:ascii="Arial" w:hAnsi="Arial" w:cs="Arial"/>
                <w:i/>
                <w:iCs/>
              </w:rPr>
              <w:t>–please list your prescribed medicines and doses in the box below</w:t>
            </w:r>
          </w:p>
          <w:p w14:paraId="1D93D6E0" w14:textId="77777777" w:rsidR="00EE5E1B" w:rsidRDefault="00EE5E1B" w:rsidP="00EE5E1B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  <w:r w:rsidRPr="00085C2F">
              <w:rPr>
                <w:rFonts w:ascii="Arial" w:hAnsi="Arial" w:cs="Arial"/>
                <w:b/>
                <w:bCs/>
                <w:i/>
                <w:iCs/>
              </w:rPr>
              <w:t xml:space="preserve">Please bring any prescriptions or medications to your appointment </w:t>
            </w:r>
          </w:p>
          <w:p w14:paraId="4BA70DDD" w14:textId="77777777" w:rsidR="00EE5E1B" w:rsidRDefault="00EE5E1B" w:rsidP="00EE5E1B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EE5E1B" w:rsidRPr="00085C2F" w14:paraId="412AA7AA" w14:textId="77777777" w:rsidTr="00252A74">
              <w:tc>
                <w:tcPr>
                  <w:tcW w:w="3103" w:type="dxa"/>
                </w:tcPr>
                <w:p w14:paraId="62CBC3DB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Name </w:t>
                  </w:r>
                </w:p>
              </w:tc>
              <w:tc>
                <w:tcPr>
                  <w:tcW w:w="1559" w:type="dxa"/>
                </w:tcPr>
                <w:p w14:paraId="3E2589F7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se</w:t>
                  </w:r>
                </w:p>
              </w:tc>
            </w:tr>
            <w:tr w:rsidR="00EE5E1B" w:rsidRPr="00085C2F" w14:paraId="39310BEB" w14:textId="77777777" w:rsidTr="00252A74">
              <w:trPr>
                <w:trHeight w:val="2111"/>
              </w:trPr>
              <w:tc>
                <w:tcPr>
                  <w:tcW w:w="3103" w:type="dxa"/>
                </w:tcPr>
                <w:p w14:paraId="1C6F03EB" w14:textId="77777777" w:rsidR="00EE5E1B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69F61C12" w14:textId="77777777" w:rsidR="00EE5E1B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219FC63E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984FAFD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4D9D73CE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2C709302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75C48027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E753C80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429EB65E" w14:textId="77777777" w:rsidR="00EE5E1B" w:rsidRPr="008B76BE" w:rsidRDefault="00EE5E1B" w:rsidP="00EE5E1B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5DC71302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</w:tbl>
          <w:p w14:paraId="35FEED0D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FD8ED95" w14:textId="150DCEB4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2</w:t>
            </w:r>
            <w:r w:rsidRPr="00085C2F">
              <w:rPr>
                <w:rFonts w:ascii="Arial" w:hAnsi="Arial" w:cs="Arial"/>
              </w:rPr>
              <w:t xml:space="preserve">Reçeteli </w:t>
            </w:r>
            <w:bookmarkStart w:id="86" w:name="_Hlk109661215"/>
            <w:r w:rsidRPr="00085C2F">
              <w:rPr>
                <w:rFonts w:ascii="Arial" w:hAnsi="Arial" w:cs="Arial"/>
              </w:rPr>
              <w:t>ilaç</w:t>
            </w:r>
            <w:bookmarkEnd w:id="86"/>
            <w:r w:rsidRPr="00085C2F">
              <w:rPr>
                <w:rFonts w:ascii="Arial" w:hAnsi="Arial" w:cs="Arial"/>
              </w:rPr>
              <w:t xml:space="preserve"> kullanıyor musun</w:t>
            </w:r>
            <w:r>
              <w:rPr>
                <w:rFonts w:ascii="Arial" w:hAnsi="Arial" w:cs="Arial"/>
              </w:rPr>
              <w:t>uz</w:t>
            </w:r>
            <w:r w:rsidRPr="00085C2F">
              <w:rPr>
                <w:rFonts w:ascii="Arial" w:hAnsi="Arial" w:cs="Arial"/>
              </w:rPr>
              <w:t xml:space="preserve">? </w:t>
            </w:r>
          </w:p>
          <w:p w14:paraId="101F2926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Check3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7"/>
            <w:r w:rsidRPr="00085C2F">
              <w:rPr>
                <w:rFonts w:ascii="Arial" w:hAnsi="Arial" w:cs="Arial"/>
              </w:rPr>
              <w:t xml:space="preserve">Hayır  </w:t>
            </w:r>
          </w:p>
          <w:p w14:paraId="167A5D3D" w14:textId="77777777" w:rsidR="00EE5E1B" w:rsidRPr="00085C2F" w:rsidRDefault="00EE5E1B" w:rsidP="00EE5E1B">
            <w:pPr>
              <w:ind w:left="720"/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Check3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88"/>
            <w:r w:rsidRPr="00085C2F">
              <w:rPr>
                <w:rFonts w:ascii="Arial" w:hAnsi="Arial" w:cs="Arial"/>
              </w:rPr>
              <w:t xml:space="preserve">Evet </w:t>
            </w:r>
            <w:r w:rsidRPr="00085C2F">
              <w:rPr>
                <w:rFonts w:ascii="Arial" w:hAnsi="Arial" w:cs="Arial"/>
                <w:i/>
                <w:iCs/>
              </w:rPr>
              <w:t xml:space="preserve">– Lütfen alttaki kutu içine </w:t>
            </w:r>
            <w:bookmarkStart w:id="89" w:name="_Hlk109661439"/>
            <w:r w:rsidRPr="00085C2F">
              <w:rPr>
                <w:rFonts w:ascii="Arial" w:hAnsi="Arial" w:cs="Arial"/>
                <w:i/>
                <w:iCs/>
              </w:rPr>
              <w:t>reçeteli</w:t>
            </w:r>
            <w:bookmarkEnd w:id="89"/>
            <w:r w:rsidRPr="00085C2F">
              <w:rPr>
                <w:rFonts w:ascii="Arial" w:hAnsi="Arial" w:cs="Arial"/>
                <w:i/>
                <w:iCs/>
              </w:rPr>
              <w:t xml:space="preserve"> ilaçlarınızı ve dozlarını belirtin</w:t>
            </w:r>
          </w:p>
          <w:p w14:paraId="6F57BD1B" w14:textId="77777777" w:rsidR="00EE5E1B" w:rsidRDefault="00EE5E1B" w:rsidP="00EE5E1B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  <w:r w:rsidRPr="00085C2F">
              <w:rPr>
                <w:rFonts w:ascii="Arial" w:hAnsi="Arial" w:cs="Arial"/>
                <w:b/>
                <w:bCs/>
                <w:i/>
                <w:iCs/>
              </w:rPr>
              <w:t xml:space="preserve">Lütfen randevunuza gelirken reçetelerinizi veya ilaçlarınızı yanınızda bulundurun </w:t>
            </w:r>
          </w:p>
          <w:p w14:paraId="13FEADBF" w14:textId="77777777" w:rsidR="00EE5E1B" w:rsidRDefault="00EE5E1B" w:rsidP="00EE5E1B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EE5E1B" w14:paraId="29AC8CC6" w14:textId="77777777" w:rsidTr="008B76BE">
              <w:tc>
                <w:tcPr>
                  <w:tcW w:w="3103" w:type="dxa"/>
                </w:tcPr>
                <w:p w14:paraId="2C5C3275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bookmarkStart w:id="90" w:name="_Hlk109661363"/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İsim </w:t>
                  </w:r>
                </w:p>
              </w:tc>
              <w:tc>
                <w:tcPr>
                  <w:tcW w:w="1559" w:type="dxa"/>
                </w:tcPr>
                <w:p w14:paraId="68088393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z</w:t>
                  </w:r>
                </w:p>
              </w:tc>
            </w:tr>
            <w:tr w:rsidR="00EE5E1B" w14:paraId="1969EE6C" w14:textId="77777777" w:rsidTr="008B76BE">
              <w:trPr>
                <w:trHeight w:val="2111"/>
              </w:trPr>
              <w:tc>
                <w:tcPr>
                  <w:tcW w:w="3103" w:type="dxa"/>
                </w:tcPr>
                <w:p w14:paraId="5BA150C2" w14:textId="77777777" w:rsidR="00EE5E1B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56A41198" w14:textId="77777777" w:rsidR="00EE5E1B" w:rsidRPr="008B76BE" w:rsidRDefault="00EE5E1B" w:rsidP="00EE5E1B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6F43DC5E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  <w:bookmarkEnd w:id="90"/>
          </w:tbl>
          <w:p w14:paraId="0FEC6AD9" w14:textId="77777777" w:rsidR="00EE5E1B" w:rsidRPr="00085C2F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1428CCF8" w14:textId="77777777" w:rsidTr="00F320D0">
        <w:trPr>
          <w:trHeight w:val="246"/>
        </w:trPr>
        <w:tc>
          <w:tcPr>
            <w:tcW w:w="5036" w:type="dxa"/>
          </w:tcPr>
          <w:p w14:paraId="29A30832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Are you worried about running out of any these medicines in the next few weeks? </w:t>
            </w:r>
          </w:p>
          <w:p w14:paraId="6E7E272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 </w:t>
            </w:r>
          </w:p>
          <w:p w14:paraId="78AFE2F8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Yes   </w:t>
            </w:r>
          </w:p>
          <w:p w14:paraId="503EAB50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F3EF84D" w14:textId="37FE98C7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bookmarkStart w:id="91" w:name="_Hlk109661519"/>
            <w:r>
              <w:rPr>
                <w:rFonts w:ascii="Arial" w:hAnsi="Arial" w:cs="Arial"/>
              </w:rPr>
              <w:t>2.13</w:t>
            </w:r>
            <w:r w:rsidRPr="00085C2F">
              <w:rPr>
                <w:rFonts w:ascii="Arial" w:hAnsi="Arial" w:cs="Arial"/>
              </w:rPr>
              <w:t>Bu ilaçlardan herhangi birini</w:t>
            </w:r>
            <w:r>
              <w:rPr>
                <w:rFonts w:ascii="Arial" w:hAnsi="Arial" w:cs="Arial"/>
              </w:rPr>
              <w:t>n</w:t>
            </w:r>
            <w:r w:rsidRPr="00085C2F">
              <w:rPr>
                <w:rFonts w:ascii="Arial" w:hAnsi="Arial" w:cs="Arial"/>
              </w:rPr>
              <w:t xml:space="preserve"> gelecek haftalarda </w:t>
            </w:r>
            <w:r>
              <w:rPr>
                <w:rFonts w:ascii="Arial" w:hAnsi="Arial" w:cs="Arial"/>
              </w:rPr>
              <w:t>tükeneceği</w:t>
            </w:r>
            <w:r w:rsidRPr="00085C2F">
              <w:rPr>
                <w:rFonts w:ascii="Arial" w:hAnsi="Arial" w:cs="Arial"/>
              </w:rPr>
              <w:t xml:space="preserve"> endişe</w:t>
            </w:r>
            <w:r>
              <w:rPr>
                <w:rFonts w:ascii="Arial" w:hAnsi="Arial" w:cs="Arial"/>
              </w:rPr>
              <w:t>si</w:t>
            </w:r>
            <w:r w:rsidRPr="00085C2F">
              <w:rPr>
                <w:rFonts w:ascii="Arial" w:hAnsi="Arial" w:cs="Arial"/>
              </w:rPr>
              <w:t xml:space="preserve"> duyuyor musunuz? </w:t>
            </w:r>
          </w:p>
          <w:p w14:paraId="7DC86C73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Hayır  </w:t>
            </w:r>
          </w:p>
          <w:p w14:paraId="0CF566C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Evet   </w:t>
            </w:r>
          </w:p>
          <w:bookmarkEnd w:id="91"/>
          <w:p w14:paraId="3D7387AD" w14:textId="77777777" w:rsidR="00EE5E1B" w:rsidRPr="008B76BE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6773D45D" w14:textId="77777777" w:rsidTr="00F320D0">
        <w:trPr>
          <w:trHeight w:val="246"/>
        </w:trPr>
        <w:tc>
          <w:tcPr>
            <w:tcW w:w="5036" w:type="dxa"/>
          </w:tcPr>
          <w:p w14:paraId="0EA3371D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take any medicines that have not been prescribed by a health professional e.g medicines you have bought at a pharmacy/shop/on the internet or had delivered from overseas?</w:t>
            </w:r>
          </w:p>
          <w:p w14:paraId="2686001F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 </w:t>
            </w:r>
          </w:p>
          <w:p w14:paraId="7DBF5BA8" w14:textId="77777777" w:rsidR="00EE5E1B" w:rsidRPr="00085C2F" w:rsidRDefault="00EE5E1B" w:rsidP="00EE5E1B">
            <w:pPr>
              <w:ind w:left="720"/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Yes </w:t>
            </w:r>
            <w:r w:rsidRPr="00085C2F">
              <w:rPr>
                <w:rFonts w:ascii="Arial" w:hAnsi="Arial" w:cs="Arial"/>
                <w:i/>
                <w:iCs/>
              </w:rPr>
              <w:t>–please list medicines and doses in the box below</w:t>
            </w:r>
          </w:p>
          <w:p w14:paraId="312C374A" w14:textId="77777777" w:rsidR="00EE5E1B" w:rsidRPr="00085C2F" w:rsidRDefault="00EE5E1B" w:rsidP="00EE5E1B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  <w:r w:rsidRPr="00085C2F">
              <w:rPr>
                <w:rFonts w:ascii="Arial" w:hAnsi="Arial" w:cs="Arial"/>
                <w:b/>
                <w:bCs/>
                <w:i/>
                <w:iCs/>
              </w:rPr>
              <w:t xml:space="preserve">Please bring any medications to your appointment </w:t>
            </w:r>
          </w:p>
          <w:p w14:paraId="0851E415" w14:textId="77777777" w:rsidR="00EE5E1B" w:rsidRDefault="00EE5E1B" w:rsidP="00EE5E1B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EE5E1B" w:rsidRPr="00085C2F" w14:paraId="25026989" w14:textId="77777777" w:rsidTr="00252A74">
              <w:tc>
                <w:tcPr>
                  <w:tcW w:w="3103" w:type="dxa"/>
                </w:tcPr>
                <w:p w14:paraId="48A7B712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Name </w:t>
                  </w:r>
                </w:p>
              </w:tc>
              <w:tc>
                <w:tcPr>
                  <w:tcW w:w="1559" w:type="dxa"/>
                </w:tcPr>
                <w:p w14:paraId="65270547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se</w:t>
                  </w:r>
                </w:p>
              </w:tc>
            </w:tr>
            <w:tr w:rsidR="00EE5E1B" w:rsidRPr="00085C2F" w14:paraId="2F8F56D3" w14:textId="77777777" w:rsidTr="00252A74">
              <w:trPr>
                <w:trHeight w:val="2111"/>
              </w:trPr>
              <w:tc>
                <w:tcPr>
                  <w:tcW w:w="3103" w:type="dxa"/>
                </w:tcPr>
                <w:p w14:paraId="68976018" w14:textId="77777777" w:rsidR="00EE5E1B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124E62D2" w14:textId="77777777" w:rsidR="00EE5E1B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6431CD8E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65A7B46C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6DC18C64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533CD84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1F601E17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456F29BA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54A0A873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26B227D" w14:textId="77777777" w:rsidR="00EE5E1B" w:rsidRPr="008B76BE" w:rsidRDefault="00EE5E1B" w:rsidP="00EE5E1B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5316DFAA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</w:tbl>
          <w:p w14:paraId="7C4C06C1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BAC10F4" w14:textId="0C2D74DB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14</w:t>
            </w:r>
            <w:r w:rsidRPr="00085C2F">
              <w:rPr>
                <w:rFonts w:ascii="Arial" w:hAnsi="Arial" w:cs="Arial"/>
              </w:rPr>
              <w:t>Herhangi bir sağlık uzmanı tarafından yazılmamış, reçeteli olmayan (örn. bir eczane/mağaza/internet veya yurt dışından aldığınız) ilaç kullanıyor musunuz?</w:t>
            </w:r>
          </w:p>
          <w:p w14:paraId="63131769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Hayır  </w:t>
            </w:r>
          </w:p>
          <w:p w14:paraId="6E760EE1" w14:textId="77777777" w:rsidR="00EE5E1B" w:rsidRPr="00085C2F" w:rsidRDefault="00EE5E1B" w:rsidP="00EE5E1B">
            <w:pPr>
              <w:ind w:left="720"/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Evet </w:t>
            </w:r>
            <w:r w:rsidRPr="00085C2F">
              <w:rPr>
                <w:rFonts w:ascii="Arial" w:hAnsi="Arial" w:cs="Arial"/>
                <w:i/>
                <w:iCs/>
              </w:rPr>
              <w:t>–Lütfen alttaki kutu içine ilaçları ve dozları</w:t>
            </w:r>
            <w:r>
              <w:rPr>
                <w:rFonts w:ascii="Arial" w:hAnsi="Arial" w:cs="Arial"/>
                <w:i/>
                <w:iCs/>
              </w:rPr>
              <w:t>nı</w:t>
            </w:r>
            <w:r w:rsidRPr="00085C2F">
              <w:rPr>
                <w:rFonts w:ascii="Arial" w:hAnsi="Arial" w:cs="Arial"/>
                <w:i/>
                <w:iCs/>
              </w:rPr>
              <w:t xml:space="preserve"> belirtin</w:t>
            </w:r>
          </w:p>
          <w:p w14:paraId="4225B19E" w14:textId="77777777" w:rsidR="00EE5E1B" w:rsidRPr="00085C2F" w:rsidRDefault="00EE5E1B" w:rsidP="00EE5E1B">
            <w:pPr>
              <w:ind w:left="720"/>
              <w:rPr>
                <w:rFonts w:ascii="Arial" w:hAnsi="Arial" w:cs="Arial"/>
                <w:b/>
                <w:bCs/>
                <w:i/>
                <w:iCs/>
              </w:rPr>
            </w:pPr>
            <w:r w:rsidRPr="00085C2F">
              <w:rPr>
                <w:rFonts w:ascii="Arial" w:hAnsi="Arial" w:cs="Arial"/>
                <w:b/>
                <w:bCs/>
                <w:i/>
                <w:iCs/>
              </w:rPr>
              <w:t xml:space="preserve">Lütfen randevunuza gelirken ilaçlarınızı yanınızda bulundurun </w:t>
            </w:r>
          </w:p>
          <w:p w14:paraId="3B1BD92F" w14:textId="77777777" w:rsidR="00EE5E1B" w:rsidRDefault="00EE5E1B" w:rsidP="00EE5E1B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03"/>
              <w:gridCol w:w="1559"/>
            </w:tblGrid>
            <w:tr w:rsidR="00EE5E1B" w14:paraId="5F7BB62C" w14:textId="77777777" w:rsidTr="00F320D0">
              <w:tc>
                <w:tcPr>
                  <w:tcW w:w="3103" w:type="dxa"/>
                </w:tcPr>
                <w:p w14:paraId="3667B14C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 xml:space="preserve">İsim </w:t>
                  </w:r>
                </w:p>
              </w:tc>
              <w:tc>
                <w:tcPr>
                  <w:tcW w:w="1559" w:type="dxa"/>
                </w:tcPr>
                <w:p w14:paraId="4309868D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  <w:r w:rsidRPr="00085C2F">
                    <w:rPr>
                      <w:rFonts w:ascii="Arial" w:hAnsi="Arial" w:cs="Arial"/>
                      <w:i/>
                      <w:iCs/>
                    </w:rPr>
                    <w:t>Doz</w:t>
                  </w:r>
                </w:p>
              </w:tc>
            </w:tr>
            <w:tr w:rsidR="00EE5E1B" w14:paraId="33EEDEEC" w14:textId="77777777" w:rsidTr="00F320D0">
              <w:trPr>
                <w:trHeight w:val="2111"/>
              </w:trPr>
              <w:tc>
                <w:tcPr>
                  <w:tcW w:w="3103" w:type="dxa"/>
                </w:tcPr>
                <w:p w14:paraId="2808A5DB" w14:textId="77777777" w:rsidR="00EE5E1B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6ECF7D4D" w14:textId="77777777" w:rsidR="00EE5E1B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  <w:p w14:paraId="2906DC66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741FE6A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9C9D552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1F094FBB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43448177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3627857A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25386B98" w14:textId="77777777" w:rsidR="00EE5E1B" w:rsidRDefault="00EE5E1B" w:rsidP="00EE5E1B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14:paraId="00846AA2" w14:textId="77777777" w:rsidR="00EE5E1B" w:rsidRPr="008B76BE" w:rsidRDefault="00EE5E1B" w:rsidP="00EE5E1B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59" w:type="dxa"/>
                </w:tcPr>
                <w:p w14:paraId="72FB761B" w14:textId="77777777" w:rsidR="00EE5E1B" w:rsidRPr="00085C2F" w:rsidRDefault="00EE5E1B" w:rsidP="00EE5E1B">
                  <w:pPr>
                    <w:rPr>
                      <w:rFonts w:ascii="Arial" w:hAnsi="Arial" w:cs="Arial"/>
                      <w:i/>
                      <w:iCs/>
                    </w:rPr>
                  </w:pPr>
                </w:p>
              </w:tc>
            </w:tr>
          </w:tbl>
          <w:p w14:paraId="6DEAE583" w14:textId="77777777" w:rsidR="00EE5E1B" w:rsidRPr="008B76BE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41925151" w14:textId="77777777" w:rsidTr="00F320D0">
        <w:trPr>
          <w:trHeight w:val="246"/>
        </w:trPr>
        <w:tc>
          <w:tcPr>
            <w:tcW w:w="5036" w:type="dxa"/>
          </w:tcPr>
          <w:p w14:paraId="29029CDE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>Are you allergic to any medicines?</w:t>
            </w:r>
          </w:p>
          <w:p w14:paraId="6448BDAC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  </w:t>
            </w:r>
          </w:p>
          <w:p w14:paraId="55A16532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Yes </w:t>
            </w:r>
          </w:p>
          <w:p w14:paraId="61A6E4B3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AA09CF7" w14:textId="38FB77BA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5</w:t>
            </w:r>
            <w:r w:rsidRPr="00085C2F">
              <w:rPr>
                <w:rFonts w:ascii="Arial" w:hAnsi="Arial" w:cs="Arial"/>
              </w:rPr>
              <w:t xml:space="preserve">Herhangi </w:t>
            </w:r>
            <w:bookmarkStart w:id="92" w:name="_Hlk109661582"/>
            <w:r w:rsidRPr="00085C2F">
              <w:rPr>
                <w:rFonts w:ascii="Arial" w:hAnsi="Arial" w:cs="Arial"/>
              </w:rPr>
              <w:t>bir ilaca alerjiniz var mı</w:t>
            </w:r>
            <w:bookmarkEnd w:id="92"/>
            <w:r w:rsidRPr="00085C2F">
              <w:rPr>
                <w:rFonts w:ascii="Arial" w:hAnsi="Arial" w:cs="Arial"/>
              </w:rPr>
              <w:t>?</w:t>
            </w:r>
          </w:p>
          <w:p w14:paraId="5EB285D2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3" w:name="Check3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93"/>
            <w:r w:rsidRPr="00085C2F">
              <w:rPr>
                <w:rFonts w:ascii="Arial" w:hAnsi="Arial" w:cs="Arial"/>
              </w:rPr>
              <w:t xml:space="preserve">Hayır   </w:t>
            </w:r>
          </w:p>
          <w:p w14:paraId="01C4BE2E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4" w:name="Check3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94"/>
            <w:r w:rsidRPr="00085C2F">
              <w:rPr>
                <w:rFonts w:ascii="Arial" w:hAnsi="Arial" w:cs="Arial"/>
              </w:rPr>
              <w:t xml:space="preserve">Evet </w:t>
            </w:r>
          </w:p>
          <w:p w14:paraId="73C0ABF8" w14:textId="77777777" w:rsidR="00EE5E1B" w:rsidRPr="008B76BE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1FE0801F" w14:textId="77777777" w:rsidTr="00F320D0">
        <w:trPr>
          <w:trHeight w:val="246"/>
        </w:trPr>
        <w:tc>
          <w:tcPr>
            <w:tcW w:w="5036" w:type="dxa"/>
          </w:tcPr>
          <w:p w14:paraId="2BB416B7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Are you allergic to anything else? (e.g. food, insect stings, latex gloves)? </w:t>
            </w:r>
          </w:p>
          <w:p w14:paraId="36D8455F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21EA0DA7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25466386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864D004" w14:textId="6247E04E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6</w:t>
            </w:r>
            <w:r w:rsidRPr="00085C2F">
              <w:rPr>
                <w:rFonts w:ascii="Arial" w:hAnsi="Arial" w:cs="Arial"/>
              </w:rPr>
              <w:t xml:space="preserve">Başka </w:t>
            </w:r>
            <w:bookmarkStart w:id="95" w:name="_Hlk109661627"/>
            <w:r w:rsidRPr="00085C2F">
              <w:rPr>
                <w:rFonts w:ascii="Arial" w:hAnsi="Arial" w:cs="Arial"/>
              </w:rPr>
              <w:t>herhangi bir şeye alerjiniz var mı? (örn. gıda, böcek sokmaları, lateks eldivenler</w:t>
            </w:r>
            <w:r>
              <w:rPr>
                <w:rFonts w:ascii="Arial" w:hAnsi="Arial" w:cs="Arial"/>
              </w:rPr>
              <w:t xml:space="preserve"> gibi</w:t>
            </w:r>
            <w:r w:rsidRPr="00085C2F">
              <w:rPr>
                <w:rFonts w:ascii="Arial" w:hAnsi="Arial" w:cs="Arial"/>
              </w:rPr>
              <w:t xml:space="preserve">) </w:t>
            </w:r>
            <w:bookmarkEnd w:id="95"/>
          </w:p>
          <w:p w14:paraId="6E8CF61A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6" w:name="Check26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96"/>
            <w:r w:rsidRPr="00085C2F">
              <w:rPr>
                <w:rFonts w:ascii="Arial" w:hAnsi="Arial" w:cs="Arial"/>
              </w:rPr>
              <w:t>Hayır</w:t>
            </w:r>
          </w:p>
          <w:p w14:paraId="30CA3CAE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7" w:name="Check26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97"/>
            <w:r w:rsidRPr="00085C2F">
              <w:rPr>
                <w:rFonts w:ascii="Arial" w:hAnsi="Arial" w:cs="Arial"/>
              </w:rPr>
              <w:t>Evet</w:t>
            </w:r>
          </w:p>
          <w:p w14:paraId="5986B527" w14:textId="77777777" w:rsidR="00EE5E1B" w:rsidRPr="008B76BE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5FDD1AC6" w14:textId="77777777" w:rsidTr="00F320D0">
        <w:trPr>
          <w:trHeight w:val="246"/>
        </w:trPr>
        <w:tc>
          <w:tcPr>
            <w:tcW w:w="5036" w:type="dxa"/>
          </w:tcPr>
          <w:p w14:paraId="2B1A85BA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Do you have any physical disabilities or mobility difficulties? </w:t>
            </w:r>
          </w:p>
          <w:p w14:paraId="3389040B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2A6CDAD0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029FEEC5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4C97B64F" w14:textId="65E81193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7</w:t>
            </w:r>
            <w:r w:rsidRPr="00085C2F">
              <w:rPr>
                <w:rFonts w:ascii="Arial" w:hAnsi="Arial" w:cs="Arial"/>
              </w:rPr>
              <w:t xml:space="preserve">Herhangi bir fiziksel engeliniz veya hareket kısıtlılığınız var mı? </w:t>
            </w:r>
          </w:p>
          <w:p w14:paraId="7339DE1F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8" w:name="Check11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98"/>
            <w:r w:rsidRPr="00085C2F">
              <w:rPr>
                <w:rFonts w:ascii="Arial" w:hAnsi="Arial" w:cs="Arial"/>
              </w:rPr>
              <w:t>Hayır</w:t>
            </w:r>
          </w:p>
          <w:p w14:paraId="0E0B51E9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9" w:name="Check11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99"/>
            <w:r w:rsidRPr="00085C2F">
              <w:rPr>
                <w:rFonts w:ascii="Arial" w:hAnsi="Arial" w:cs="Arial"/>
              </w:rPr>
              <w:t>Evet</w:t>
            </w:r>
          </w:p>
          <w:p w14:paraId="63521ADA" w14:textId="77777777" w:rsidR="00EE5E1B" w:rsidRPr="008B76BE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:rsidRPr="00C32077" w14:paraId="1A5FA0DE" w14:textId="77777777" w:rsidTr="00F320D0">
        <w:trPr>
          <w:trHeight w:val="246"/>
        </w:trPr>
        <w:tc>
          <w:tcPr>
            <w:tcW w:w="5036" w:type="dxa"/>
          </w:tcPr>
          <w:p w14:paraId="2D13159C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Do you have any sensory impairments? </w:t>
            </w:r>
            <w:r w:rsidRPr="00085C2F">
              <w:rPr>
                <w:rFonts w:ascii="Arial" w:hAnsi="Arial" w:cs="Arial"/>
                <w:i/>
                <w:iCs/>
              </w:rPr>
              <w:t>Please tick all that apply</w:t>
            </w:r>
          </w:p>
          <w:p w14:paraId="5030D66A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7C9E8B0D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Blindness</w:t>
            </w:r>
          </w:p>
          <w:p w14:paraId="69497D29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Partial sight loss</w:t>
            </w:r>
          </w:p>
          <w:p w14:paraId="43538F72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Full hearing loss     </w:t>
            </w:r>
          </w:p>
          <w:p w14:paraId="77B2E46C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Partial hearing loss</w:t>
            </w:r>
          </w:p>
          <w:p w14:paraId="24F20589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Smell and/or taste problems</w:t>
            </w:r>
          </w:p>
          <w:p w14:paraId="40590841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329E75CA" w14:textId="34B08725" w:rsidR="00EE5E1B" w:rsidRPr="00085C2F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8</w:t>
            </w:r>
            <w:r w:rsidRPr="00085C2F">
              <w:rPr>
                <w:rFonts w:ascii="Arial" w:hAnsi="Arial" w:cs="Arial"/>
              </w:rPr>
              <w:t xml:space="preserve">Herhangi bir duyusal bozukluğunuz var mı? </w:t>
            </w:r>
            <w:r w:rsidRPr="00085C2F">
              <w:rPr>
                <w:rFonts w:ascii="Arial" w:hAnsi="Arial" w:cs="Arial"/>
                <w:i/>
                <w:iCs/>
              </w:rPr>
              <w:t>Lütfen uyan tüm seçenekleri işaretleyin</w:t>
            </w:r>
          </w:p>
          <w:p w14:paraId="04198780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0" w:name="Check10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0"/>
            <w:r w:rsidRPr="00085C2F">
              <w:rPr>
                <w:rFonts w:ascii="Arial" w:hAnsi="Arial" w:cs="Arial"/>
              </w:rPr>
              <w:t>Hayır</w:t>
            </w:r>
          </w:p>
          <w:p w14:paraId="626FE70E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1" w:name="Check11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1"/>
            <w:r w:rsidRPr="00085C2F">
              <w:rPr>
                <w:rFonts w:ascii="Arial" w:hAnsi="Arial" w:cs="Arial"/>
              </w:rPr>
              <w:t>Körlük</w:t>
            </w:r>
          </w:p>
          <w:p w14:paraId="79FFEEB5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2" w:name="Check11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2"/>
            <w:r w:rsidRPr="00085C2F">
              <w:rPr>
                <w:rFonts w:ascii="Arial" w:hAnsi="Arial" w:cs="Arial"/>
              </w:rPr>
              <w:t>Kısmi görme kaybı</w:t>
            </w:r>
          </w:p>
          <w:p w14:paraId="6A7581CC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" w:name="Check11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3"/>
            <w:r w:rsidRPr="00085C2F">
              <w:rPr>
                <w:rFonts w:ascii="Arial" w:hAnsi="Arial" w:cs="Arial"/>
              </w:rPr>
              <w:t xml:space="preserve">Tam işitme kaybı     </w:t>
            </w:r>
          </w:p>
          <w:p w14:paraId="39016C9D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4" w:name="Check23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4"/>
            <w:r w:rsidRPr="00085C2F">
              <w:rPr>
                <w:rFonts w:ascii="Arial" w:hAnsi="Arial" w:cs="Arial"/>
              </w:rPr>
              <w:t>Kısmi işitme kaybı</w:t>
            </w:r>
          </w:p>
          <w:p w14:paraId="06B0A665" w14:textId="77777777" w:rsidR="00EE5E1B" w:rsidRPr="00C32077" w:rsidRDefault="00EE5E1B" w:rsidP="00EE5E1B">
            <w:pPr>
              <w:ind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5" w:name="Check113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5"/>
            <w:r w:rsidRPr="00C32077">
              <w:rPr>
                <w:rFonts w:ascii="Arial" w:hAnsi="Arial" w:cs="Arial"/>
                <w:lang w:val="de-AT"/>
              </w:rPr>
              <w:t>Koku ve/veya tat alma sorunları</w:t>
            </w:r>
          </w:p>
          <w:p w14:paraId="41EC1E9F" w14:textId="77777777" w:rsidR="00EE5E1B" w:rsidRPr="00C32077" w:rsidRDefault="00EE5E1B" w:rsidP="00EE5E1B">
            <w:pPr>
              <w:rPr>
                <w:rFonts w:ascii="Arial" w:hAnsi="Arial" w:cs="Arial"/>
                <w:lang w:val="de-AT"/>
              </w:rPr>
            </w:pPr>
          </w:p>
        </w:tc>
      </w:tr>
      <w:tr w:rsidR="00EE5E1B" w14:paraId="55B6D783" w14:textId="77777777" w:rsidTr="00F320D0">
        <w:trPr>
          <w:trHeight w:val="246"/>
        </w:trPr>
        <w:tc>
          <w:tcPr>
            <w:tcW w:w="5036" w:type="dxa"/>
          </w:tcPr>
          <w:p w14:paraId="73CB2DCF" w14:textId="77777777" w:rsidR="00EE5E1B" w:rsidRPr="00085C2F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have any learning difficulties?</w:t>
            </w:r>
          </w:p>
          <w:p w14:paraId="54A9649F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0185FC82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61AB15BA" w14:textId="77777777" w:rsidR="00EE5E1B" w:rsidRPr="00C32077" w:rsidRDefault="00EE5E1B" w:rsidP="00EE5E1B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</w:p>
        </w:tc>
        <w:tc>
          <w:tcPr>
            <w:tcW w:w="5046" w:type="dxa"/>
          </w:tcPr>
          <w:p w14:paraId="7B6D596F" w14:textId="023EFD74" w:rsidR="00EE5E1B" w:rsidRPr="00C32077" w:rsidRDefault="00EE5E1B" w:rsidP="00EE5E1B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  <w:r>
              <w:rPr>
                <w:rFonts w:ascii="Arial" w:hAnsi="Arial" w:cs="Arial"/>
                <w:lang w:val="de-AT"/>
              </w:rPr>
              <w:t>2.19</w:t>
            </w:r>
            <w:r w:rsidRPr="00C32077">
              <w:rPr>
                <w:rFonts w:ascii="Arial" w:hAnsi="Arial" w:cs="Arial"/>
                <w:lang w:val="de-AT"/>
              </w:rPr>
              <w:t>Herhangi bir öğrenme güçlüğünüz var mı?</w:t>
            </w:r>
          </w:p>
          <w:p w14:paraId="2D0CE180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6" w:name="Check4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6"/>
            <w:r w:rsidRPr="00085C2F">
              <w:rPr>
                <w:rFonts w:ascii="Arial" w:hAnsi="Arial" w:cs="Arial"/>
              </w:rPr>
              <w:t>Hayır</w:t>
            </w:r>
          </w:p>
          <w:p w14:paraId="6233ADCF" w14:textId="77777777" w:rsidR="00EE5E1B" w:rsidRPr="00085C2F" w:rsidRDefault="00EE5E1B" w:rsidP="00EE5E1B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7" w:name="Check4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7"/>
            <w:r w:rsidRPr="00085C2F">
              <w:rPr>
                <w:rFonts w:ascii="Arial" w:hAnsi="Arial" w:cs="Arial"/>
              </w:rPr>
              <w:t>Evet</w:t>
            </w:r>
          </w:p>
          <w:p w14:paraId="739FD4E2" w14:textId="77777777" w:rsidR="00EE5E1B" w:rsidRPr="008B76BE" w:rsidRDefault="00EE5E1B" w:rsidP="00EE5E1B">
            <w:pPr>
              <w:rPr>
                <w:rFonts w:ascii="Arial" w:hAnsi="Arial" w:cs="Arial"/>
              </w:rPr>
            </w:pPr>
          </w:p>
        </w:tc>
      </w:tr>
      <w:tr w:rsidR="00EE5E1B" w14:paraId="5815186B" w14:textId="77777777" w:rsidTr="00F320D0">
        <w:trPr>
          <w:trHeight w:val="246"/>
        </w:trPr>
        <w:tc>
          <w:tcPr>
            <w:tcW w:w="5036" w:type="dxa"/>
          </w:tcPr>
          <w:p w14:paraId="0C34CB6A" w14:textId="77777777" w:rsidR="00EE5E1B" w:rsidRPr="00DB33B3" w:rsidRDefault="00EE5E1B" w:rsidP="00EE5E1B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Pr="00DB33B3">
              <w:rPr>
                <w:rFonts w:ascii="Arial" w:hAnsi="Arial" w:cs="Arial"/>
              </w:rPr>
              <w:t xml:space="preserve">s there any particular private matter you would like to discuss/raise at your next appointment with a healthcare professional? </w:t>
            </w:r>
          </w:p>
          <w:p w14:paraId="606C6039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38B45152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6276AEB4" w14:textId="77777777" w:rsidR="00EE5E1B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E1921BA" w14:textId="48FBA396" w:rsidR="00EE5E1B" w:rsidRPr="00DB33B3" w:rsidRDefault="00EE5E1B" w:rsidP="00EE5E1B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20Bir sağlık uzmanıyla hususi olarak bir sonraki randevunuzda görüşmek/dikkat çekmek istediğiniz özel bir sorununuz var mı? </w:t>
            </w:r>
          </w:p>
          <w:p w14:paraId="252FE3D1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ayır</w:t>
            </w:r>
          </w:p>
          <w:p w14:paraId="39439D85" w14:textId="77777777" w:rsidR="00EE5E1B" w:rsidRPr="00085C2F" w:rsidRDefault="00EE5E1B" w:rsidP="00EE5E1B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vet</w:t>
            </w:r>
          </w:p>
          <w:p w14:paraId="71FED3ED" w14:textId="77777777" w:rsidR="00EE5E1B" w:rsidRPr="00DB33B3" w:rsidRDefault="00EE5E1B" w:rsidP="00EE5E1B">
            <w:pPr>
              <w:rPr>
                <w:rFonts w:ascii="Arial" w:hAnsi="Arial" w:cs="Arial"/>
              </w:rPr>
            </w:pPr>
          </w:p>
        </w:tc>
      </w:tr>
      <w:tr w:rsidR="00680B00" w14:paraId="5320F2C7" w14:textId="77777777" w:rsidTr="00F320D0">
        <w:trPr>
          <w:trHeight w:val="246"/>
        </w:trPr>
        <w:tc>
          <w:tcPr>
            <w:tcW w:w="5036" w:type="dxa"/>
          </w:tcPr>
          <w:p w14:paraId="18E517EC" w14:textId="77777777" w:rsidR="00680B00" w:rsidRPr="00085C2F" w:rsidRDefault="00680B00" w:rsidP="00680B00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>Section three: Lifestyle questions</w:t>
            </w:r>
          </w:p>
          <w:p w14:paraId="3C569B4F" w14:textId="77777777" w:rsidR="00680B00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19108C1" w14:textId="77777777" w:rsidR="00680B00" w:rsidRPr="00085C2F" w:rsidRDefault="00680B00" w:rsidP="00680B00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Bölüm üç: Hayat tarzı</w:t>
            </w:r>
            <w:r>
              <w:rPr>
                <w:rFonts w:ascii="Arial" w:hAnsi="Arial" w:cs="Arial"/>
              </w:rPr>
              <w:t>nız</w:t>
            </w:r>
            <w:r w:rsidRPr="00085C2F">
              <w:rPr>
                <w:rFonts w:ascii="Arial" w:hAnsi="Arial" w:cs="Arial"/>
              </w:rPr>
              <w:t xml:space="preserve"> ile ilgili sorular</w:t>
            </w:r>
          </w:p>
          <w:p w14:paraId="1409B2E7" w14:textId="77777777" w:rsidR="00680B00" w:rsidRPr="008B76BE" w:rsidRDefault="00680B00" w:rsidP="00680B00">
            <w:pPr>
              <w:rPr>
                <w:rFonts w:ascii="Arial" w:hAnsi="Arial" w:cs="Arial"/>
              </w:rPr>
            </w:pPr>
          </w:p>
        </w:tc>
      </w:tr>
      <w:tr w:rsidR="00680B00" w14:paraId="7CB1DD63" w14:textId="77777777" w:rsidTr="00F320D0">
        <w:trPr>
          <w:trHeight w:val="246"/>
        </w:trPr>
        <w:tc>
          <w:tcPr>
            <w:tcW w:w="5036" w:type="dxa"/>
          </w:tcPr>
          <w:p w14:paraId="27D38457" w14:textId="77777777" w:rsidR="00680B00" w:rsidRPr="00085C2F" w:rsidRDefault="00680B00" w:rsidP="00680B00">
            <w:pPr>
              <w:pStyle w:val="ListParagraph"/>
              <w:numPr>
                <w:ilvl w:val="1"/>
                <w:numId w:val="12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How often do you drink alcohol?</w:t>
            </w:r>
          </w:p>
          <w:p w14:paraId="7888BBA5" w14:textId="77777777" w:rsidR="00680B00" w:rsidRPr="00085C2F" w:rsidRDefault="00680B00" w:rsidP="00680B0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ever</w:t>
            </w:r>
          </w:p>
          <w:p w14:paraId="30939211" w14:textId="77777777" w:rsidR="00680B00" w:rsidRPr="00085C2F" w:rsidRDefault="00680B00" w:rsidP="00680B0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Monthly or less</w:t>
            </w:r>
          </w:p>
          <w:p w14:paraId="28576A06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2-4 times per month</w:t>
            </w:r>
          </w:p>
          <w:p w14:paraId="3C8B2579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2-3 times per week</w:t>
            </w:r>
          </w:p>
          <w:p w14:paraId="41295CC3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4 or more times per week</w:t>
            </w:r>
          </w:p>
          <w:p w14:paraId="6AD87B74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0E051072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</w:rPr>
              <w:t xml:space="preserve">There is </w:t>
            </w:r>
            <w:r w:rsidRPr="00085C2F">
              <w:rPr>
                <w:rFonts w:ascii="Arial" w:hAnsi="Arial" w:cs="Arial"/>
                <w:b/>
                <w:bCs/>
                <w:i/>
                <w:iCs/>
              </w:rPr>
              <w:t>1 unit</w:t>
            </w:r>
            <w:r w:rsidRPr="00085C2F">
              <w:rPr>
                <w:rFonts w:ascii="Arial" w:hAnsi="Arial" w:cs="Arial"/>
                <w:i/>
                <w:iCs/>
              </w:rPr>
              <w:t xml:space="preserve"> of alcohol in:</w:t>
            </w:r>
          </w:p>
          <w:p w14:paraId="7354B044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12FB0C27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  <w:noProof/>
              </w:rPr>
              <w:drawing>
                <wp:inline distT="0" distB="0" distL="0" distR="0" wp14:anchorId="1F2F9B66" wp14:editId="00694A09">
                  <wp:extent cx="666737" cy="78169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727" cy="788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0DF9ED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</w:rPr>
              <w:t xml:space="preserve">½ pint glass of beer      </w:t>
            </w:r>
          </w:p>
          <w:p w14:paraId="6739D70E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30FC2BBF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55271B4C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  <w:noProof/>
              </w:rPr>
              <w:drawing>
                <wp:inline distT="0" distB="0" distL="0" distR="0" wp14:anchorId="6249F4AA" wp14:editId="4A3BFCD8">
                  <wp:extent cx="606582" cy="673980"/>
                  <wp:effectExtent l="0" t="0" r="317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261" cy="696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4F1570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</w:rPr>
              <w:t xml:space="preserve">1 small glass of wine     </w:t>
            </w:r>
          </w:p>
          <w:p w14:paraId="6CF659ED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41E4DD0C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0400EA42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  <w:noProof/>
              </w:rPr>
              <w:drawing>
                <wp:inline distT="0" distB="0" distL="0" distR="0" wp14:anchorId="7A5FBF96" wp14:editId="4645C485">
                  <wp:extent cx="456676" cy="389299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87" cy="399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2791BC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330EB622" w14:textId="46A4BF11" w:rsidR="00680B00" w:rsidRPr="00680B00" w:rsidRDefault="00680B00" w:rsidP="00680B00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i/>
                <w:iCs/>
              </w:rPr>
            </w:pPr>
            <w:r w:rsidRPr="00680B00">
              <w:rPr>
                <w:rFonts w:ascii="Arial" w:hAnsi="Arial" w:cs="Arial"/>
                <w:i/>
                <w:iCs/>
              </w:rPr>
              <w:t xml:space="preserve">single measure of spirits </w:t>
            </w:r>
          </w:p>
          <w:p w14:paraId="566E1236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57BD95FB" w14:textId="77777777" w:rsidR="00680B00" w:rsidRPr="00085C2F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320E923D" w14:textId="77777777" w:rsidR="00680B00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40CEEBF" w14:textId="5E31EDFD" w:rsidR="00680B00" w:rsidRPr="00085C2F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</w:t>
            </w:r>
            <w:r w:rsidRPr="00085C2F">
              <w:rPr>
                <w:rFonts w:ascii="Arial" w:hAnsi="Arial" w:cs="Arial"/>
              </w:rPr>
              <w:t>Ne sıklıkta alkol tüketirsin</w:t>
            </w:r>
            <w:r>
              <w:rPr>
                <w:rFonts w:ascii="Arial" w:hAnsi="Arial" w:cs="Arial"/>
              </w:rPr>
              <w:t>iz</w:t>
            </w:r>
            <w:r w:rsidRPr="00085C2F">
              <w:rPr>
                <w:rFonts w:ascii="Arial" w:hAnsi="Arial" w:cs="Arial"/>
              </w:rPr>
              <w:t>?</w:t>
            </w:r>
          </w:p>
          <w:p w14:paraId="2F300542" w14:textId="77777777" w:rsidR="00680B00" w:rsidRPr="00085C2F" w:rsidRDefault="00680B00" w:rsidP="00680B0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8" w:name="Check4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8"/>
            <w:r w:rsidRPr="00085C2F">
              <w:rPr>
                <w:rFonts w:ascii="Arial" w:hAnsi="Arial" w:cs="Arial"/>
              </w:rPr>
              <w:t>Hiç</w:t>
            </w:r>
          </w:p>
          <w:p w14:paraId="60466FCB" w14:textId="77777777" w:rsidR="00680B00" w:rsidRPr="00085C2F" w:rsidRDefault="00680B00" w:rsidP="00680B0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9" w:name="Check4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09"/>
            <w:r w:rsidRPr="00085C2F">
              <w:rPr>
                <w:rFonts w:ascii="Arial" w:hAnsi="Arial" w:cs="Arial"/>
              </w:rPr>
              <w:t>Ayda bir veya daha az</w:t>
            </w:r>
          </w:p>
          <w:p w14:paraId="093BAF24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Check25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0"/>
            <w:r w:rsidRPr="00085C2F">
              <w:rPr>
                <w:rFonts w:ascii="Arial" w:hAnsi="Arial" w:cs="Arial"/>
              </w:rPr>
              <w:t>Ayda 2-4 defa</w:t>
            </w:r>
          </w:p>
          <w:p w14:paraId="51BABD3C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1" w:name="Check25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1"/>
            <w:r w:rsidRPr="00085C2F">
              <w:rPr>
                <w:rFonts w:ascii="Arial" w:hAnsi="Arial" w:cs="Arial"/>
              </w:rPr>
              <w:t>Haftada 2-3 defa</w:t>
            </w:r>
          </w:p>
          <w:p w14:paraId="03FA99BE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2" w:name="Check25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2"/>
            <w:r w:rsidRPr="00085C2F">
              <w:rPr>
                <w:rFonts w:ascii="Arial" w:hAnsi="Arial" w:cs="Arial"/>
              </w:rPr>
              <w:t>Haftada 4 veya daha fazla</w:t>
            </w:r>
          </w:p>
          <w:p w14:paraId="3FE8B390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5D3D753A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b/>
                <w:bCs/>
                <w:i/>
                <w:iCs/>
              </w:rPr>
              <w:t>1 birim</w:t>
            </w:r>
            <w:r w:rsidRPr="00085C2F">
              <w:rPr>
                <w:rFonts w:ascii="Arial" w:hAnsi="Arial" w:cs="Arial"/>
                <w:i/>
                <w:iCs/>
              </w:rPr>
              <w:t xml:space="preserve"> alkol</w:t>
            </w:r>
            <w:r>
              <w:rPr>
                <w:rFonts w:ascii="Arial" w:hAnsi="Arial" w:cs="Arial"/>
                <w:i/>
                <w:iCs/>
              </w:rPr>
              <w:t>,</w:t>
            </w:r>
            <w:r w:rsidRPr="00085C2F">
              <w:rPr>
                <w:rFonts w:ascii="Arial" w:hAnsi="Arial" w:cs="Arial"/>
                <w:i/>
                <w:iCs/>
              </w:rPr>
              <w:t xml:space="preserve"> aşağıdakilerden </w:t>
            </w:r>
            <w:r>
              <w:rPr>
                <w:rFonts w:ascii="Arial" w:hAnsi="Arial" w:cs="Arial"/>
                <w:i/>
                <w:iCs/>
              </w:rPr>
              <w:t>hangisinin</w:t>
            </w:r>
            <w:r w:rsidRPr="00085C2F">
              <w:rPr>
                <w:rFonts w:ascii="Arial" w:hAnsi="Arial" w:cs="Arial"/>
                <w:i/>
                <w:iCs/>
              </w:rPr>
              <w:t xml:space="preserve"> ölçüsüdür:</w:t>
            </w:r>
          </w:p>
          <w:p w14:paraId="19C70AB7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03F2BD64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  <w:noProof/>
                <w:lang w:val="tr-TR" w:eastAsia="tr-TR"/>
              </w:rPr>
              <w:drawing>
                <wp:inline distT="0" distB="0" distL="0" distR="0" wp14:anchorId="06A4F1D1" wp14:editId="00DD9015">
                  <wp:extent cx="666737" cy="781692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0318397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727" cy="788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584D91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</w:rPr>
              <w:t>½ bardak bira</w:t>
            </w:r>
            <w:r>
              <w:rPr>
                <w:rFonts w:ascii="Arial" w:hAnsi="Arial" w:cs="Arial"/>
                <w:i/>
                <w:iCs/>
              </w:rPr>
              <w:t xml:space="preserve"> (236.5ml)</w:t>
            </w:r>
            <w:r w:rsidRPr="00085C2F">
              <w:rPr>
                <w:rFonts w:ascii="Arial" w:hAnsi="Arial" w:cs="Arial"/>
                <w:i/>
                <w:iCs/>
              </w:rPr>
              <w:t xml:space="preserve">      </w:t>
            </w:r>
          </w:p>
          <w:p w14:paraId="60A47BE8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21325105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225AE936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  <w:noProof/>
                <w:lang w:val="tr-TR" w:eastAsia="tr-TR"/>
              </w:rPr>
              <w:drawing>
                <wp:inline distT="0" distB="0" distL="0" distR="0" wp14:anchorId="4EED2F19" wp14:editId="7C34B822">
                  <wp:extent cx="606582" cy="673980"/>
                  <wp:effectExtent l="0" t="0" r="317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181224" name="Picture 7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261" cy="696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B17F88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</w:rPr>
              <w:t xml:space="preserve">1 küçük kadeh şarap     </w:t>
            </w:r>
          </w:p>
          <w:p w14:paraId="78763FBF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6B787D31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0867B5EB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  <w:r w:rsidRPr="00085C2F">
              <w:rPr>
                <w:rFonts w:ascii="Arial" w:hAnsi="Arial" w:cs="Arial"/>
                <w:i/>
                <w:iCs/>
                <w:noProof/>
                <w:lang w:val="tr-TR" w:eastAsia="tr-TR"/>
              </w:rPr>
              <w:drawing>
                <wp:inline distT="0" distB="0" distL="0" distR="0" wp14:anchorId="0D88E4CB" wp14:editId="57BDFDB6">
                  <wp:extent cx="456676" cy="389299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9918703" name="Picture 8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87" cy="399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BAA841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4CD57BB6" w14:textId="24D77F24" w:rsidR="00680B00" w:rsidRPr="00680B00" w:rsidRDefault="00680B00" w:rsidP="00680B00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680B00">
              <w:rPr>
                <w:rFonts w:ascii="Arial" w:hAnsi="Arial" w:cs="Arial"/>
                <w:i/>
                <w:iCs/>
              </w:rPr>
              <w:t xml:space="preserve">ölçü cin veya viski </w:t>
            </w:r>
          </w:p>
          <w:p w14:paraId="34F7D480" w14:textId="77777777" w:rsidR="00680B00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22A0151C" w14:textId="77777777" w:rsidR="00680B00" w:rsidRPr="00085C2F" w:rsidRDefault="00680B00" w:rsidP="00680B00">
            <w:pPr>
              <w:rPr>
                <w:rFonts w:ascii="Arial" w:hAnsi="Arial" w:cs="Arial"/>
                <w:i/>
                <w:iCs/>
              </w:rPr>
            </w:pPr>
          </w:p>
          <w:p w14:paraId="72568825" w14:textId="77777777" w:rsidR="00680B00" w:rsidRPr="008B76BE" w:rsidRDefault="00680B00" w:rsidP="00680B00"/>
        </w:tc>
      </w:tr>
      <w:tr w:rsidR="00680B00" w14:paraId="0C4C8391" w14:textId="77777777" w:rsidTr="00F320D0">
        <w:trPr>
          <w:trHeight w:val="246"/>
        </w:trPr>
        <w:tc>
          <w:tcPr>
            <w:tcW w:w="5036" w:type="dxa"/>
          </w:tcPr>
          <w:p w14:paraId="7D90F2DC" w14:textId="6A6FB25A" w:rsidR="00680B00" w:rsidRPr="00680B00" w:rsidRDefault="00680B00" w:rsidP="00680B0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.2 </w:t>
            </w:r>
            <w:r w:rsidRPr="00680B00">
              <w:rPr>
                <w:rFonts w:ascii="Arial" w:hAnsi="Arial" w:cs="Arial"/>
              </w:rPr>
              <w:t xml:space="preserve">How many units of alcohol do you drink in a typical day when you are drinking? </w:t>
            </w:r>
          </w:p>
          <w:p w14:paraId="3CC1EC3D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0-2</w:t>
            </w:r>
          </w:p>
          <w:p w14:paraId="7690C5FC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3-4</w:t>
            </w:r>
          </w:p>
          <w:p w14:paraId="2B084EFB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5-6</w:t>
            </w:r>
          </w:p>
          <w:p w14:paraId="78CAC587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7-9</w:t>
            </w:r>
          </w:p>
          <w:p w14:paraId="1608BDC9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10 or more</w:t>
            </w:r>
          </w:p>
          <w:p w14:paraId="4E87192C" w14:textId="77777777" w:rsidR="00680B00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FDD90B7" w14:textId="6CE86205" w:rsidR="00680B00" w:rsidRPr="00680B00" w:rsidRDefault="00680B00" w:rsidP="00680B00">
            <w:pPr>
              <w:pStyle w:val="ListParagraph"/>
              <w:numPr>
                <w:ilvl w:val="1"/>
                <w:numId w:val="12"/>
              </w:numPr>
              <w:rPr>
                <w:rFonts w:ascii="Arial" w:hAnsi="Arial" w:cs="Arial"/>
              </w:rPr>
            </w:pPr>
            <w:r w:rsidRPr="00680B00">
              <w:rPr>
                <w:rFonts w:ascii="Arial" w:hAnsi="Arial" w:cs="Arial"/>
              </w:rPr>
              <w:t xml:space="preserve">Normal bir günde kaç birim alkol tüketirsin? </w:t>
            </w:r>
          </w:p>
          <w:p w14:paraId="62058D40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3" w:name="Check25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3"/>
            <w:r w:rsidRPr="00085C2F">
              <w:rPr>
                <w:rFonts w:ascii="Arial" w:hAnsi="Arial" w:cs="Arial"/>
              </w:rPr>
              <w:t>0-2</w:t>
            </w:r>
          </w:p>
          <w:p w14:paraId="0A08C91D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4" w:name="Check25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4"/>
            <w:r w:rsidRPr="00085C2F">
              <w:rPr>
                <w:rFonts w:ascii="Arial" w:hAnsi="Arial" w:cs="Arial"/>
              </w:rPr>
              <w:t>3-4</w:t>
            </w:r>
          </w:p>
          <w:p w14:paraId="0E18107D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5" w:name="Check25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5"/>
            <w:r w:rsidRPr="00085C2F">
              <w:rPr>
                <w:rFonts w:ascii="Arial" w:hAnsi="Arial" w:cs="Arial"/>
              </w:rPr>
              <w:t>5-6</w:t>
            </w:r>
          </w:p>
          <w:p w14:paraId="4C3D52AB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6" w:name="Check25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6"/>
            <w:r w:rsidRPr="00085C2F">
              <w:rPr>
                <w:rFonts w:ascii="Arial" w:hAnsi="Arial" w:cs="Arial"/>
              </w:rPr>
              <w:t>7-9</w:t>
            </w:r>
          </w:p>
          <w:p w14:paraId="679939FE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7" w:name="Check25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7"/>
            <w:r w:rsidRPr="00085C2F">
              <w:rPr>
                <w:rFonts w:ascii="Arial" w:hAnsi="Arial" w:cs="Arial"/>
              </w:rPr>
              <w:t>10 veya daha fazla</w:t>
            </w:r>
          </w:p>
          <w:p w14:paraId="7C52B73C" w14:textId="77777777" w:rsidR="00680B00" w:rsidRPr="001052CC" w:rsidRDefault="00680B00" w:rsidP="00680B00">
            <w:pPr>
              <w:rPr>
                <w:rFonts w:ascii="Arial" w:hAnsi="Arial" w:cs="Arial"/>
              </w:rPr>
            </w:pPr>
          </w:p>
        </w:tc>
      </w:tr>
      <w:tr w:rsidR="00680B00" w:rsidRPr="00C32077" w14:paraId="08ECCBED" w14:textId="77777777" w:rsidTr="00F320D0">
        <w:trPr>
          <w:trHeight w:val="246"/>
        </w:trPr>
        <w:tc>
          <w:tcPr>
            <w:tcW w:w="5036" w:type="dxa"/>
          </w:tcPr>
          <w:p w14:paraId="686597AB" w14:textId="77777777" w:rsidR="00680B00" w:rsidRPr="00085C2F" w:rsidRDefault="00680B00" w:rsidP="00680B00">
            <w:pPr>
              <w:pStyle w:val="ListParagraph"/>
              <w:numPr>
                <w:ilvl w:val="1"/>
                <w:numId w:val="12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How often have you had 6 or more units if female, or 8 or more if male, on a single occasion in the last year?</w:t>
            </w:r>
          </w:p>
          <w:p w14:paraId="1C78582F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ever</w:t>
            </w:r>
          </w:p>
          <w:p w14:paraId="4FDBCD7A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Less than monthly</w:t>
            </w:r>
          </w:p>
          <w:p w14:paraId="3E66A952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Monthly</w:t>
            </w:r>
          </w:p>
          <w:p w14:paraId="037A8D21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2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Weekly</w:t>
            </w:r>
          </w:p>
          <w:p w14:paraId="0F84D267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Daily or almost daily</w:t>
            </w:r>
          </w:p>
          <w:p w14:paraId="6E60146F" w14:textId="77777777" w:rsidR="00680B00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6FCE074" w14:textId="0F643A60" w:rsidR="00680B00" w:rsidRPr="00085C2F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3.3</w:t>
            </w:r>
            <w:r w:rsidRPr="00085C2F">
              <w:rPr>
                <w:rFonts w:ascii="Arial" w:hAnsi="Arial" w:cs="Arial"/>
              </w:rPr>
              <w:t>Son bir yıl içinde ne sıklıkta kadın iseniz 6 veya daha fazla birim, erkek iseniz 8 veya daha fazla birim alkol tüketiminiz oldu?</w:t>
            </w:r>
          </w:p>
          <w:p w14:paraId="5E3BC557" w14:textId="77777777" w:rsidR="00680B00" w:rsidRPr="00C32077" w:rsidRDefault="00680B00" w:rsidP="00680B00">
            <w:pPr>
              <w:ind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8" w:name="Check258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8"/>
            <w:r w:rsidRPr="00C32077">
              <w:rPr>
                <w:rFonts w:ascii="Arial" w:hAnsi="Arial" w:cs="Arial"/>
                <w:lang w:val="de-AT"/>
              </w:rPr>
              <w:t>Hiç</w:t>
            </w:r>
          </w:p>
          <w:p w14:paraId="360E768B" w14:textId="77777777" w:rsidR="00680B00" w:rsidRPr="00C32077" w:rsidRDefault="00680B00" w:rsidP="00680B00">
            <w:pPr>
              <w:ind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9" w:name="Check259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19"/>
            <w:r w:rsidRPr="00C32077">
              <w:rPr>
                <w:rFonts w:ascii="Arial" w:hAnsi="Arial" w:cs="Arial"/>
                <w:lang w:val="de-AT"/>
              </w:rPr>
              <w:t>Ayda birden daha az</w:t>
            </w:r>
          </w:p>
          <w:p w14:paraId="63E68777" w14:textId="77777777" w:rsidR="00680B00" w:rsidRPr="00C32077" w:rsidRDefault="00680B00" w:rsidP="00680B00">
            <w:pPr>
              <w:ind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2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0" w:name="Check260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20"/>
            <w:r w:rsidRPr="00C32077">
              <w:rPr>
                <w:rFonts w:ascii="Arial" w:hAnsi="Arial" w:cs="Arial"/>
                <w:lang w:val="de-AT"/>
              </w:rPr>
              <w:t>Aylık</w:t>
            </w:r>
          </w:p>
          <w:p w14:paraId="1DE7B953" w14:textId="77777777" w:rsidR="00680B00" w:rsidRPr="00C32077" w:rsidRDefault="00680B00" w:rsidP="00680B00">
            <w:pPr>
              <w:ind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1" w:name="Check261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21"/>
            <w:r w:rsidRPr="00C32077">
              <w:rPr>
                <w:rFonts w:ascii="Arial" w:hAnsi="Arial" w:cs="Arial"/>
                <w:lang w:val="de-AT"/>
              </w:rPr>
              <w:t>Haftalık</w:t>
            </w:r>
          </w:p>
          <w:p w14:paraId="5DBD5781" w14:textId="77777777" w:rsidR="00680B00" w:rsidRPr="00C32077" w:rsidRDefault="00680B00" w:rsidP="00680B00">
            <w:pPr>
              <w:ind w:firstLine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2" w:name="Check262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22"/>
            <w:r w:rsidRPr="00C32077">
              <w:rPr>
                <w:rFonts w:ascii="Arial" w:hAnsi="Arial" w:cs="Arial"/>
                <w:lang w:val="de-AT"/>
              </w:rPr>
              <w:t>Günlük veya yaklaşık olarak günlük</w:t>
            </w:r>
          </w:p>
          <w:p w14:paraId="43D2CC1A" w14:textId="77777777" w:rsidR="00680B00" w:rsidRPr="00C32077" w:rsidRDefault="00680B00" w:rsidP="00680B00">
            <w:pPr>
              <w:rPr>
                <w:rFonts w:ascii="Arial" w:hAnsi="Arial" w:cs="Arial"/>
                <w:lang w:val="de-AT"/>
              </w:rPr>
            </w:pPr>
          </w:p>
        </w:tc>
      </w:tr>
      <w:tr w:rsidR="00680B00" w14:paraId="6A48885C" w14:textId="77777777" w:rsidTr="00F320D0">
        <w:trPr>
          <w:trHeight w:val="246"/>
        </w:trPr>
        <w:tc>
          <w:tcPr>
            <w:tcW w:w="5036" w:type="dxa"/>
          </w:tcPr>
          <w:p w14:paraId="758881B9" w14:textId="77777777" w:rsidR="00680B00" w:rsidRPr="00085C2F" w:rsidRDefault="00680B00" w:rsidP="00680B00">
            <w:pPr>
              <w:pStyle w:val="ListParagraph"/>
              <w:numPr>
                <w:ilvl w:val="1"/>
                <w:numId w:val="12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>Do you take any drugs that may be harmful to your health e.g. cannabis, cocaine, heroin?</w:t>
            </w:r>
          </w:p>
          <w:p w14:paraId="10E57AEA" w14:textId="77777777" w:rsidR="00680B00" w:rsidRPr="00085C2F" w:rsidRDefault="00680B00" w:rsidP="00680B0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ever</w:t>
            </w:r>
          </w:p>
          <w:p w14:paraId="4EA91B47" w14:textId="77777777" w:rsidR="00680B00" w:rsidRPr="00085C2F" w:rsidRDefault="00680B00" w:rsidP="00680B00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have quit taking drugs that might be harmful</w:t>
            </w:r>
          </w:p>
          <w:p w14:paraId="48885C71" w14:textId="77777777" w:rsidR="00680B00" w:rsidRPr="00085C2F" w:rsidRDefault="00680B00" w:rsidP="00680B0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7F580BB3" w14:textId="77777777" w:rsidR="00680B00" w:rsidRPr="00C32077" w:rsidRDefault="00680B00" w:rsidP="00680B00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</w:p>
        </w:tc>
        <w:tc>
          <w:tcPr>
            <w:tcW w:w="5046" w:type="dxa"/>
          </w:tcPr>
          <w:p w14:paraId="6FC5D29A" w14:textId="53786562" w:rsidR="00680B00" w:rsidRPr="00C32077" w:rsidRDefault="00680B00" w:rsidP="00680B00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  <w:r>
              <w:rPr>
                <w:rFonts w:ascii="Arial" w:hAnsi="Arial" w:cs="Arial"/>
                <w:lang w:val="de-AT"/>
              </w:rPr>
              <w:t>3.4</w:t>
            </w:r>
            <w:r w:rsidRPr="00C32077">
              <w:rPr>
                <w:rFonts w:ascii="Arial" w:hAnsi="Arial" w:cs="Arial"/>
                <w:lang w:val="de-AT"/>
              </w:rPr>
              <w:t>Sağlığınıza zararlı olabilecek maddeler alıyor musunuz, örn. kenevir, kokain, eroin?</w:t>
            </w:r>
          </w:p>
          <w:p w14:paraId="132D5276" w14:textId="77777777" w:rsidR="00680B00" w:rsidRPr="00C32077" w:rsidRDefault="00680B00" w:rsidP="00680B00">
            <w:pPr>
              <w:rPr>
                <w:rFonts w:ascii="Arial" w:hAnsi="Arial" w:cs="Arial"/>
                <w:lang w:val="de-AT"/>
              </w:rPr>
            </w:pPr>
            <w:r w:rsidRPr="00C32077">
              <w:rPr>
                <w:rFonts w:ascii="Arial" w:hAnsi="Arial" w:cs="Arial"/>
                <w:lang w:val="de-AT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3" w:name="Check43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23"/>
            <w:r w:rsidRPr="00C32077">
              <w:rPr>
                <w:rFonts w:ascii="Arial" w:hAnsi="Arial" w:cs="Arial"/>
                <w:lang w:val="de-AT"/>
              </w:rPr>
              <w:t>Hiç</w:t>
            </w:r>
          </w:p>
          <w:p w14:paraId="4CC13DBA" w14:textId="77777777" w:rsidR="00680B00" w:rsidRPr="00C32077" w:rsidRDefault="00680B00" w:rsidP="00680B00">
            <w:pPr>
              <w:ind w:left="720"/>
              <w:rPr>
                <w:rFonts w:ascii="Arial" w:hAnsi="Arial" w:cs="Arial"/>
                <w:lang w:val="de-AT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4" w:name="Check44"/>
            <w:r w:rsidRPr="00C32077">
              <w:rPr>
                <w:rFonts w:ascii="Arial" w:hAnsi="Arial" w:cs="Arial"/>
                <w:lang w:val="de-AT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24"/>
            <w:r w:rsidRPr="00C32077">
              <w:rPr>
                <w:rFonts w:ascii="Arial" w:hAnsi="Arial" w:cs="Arial"/>
                <w:lang w:val="de-AT"/>
              </w:rPr>
              <w:t>Zararlı olabilecek madde alımımı bıraktım</w:t>
            </w:r>
          </w:p>
          <w:p w14:paraId="2C69DFA3" w14:textId="77777777" w:rsidR="00680B00" w:rsidRPr="00085C2F" w:rsidRDefault="00680B00" w:rsidP="00680B00">
            <w:pPr>
              <w:rPr>
                <w:rFonts w:ascii="Arial" w:hAnsi="Arial" w:cs="Arial"/>
              </w:rPr>
            </w:pPr>
            <w:r w:rsidRPr="00C32077">
              <w:rPr>
                <w:rFonts w:ascii="Arial" w:hAnsi="Arial" w:cs="Arial"/>
                <w:lang w:val="de-AT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5" w:name="Check4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25"/>
            <w:r w:rsidRPr="00085C2F">
              <w:rPr>
                <w:rFonts w:ascii="Arial" w:hAnsi="Arial" w:cs="Arial"/>
              </w:rPr>
              <w:t>Evet</w:t>
            </w:r>
          </w:p>
          <w:p w14:paraId="74B54C99" w14:textId="77777777" w:rsidR="00680B00" w:rsidRPr="001052CC" w:rsidRDefault="00680B00" w:rsidP="00680B00">
            <w:pPr>
              <w:rPr>
                <w:rFonts w:ascii="Arial" w:hAnsi="Arial" w:cs="Arial"/>
              </w:rPr>
            </w:pPr>
          </w:p>
        </w:tc>
      </w:tr>
      <w:tr w:rsidR="00680B00" w14:paraId="5DAE0C2A" w14:textId="77777777" w:rsidTr="00F320D0">
        <w:trPr>
          <w:trHeight w:val="246"/>
        </w:trPr>
        <w:tc>
          <w:tcPr>
            <w:tcW w:w="5036" w:type="dxa"/>
          </w:tcPr>
          <w:p w14:paraId="324F393D" w14:textId="77777777" w:rsidR="00680B00" w:rsidRPr="00085C2F" w:rsidRDefault="00680B00" w:rsidP="00680B00">
            <w:pPr>
              <w:pStyle w:val="ListParagraph"/>
              <w:numPr>
                <w:ilvl w:val="1"/>
                <w:numId w:val="12"/>
              </w:numPr>
              <w:rPr>
                <w:rFonts w:ascii="Arial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 xml:space="preserve">Do you smoke? </w:t>
            </w:r>
          </w:p>
          <w:p w14:paraId="24539900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r w:rsidRPr="00085C2F">
              <w:rPr>
                <w:rFonts w:ascii="Arial" w:eastAsia="Times New Roman" w:hAnsi="Arial" w:cs="Arial"/>
              </w:rPr>
              <w:t xml:space="preserve">Never </w:t>
            </w:r>
          </w:p>
          <w:p w14:paraId="3621658D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r w:rsidRPr="00085C2F">
              <w:rPr>
                <w:rFonts w:ascii="Arial" w:eastAsia="Times New Roman" w:hAnsi="Arial" w:cs="Arial"/>
              </w:rPr>
              <w:t>I have quit smoking</w:t>
            </w:r>
          </w:p>
          <w:p w14:paraId="3A418FD0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r w:rsidRPr="00085C2F">
              <w:rPr>
                <w:rFonts w:ascii="Arial" w:eastAsia="Times New Roman" w:hAnsi="Arial" w:cs="Arial"/>
              </w:rPr>
              <w:t>Yes</w:t>
            </w:r>
          </w:p>
          <w:p w14:paraId="0037043F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ab/>
            </w: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r w:rsidRPr="00085C2F">
              <w:rPr>
                <w:rFonts w:ascii="Arial" w:eastAsia="Times New Roman" w:hAnsi="Arial" w:cs="Arial"/>
              </w:rPr>
              <w:t>Cigarettes</w:t>
            </w:r>
          </w:p>
          <w:p w14:paraId="59AA84A8" w14:textId="77777777" w:rsidR="00680B00" w:rsidRPr="00085C2F" w:rsidRDefault="00680B00" w:rsidP="00680B00">
            <w:pPr>
              <w:ind w:left="144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 xml:space="preserve">How many per day? ___________ </w:t>
            </w:r>
            <w:r>
              <w:rPr>
                <w:rFonts w:ascii="Arial" w:eastAsia="Times New Roman" w:hAnsi="Arial" w:cs="Arial"/>
              </w:rPr>
              <w:br/>
            </w:r>
          </w:p>
          <w:p w14:paraId="7DAFFB78" w14:textId="77777777" w:rsidR="00680B00" w:rsidRPr="00085C2F" w:rsidRDefault="00680B00" w:rsidP="00680B00">
            <w:pPr>
              <w:ind w:left="144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>How many years have you smoked for?</w:t>
            </w:r>
            <w:r>
              <w:rPr>
                <w:rFonts w:ascii="Arial" w:eastAsia="Times New Roman" w:hAnsi="Arial" w:cs="Arial"/>
              </w:rPr>
              <w:br/>
            </w:r>
            <w:r w:rsidRPr="00085C2F">
              <w:rPr>
                <w:rFonts w:ascii="Arial" w:eastAsia="Times New Roman" w:hAnsi="Arial" w:cs="Arial"/>
              </w:rPr>
              <w:t>_________</w:t>
            </w:r>
            <w:r>
              <w:rPr>
                <w:rFonts w:ascii="Arial" w:eastAsia="Times New Roman" w:hAnsi="Arial" w:cs="Arial"/>
              </w:rPr>
              <w:br/>
            </w:r>
          </w:p>
          <w:p w14:paraId="634F1C09" w14:textId="77777777" w:rsidR="00680B00" w:rsidRPr="00085C2F" w:rsidRDefault="00680B00" w:rsidP="00680B00">
            <w:pPr>
              <w:ind w:left="720" w:firstLine="720"/>
              <w:rPr>
                <w:rFonts w:ascii="Arial" w:eastAsia="Times New Roman" w:hAnsi="Arial" w:cs="Arial"/>
              </w:rPr>
            </w:pPr>
          </w:p>
          <w:p w14:paraId="6CF35F68" w14:textId="77777777" w:rsidR="00680B00" w:rsidRPr="00085C2F" w:rsidRDefault="00680B00" w:rsidP="00680B00">
            <w:pPr>
              <w:ind w:left="720"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r w:rsidRPr="00085C2F">
              <w:rPr>
                <w:rFonts w:ascii="Arial" w:eastAsia="Times New Roman" w:hAnsi="Arial" w:cs="Arial"/>
              </w:rPr>
              <w:t>Tobacco</w:t>
            </w:r>
          </w:p>
          <w:p w14:paraId="4FA00653" w14:textId="77777777" w:rsidR="00680B00" w:rsidRPr="00085C2F" w:rsidRDefault="00680B00" w:rsidP="00680B00">
            <w:pPr>
              <w:ind w:left="720"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ab/>
            </w:r>
          </w:p>
          <w:p w14:paraId="491F8D92" w14:textId="77777777" w:rsidR="00680B00" w:rsidRPr="00085C2F" w:rsidRDefault="00680B00" w:rsidP="00680B00">
            <w:pPr>
              <w:ind w:left="144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Would you like help to stop smoking?</w:t>
            </w:r>
          </w:p>
          <w:p w14:paraId="5A86F7B3" w14:textId="77777777" w:rsidR="00680B00" w:rsidRPr="00085C2F" w:rsidRDefault="00680B00" w:rsidP="00680B0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06D969D1" w14:textId="77777777" w:rsidR="00680B00" w:rsidRPr="00085C2F" w:rsidRDefault="00680B00" w:rsidP="00680B0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7BA41825" w14:textId="77777777" w:rsidR="00680B00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13F44C4" w14:textId="361D56C5" w:rsidR="00680B00" w:rsidRPr="00085C2F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</w:rPr>
              <w:t>3.5</w:t>
            </w:r>
            <w:r w:rsidRPr="00085C2F">
              <w:rPr>
                <w:rFonts w:ascii="Arial" w:eastAsia="Times New Roman" w:hAnsi="Arial" w:cs="Arial"/>
              </w:rPr>
              <w:t xml:space="preserve">Sigara içiyor musunuz? </w:t>
            </w:r>
          </w:p>
          <w:p w14:paraId="533E00D3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6" w:name="Check52"/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bookmarkEnd w:id="126"/>
            <w:r w:rsidRPr="00085C2F">
              <w:rPr>
                <w:rFonts w:ascii="Arial" w:eastAsia="Times New Roman" w:hAnsi="Arial" w:cs="Arial"/>
              </w:rPr>
              <w:t xml:space="preserve">Hiç </w:t>
            </w:r>
          </w:p>
          <w:p w14:paraId="0CB26E88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7" w:name="Check53"/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bookmarkEnd w:id="127"/>
            <w:r w:rsidRPr="00085C2F">
              <w:rPr>
                <w:rFonts w:ascii="Arial" w:eastAsia="Times New Roman" w:hAnsi="Arial" w:cs="Arial"/>
              </w:rPr>
              <w:t>Bıraktım</w:t>
            </w:r>
          </w:p>
          <w:p w14:paraId="3446FCA6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8" w:name="Check54"/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bookmarkEnd w:id="128"/>
            <w:r w:rsidRPr="00085C2F">
              <w:rPr>
                <w:rFonts w:ascii="Arial" w:eastAsia="Times New Roman" w:hAnsi="Arial" w:cs="Arial"/>
              </w:rPr>
              <w:t>Evet</w:t>
            </w:r>
          </w:p>
          <w:p w14:paraId="22572A59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ab/>
            </w: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9" w:name="Check55"/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bookmarkEnd w:id="129"/>
            <w:r w:rsidRPr="00085C2F">
              <w:rPr>
                <w:rFonts w:ascii="Arial" w:eastAsia="Times New Roman" w:hAnsi="Arial" w:cs="Arial"/>
              </w:rPr>
              <w:t>Sigara</w:t>
            </w:r>
          </w:p>
          <w:p w14:paraId="05005B19" w14:textId="77777777" w:rsidR="00680B00" w:rsidRPr="00085C2F" w:rsidRDefault="00680B00" w:rsidP="00680B00">
            <w:pPr>
              <w:ind w:left="144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 xml:space="preserve">Günlük kaç adet? ___________ </w:t>
            </w:r>
            <w:r w:rsidRPr="00085C2F">
              <w:rPr>
                <w:rFonts w:ascii="Arial" w:eastAsia="Times New Roman" w:hAnsi="Arial" w:cs="Arial"/>
              </w:rPr>
              <w:br/>
            </w:r>
          </w:p>
          <w:p w14:paraId="79B37B7C" w14:textId="77777777" w:rsidR="00680B00" w:rsidRPr="00085C2F" w:rsidRDefault="00680B00" w:rsidP="00680B00">
            <w:pPr>
              <w:ind w:left="144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>Kaç yıldır sigara içiyorsunuz?</w:t>
            </w:r>
            <w:r w:rsidRPr="00085C2F">
              <w:rPr>
                <w:rFonts w:ascii="Arial" w:eastAsia="Times New Roman" w:hAnsi="Arial" w:cs="Arial"/>
              </w:rPr>
              <w:br/>
              <w:t>_________</w:t>
            </w:r>
            <w:r w:rsidRPr="00085C2F">
              <w:rPr>
                <w:rFonts w:ascii="Arial" w:eastAsia="Times New Roman" w:hAnsi="Arial" w:cs="Arial"/>
              </w:rPr>
              <w:br/>
            </w:r>
          </w:p>
          <w:p w14:paraId="75954718" w14:textId="77777777" w:rsidR="00680B00" w:rsidRPr="00085C2F" w:rsidRDefault="00680B00" w:rsidP="00680B00">
            <w:pPr>
              <w:ind w:left="720" w:firstLine="720"/>
              <w:rPr>
                <w:rFonts w:ascii="Arial" w:eastAsia="Times New Roman" w:hAnsi="Arial" w:cs="Arial"/>
              </w:rPr>
            </w:pPr>
          </w:p>
          <w:p w14:paraId="7AD55814" w14:textId="77777777" w:rsidR="00680B00" w:rsidRPr="00085C2F" w:rsidRDefault="00680B00" w:rsidP="00680B00">
            <w:pPr>
              <w:ind w:left="720"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0" w:name="Check56"/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bookmarkEnd w:id="130"/>
            <w:r w:rsidRPr="00085C2F">
              <w:rPr>
                <w:rFonts w:ascii="Arial" w:eastAsia="Times New Roman" w:hAnsi="Arial" w:cs="Arial"/>
              </w:rPr>
              <w:t>Tütün</w:t>
            </w:r>
          </w:p>
          <w:p w14:paraId="65A0FAEA" w14:textId="77777777" w:rsidR="00680B00" w:rsidRPr="00085C2F" w:rsidRDefault="00680B00" w:rsidP="00680B00">
            <w:pPr>
              <w:ind w:left="720"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tab/>
            </w:r>
          </w:p>
          <w:p w14:paraId="6BC6C264" w14:textId="77777777" w:rsidR="00680B00" w:rsidRPr="00085C2F" w:rsidRDefault="00680B00" w:rsidP="00680B00">
            <w:pPr>
              <w:ind w:left="144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Sigara içmeyi bırakmak için yardım ister misiniz?</w:t>
            </w:r>
          </w:p>
          <w:p w14:paraId="431C58EF" w14:textId="77777777" w:rsidR="00680B00" w:rsidRPr="00085C2F" w:rsidRDefault="00680B00" w:rsidP="00680B0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1" w:name="Check5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1"/>
            <w:r w:rsidRPr="00085C2F">
              <w:rPr>
                <w:rFonts w:ascii="Arial" w:hAnsi="Arial" w:cs="Arial"/>
              </w:rPr>
              <w:t>Evet</w:t>
            </w:r>
          </w:p>
          <w:p w14:paraId="318CA42A" w14:textId="77777777" w:rsidR="00680B00" w:rsidRPr="00085C2F" w:rsidRDefault="00680B00" w:rsidP="00680B0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2" w:name="Check5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2"/>
            <w:r w:rsidRPr="00085C2F">
              <w:rPr>
                <w:rFonts w:ascii="Arial" w:hAnsi="Arial" w:cs="Arial"/>
              </w:rPr>
              <w:t>Hayır</w:t>
            </w:r>
          </w:p>
          <w:p w14:paraId="7B82A2D7" w14:textId="77777777" w:rsidR="00680B00" w:rsidRPr="001052CC" w:rsidRDefault="00680B00" w:rsidP="00680B00">
            <w:pPr>
              <w:rPr>
                <w:rFonts w:ascii="Arial" w:hAnsi="Arial" w:cs="Arial"/>
              </w:rPr>
            </w:pPr>
          </w:p>
        </w:tc>
      </w:tr>
      <w:tr w:rsidR="00680B00" w14:paraId="137EB834" w14:textId="77777777" w:rsidTr="00F320D0">
        <w:trPr>
          <w:trHeight w:val="246"/>
        </w:trPr>
        <w:tc>
          <w:tcPr>
            <w:tcW w:w="5036" w:type="dxa"/>
          </w:tcPr>
          <w:p w14:paraId="5DBD3DF5" w14:textId="77777777" w:rsidR="00680B00" w:rsidRPr="00085C2F" w:rsidRDefault="00680B00" w:rsidP="00680B00">
            <w:pPr>
              <w:pStyle w:val="ListParagraph"/>
              <w:numPr>
                <w:ilvl w:val="1"/>
                <w:numId w:val="12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chew tobacco?</w:t>
            </w:r>
          </w:p>
          <w:p w14:paraId="3FFEC156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ever</w:t>
            </w:r>
          </w:p>
          <w:p w14:paraId="2B4BD836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r w:rsidRPr="00085C2F">
              <w:rPr>
                <w:rFonts w:ascii="Arial" w:eastAsia="Times New Roman" w:hAnsi="Arial" w:cs="Arial"/>
              </w:rPr>
              <w:t>I have quit chewing tobacco</w:t>
            </w:r>
          </w:p>
          <w:p w14:paraId="79157D0C" w14:textId="17B24C89" w:rsidR="00680B00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</w:tc>
        <w:tc>
          <w:tcPr>
            <w:tcW w:w="5046" w:type="dxa"/>
          </w:tcPr>
          <w:p w14:paraId="486B34BD" w14:textId="22643158" w:rsidR="00680B00" w:rsidRPr="00085C2F" w:rsidRDefault="00680B00" w:rsidP="00680B0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6</w:t>
            </w:r>
            <w:r w:rsidRPr="00085C2F">
              <w:rPr>
                <w:rFonts w:ascii="Arial" w:hAnsi="Arial" w:cs="Arial"/>
              </w:rPr>
              <w:t>Tütün çiğner misiniz?</w:t>
            </w:r>
          </w:p>
          <w:p w14:paraId="53D30868" w14:textId="77777777" w:rsidR="00680B00" w:rsidRPr="00085C2F" w:rsidRDefault="00680B00" w:rsidP="00680B0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3" w:name="Check20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3"/>
            <w:r w:rsidRPr="00085C2F">
              <w:rPr>
                <w:rFonts w:ascii="Arial" w:hAnsi="Arial" w:cs="Arial"/>
              </w:rPr>
              <w:t>Hiç</w:t>
            </w:r>
          </w:p>
          <w:p w14:paraId="61F65E23" w14:textId="77777777" w:rsidR="00680B00" w:rsidRPr="00085C2F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eastAsia="Times New Roman" w:hAnsi="Arial" w:cs="Arial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eastAsia="Times New Roman" w:hAnsi="Arial" w:cs="Arial"/>
              </w:rPr>
              <w:instrText xml:space="preserve"> FORMCHECKBOX </w:instrText>
            </w:r>
            <w:r w:rsidR="00C56DE3">
              <w:rPr>
                <w:rFonts w:ascii="Arial" w:eastAsia="Times New Roman" w:hAnsi="Arial" w:cs="Arial"/>
              </w:rPr>
            </w:r>
            <w:r w:rsidR="00C56DE3">
              <w:rPr>
                <w:rFonts w:ascii="Arial" w:eastAsia="Times New Roman" w:hAnsi="Arial" w:cs="Arial"/>
              </w:rPr>
              <w:fldChar w:fldCharType="separate"/>
            </w:r>
            <w:r w:rsidRPr="00085C2F">
              <w:rPr>
                <w:rFonts w:ascii="Arial" w:eastAsia="Times New Roman" w:hAnsi="Arial" w:cs="Arial"/>
              </w:rPr>
              <w:fldChar w:fldCharType="end"/>
            </w:r>
            <w:r w:rsidRPr="00085C2F">
              <w:rPr>
                <w:rFonts w:ascii="Arial" w:eastAsia="Times New Roman" w:hAnsi="Arial" w:cs="Arial"/>
              </w:rPr>
              <w:t>Tütün çiğnemeyi bıraktım</w:t>
            </w:r>
          </w:p>
          <w:p w14:paraId="4386552F" w14:textId="77777777" w:rsidR="00680B00" w:rsidRPr="001052CC" w:rsidRDefault="00680B00" w:rsidP="00680B00">
            <w:pPr>
              <w:ind w:firstLine="720"/>
              <w:rPr>
                <w:rFonts w:ascii="Arial" w:eastAsia="Times New Roman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4" w:name="Check20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4"/>
            <w:r w:rsidRPr="00085C2F">
              <w:rPr>
                <w:rFonts w:ascii="Arial" w:hAnsi="Arial" w:cs="Arial"/>
              </w:rPr>
              <w:t>Evet</w:t>
            </w:r>
          </w:p>
        </w:tc>
      </w:tr>
      <w:tr w:rsidR="00257DE0" w14:paraId="71C0D3F3" w14:textId="77777777" w:rsidTr="00F320D0">
        <w:trPr>
          <w:trHeight w:val="246"/>
        </w:trPr>
        <w:tc>
          <w:tcPr>
            <w:tcW w:w="5036" w:type="dxa"/>
          </w:tcPr>
          <w:p w14:paraId="125D4FF9" w14:textId="77777777" w:rsidR="00257DE0" w:rsidRPr="00085C2F" w:rsidRDefault="00257DE0" w:rsidP="00257DE0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Section four: Vaccinations</w:t>
            </w:r>
          </w:p>
          <w:p w14:paraId="7F6D6B58" w14:textId="77777777" w:rsidR="00257DE0" w:rsidRDefault="00257DE0" w:rsidP="00257DE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3BC019C" w14:textId="77777777" w:rsidR="00257DE0" w:rsidRPr="00085C2F" w:rsidRDefault="00257DE0" w:rsidP="00257DE0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Bölüm dört: Aşılar</w:t>
            </w:r>
          </w:p>
          <w:p w14:paraId="7E969436" w14:textId="77777777" w:rsidR="00257DE0" w:rsidRPr="001052CC" w:rsidRDefault="00257DE0" w:rsidP="00257DE0">
            <w:pPr>
              <w:rPr>
                <w:rFonts w:ascii="Arial" w:hAnsi="Arial" w:cs="Arial"/>
              </w:rPr>
            </w:pPr>
          </w:p>
        </w:tc>
      </w:tr>
      <w:tr w:rsidR="00257DE0" w14:paraId="1EEA0CBA" w14:textId="77777777" w:rsidTr="00F320D0">
        <w:trPr>
          <w:trHeight w:val="246"/>
        </w:trPr>
        <w:tc>
          <w:tcPr>
            <w:tcW w:w="5036" w:type="dxa"/>
          </w:tcPr>
          <w:p w14:paraId="20D1AE2B" w14:textId="77777777" w:rsidR="00257DE0" w:rsidRPr="00085C2F" w:rsidRDefault="00257DE0" w:rsidP="00257DE0">
            <w:pPr>
              <w:pStyle w:val="ListParagraph"/>
              <w:numPr>
                <w:ilvl w:val="1"/>
                <w:numId w:val="13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Have you had all the childhood vaccinations offered in your country of origin?</w:t>
            </w:r>
          </w:p>
          <w:p w14:paraId="27136FA1" w14:textId="77777777" w:rsidR="00257DE0" w:rsidRPr="00085C2F" w:rsidRDefault="00257DE0" w:rsidP="00257DE0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085C2F">
              <w:rPr>
                <w:rFonts w:ascii="Arial" w:hAnsi="Arial" w:cs="Arial"/>
                <w:b/>
                <w:bCs/>
                <w:i/>
                <w:iCs/>
              </w:rPr>
              <w:t>If you have a record of your vaccination history please bring this to your appointment.</w:t>
            </w:r>
          </w:p>
          <w:p w14:paraId="2FAE3C52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4A4CDE8B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020262A7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don’t know</w:t>
            </w:r>
          </w:p>
          <w:p w14:paraId="0D9006B2" w14:textId="77777777" w:rsidR="00257DE0" w:rsidRDefault="00257DE0" w:rsidP="00257DE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95D800D" w14:textId="7109A3F0" w:rsidR="00257DE0" w:rsidRPr="00085C2F" w:rsidRDefault="00257DE0" w:rsidP="00257DE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1</w:t>
            </w:r>
            <w:r w:rsidRPr="00085C2F">
              <w:rPr>
                <w:rFonts w:ascii="Arial" w:hAnsi="Arial" w:cs="Arial"/>
              </w:rPr>
              <w:t>Ülkenizde geçerli tüm çocukluk aşılarınızı yaptırdınız mı?</w:t>
            </w:r>
          </w:p>
          <w:p w14:paraId="43066510" w14:textId="77777777" w:rsidR="00257DE0" w:rsidRPr="00085C2F" w:rsidRDefault="00257DE0" w:rsidP="00257DE0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085C2F">
              <w:rPr>
                <w:rFonts w:ascii="Arial" w:hAnsi="Arial" w:cs="Arial"/>
                <w:b/>
                <w:bCs/>
                <w:i/>
                <w:iCs/>
              </w:rPr>
              <w:t>Aşı geçmişinizi gösteren kayıtlarınız varsa, randevunuza gelirken lütfen, yanınızda bulundurun.</w:t>
            </w:r>
          </w:p>
          <w:p w14:paraId="675FF7B1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5" w:name="Check211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5"/>
            <w:r w:rsidRPr="00085C2F">
              <w:rPr>
                <w:rFonts w:ascii="Arial" w:hAnsi="Arial" w:cs="Arial"/>
              </w:rPr>
              <w:t>Hayır</w:t>
            </w:r>
          </w:p>
          <w:p w14:paraId="67AE3C2E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6" w:name="Check21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6"/>
            <w:r w:rsidRPr="00085C2F">
              <w:rPr>
                <w:rFonts w:ascii="Arial" w:hAnsi="Arial" w:cs="Arial"/>
              </w:rPr>
              <w:t>Evet</w:t>
            </w:r>
          </w:p>
          <w:p w14:paraId="2247ACB8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7" w:name="Check21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7"/>
            <w:r w:rsidRPr="00085C2F">
              <w:rPr>
                <w:rFonts w:ascii="Arial" w:hAnsi="Arial" w:cs="Arial"/>
              </w:rPr>
              <w:t>Bilmiyorum</w:t>
            </w:r>
          </w:p>
          <w:p w14:paraId="32B9D9EC" w14:textId="77777777" w:rsidR="00257DE0" w:rsidRPr="00085C2F" w:rsidRDefault="00257DE0" w:rsidP="00257DE0">
            <w:pPr>
              <w:pStyle w:val="Heading1"/>
              <w:rPr>
                <w:rFonts w:ascii="Arial" w:hAnsi="Arial" w:cs="Arial"/>
              </w:rPr>
            </w:pPr>
          </w:p>
        </w:tc>
      </w:tr>
      <w:tr w:rsidR="00257DE0" w14:paraId="36AD809F" w14:textId="77777777" w:rsidTr="00F320D0">
        <w:trPr>
          <w:trHeight w:val="246"/>
        </w:trPr>
        <w:tc>
          <w:tcPr>
            <w:tcW w:w="5036" w:type="dxa"/>
          </w:tcPr>
          <w:p w14:paraId="308F4037" w14:textId="77777777" w:rsidR="00257DE0" w:rsidRPr="00085C2F" w:rsidRDefault="00257DE0" w:rsidP="00257DE0">
            <w:pPr>
              <w:rPr>
                <w:rFonts w:ascii="Arial" w:hAnsi="Arial" w:cs="Arial"/>
              </w:rPr>
            </w:pPr>
          </w:p>
          <w:p w14:paraId="029F4385" w14:textId="77777777" w:rsidR="00257DE0" w:rsidRPr="00085C2F" w:rsidRDefault="00257DE0" w:rsidP="00257DE0">
            <w:pPr>
              <w:pStyle w:val="ListParagraph"/>
              <w:numPr>
                <w:ilvl w:val="1"/>
                <w:numId w:val="13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Have you been vaccinated against Tuberculosis (TB)?</w:t>
            </w:r>
          </w:p>
          <w:p w14:paraId="32EDFF03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6F5CEAAF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5AA42F30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don’t know</w:t>
            </w:r>
          </w:p>
          <w:p w14:paraId="13F6F4D2" w14:textId="77777777" w:rsidR="00257DE0" w:rsidRDefault="00257DE0" w:rsidP="00257DE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41AC714" w14:textId="77777777" w:rsidR="00257DE0" w:rsidRPr="00257DE0" w:rsidRDefault="00257DE0" w:rsidP="00257DE0">
            <w:pPr>
              <w:rPr>
                <w:rFonts w:ascii="Arial" w:hAnsi="Arial" w:cs="Arial"/>
                <w:lang w:val="de-AT"/>
              </w:rPr>
            </w:pPr>
          </w:p>
          <w:p w14:paraId="1253F2E1" w14:textId="6913C483" w:rsidR="00257DE0" w:rsidRPr="00C32077" w:rsidRDefault="00257DE0" w:rsidP="00257DE0">
            <w:pPr>
              <w:pStyle w:val="ListParagraph"/>
              <w:ind w:left="360"/>
              <w:rPr>
                <w:rFonts w:ascii="Arial" w:hAnsi="Arial" w:cs="Arial"/>
                <w:lang w:val="de-AT"/>
              </w:rPr>
            </w:pPr>
            <w:r>
              <w:rPr>
                <w:rFonts w:ascii="Arial" w:hAnsi="Arial" w:cs="Arial"/>
                <w:lang w:val="de-AT"/>
              </w:rPr>
              <w:t>4.2</w:t>
            </w:r>
            <w:r w:rsidRPr="00C32077">
              <w:rPr>
                <w:rFonts w:ascii="Arial" w:hAnsi="Arial" w:cs="Arial"/>
                <w:lang w:val="de-AT"/>
              </w:rPr>
              <w:t>Tüberküloz (verem) aşısı oldunuz mu?</w:t>
            </w:r>
          </w:p>
          <w:p w14:paraId="39996673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ayır</w:t>
            </w:r>
          </w:p>
          <w:p w14:paraId="4CFC12E8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vet</w:t>
            </w:r>
          </w:p>
          <w:p w14:paraId="7D6E32E8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Bilmiyorum</w:t>
            </w:r>
          </w:p>
          <w:p w14:paraId="07A3EC50" w14:textId="77777777" w:rsidR="00257DE0" w:rsidRPr="001052CC" w:rsidRDefault="00257DE0" w:rsidP="00257DE0">
            <w:pPr>
              <w:rPr>
                <w:rFonts w:ascii="Arial" w:hAnsi="Arial" w:cs="Arial"/>
              </w:rPr>
            </w:pPr>
          </w:p>
        </w:tc>
      </w:tr>
      <w:tr w:rsidR="00257DE0" w14:paraId="215A19B2" w14:textId="77777777" w:rsidTr="00F320D0">
        <w:trPr>
          <w:trHeight w:val="246"/>
        </w:trPr>
        <w:tc>
          <w:tcPr>
            <w:tcW w:w="5036" w:type="dxa"/>
          </w:tcPr>
          <w:p w14:paraId="67B328C4" w14:textId="77777777" w:rsidR="00257DE0" w:rsidRPr="00085C2F" w:rsidRDefault="00257DE0" w:rsidP="00257DE0">
            <w:pPr>
              <w:pStyle w:val="ListParagraph"/>
              <w:numPr>
                <w:ilvl w:val="1"/>
                <w:numId w:val="13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Have you been vaccinated against COVID-19?</w:t>
            </w:r>
          </w:p>
          <w:p w14:paraId="5F2FC95C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474CA650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6295275F" w14:textId="77777777" w:rsidR="00257DE0" w:rsidRPr="00085C2F" w:rsidRDefault="00257DE0" w:rsidP="00257DE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2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1 dose</w:t>
            </w:r>
          </w:p>
          <w:p w14:paraId="0F145F53" w14:textId="77777777" w:rsidR="00257DE0" w:rsidRPr="00085C2F" w:rsidRDefault="00257DE0" w:rsidP="00257DE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2 doses</w:t>
            </w:r>
          </w:p>
          <w:p w14:paraId="1B99B7A4" w14:textId="77777777" w:rsidR="00257DE0" w:rsidRPr="00085C2F" w:rsidRDefault="00257DE0" w:rsidP="00257DE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3 doses</w:t>
            </w:r>
          </w:p>
          <w:p w14:paraId="7326C2CD" w14:textId="77777777" w:rsidR="00257DE0" w:rsidRPr="00085C2F" w:rsidRDefault="00257DE0" w:rsidP="00257DE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More than 3 doses</w:t>
            </w:r>
          </w:p>
          <w:p w14:paraId="310C2377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don’t know</w:t>
            </w:r>
          </w:p>
          <w:p w14:paraId="392C1925" w14:textId="77777777" w:rsidR="00257DE0" w:rsidRDefault="00257DE0" w:rsidP="00257DE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BCD81EC" w14:textId="3D4D1778" w:rsidR="00257DE0" w:rsidRPr="00085C2F" w:rsidRDefault="00257DE0" w:rsidP="00257DE0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3</w:t>
            </w:r>
            <w:r w:rsidRPr="00085C2F">
              <w:rPr>
                <w:rFonts w:ascii="Arial" w:hAnsi="Arial" w:cs="Arial"/>
              </w:rPr>
              <w:t>KOVİD-19 aşı</w:t>
            </w:r>
            <w:r>
              <w:rPr>
                <w:rFonts w:ascii="Arial" w:hAnsi="Arial" w:cs="Arial"/>
              </w:rPr>
              <w:t>s</w:t>
            </w:r>
            <w:r w:rsidRPr="00085C2F">
              <w:rPr>
                <w:rFonts w:ascii="Arial" w:hAnsi="Arial" w:cs="Arial"/>
              </w:rPr>
              <w:t>ı oldunuz mu?</w:t>
            </w:r>
          </w:p>
          <w:p w14:paraId="45FE20A3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8" w:name="Check21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8"/>
            <w:r w:rsidRPr="00085C2F">
              <w:rPr>
                <w:rFonts w:ascii="Arial" w:hAnsi="Arial" w:cs="Arial"/>
              </w:rPr>
              <w:t>Hayır</w:t>
            </w:r>
          </w:p>
          <w:p w14:paraId="4136E841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9" w:name="Check21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39"/>
            <w:r w:rsidRPr="00085C2F">
              <w:rPr>
                <w:rFonts w:ascii="Arial" w:hAnsi="Arial" w:cs="Arial"/>
              </w:rPr>
              <w:t>Evet</w:t>
            </w:r>
          </w:p>
          <w:p w14:paraId="7278D3B0" w14:textId="77777777" w:rsidR="00257DE0" w:rsidRPr="00085C2F" w:rsidRDefault="00257DE0" w:rsidP="00257DE0">
            <w:p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2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0" w:name="Check21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0"/>
            <w:r w:rsidRPr="00085C2F">
              <w:rPr>
                <w:rFonts w:ascii="Arial" w:hAnsi="Arial" w:cs="Arial"/>
              </w:rPr>
              <w:t>1 doz</w:t>
            </w:r>
          </w:p>
          <w:p w14:paraId="205DEB1E" w14:textId="77777777" w:rsidR="00257DE0" w:rsidRPr="00085C2F" w:rsidRDefault="00257DE0" w:rsidP="00257DE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1" w:name="Check21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1"/>
            <w:r w:rsidRPr="00085C2F">
              <w:rPr>
                <w:rFonts w:ascii="Arial" w:hAnsi="Arial" w:cs="Arial"/>
              </w:rPr>
              <w:t>2 doz</w:t>
            </w:r>
          </w:p>
          <w:p w14:paraId="4E11B231" w14:textId="77777777" w:rsidR="00257DE0" w:rsidRPr="00085C2F" w:rsidRDefault="00257DE0" w:rsidP="00257DE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2" w:name="Check21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2"/>
            <w:r w:rsidRPr="00085C2F">
              <w:rPr>
                <w:rFonts w:ascii="Arial" w:hAnsi="Arial" w:cs="Arial"/>
              </w:rPr>
              <w:t>3 doz</w:t>
            </w:r>
          </w:p>
          <w:p w14:paraId="17EDE8E8" w14:textId="77777777" w:rsidR="00257DE0" w:rsidRPr="00085C2F" w:rsidRDefault="00257DE0" w:rsidP="00257DE0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3" w:name="Check219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3"/>
            <w:r w:rsidRPr="00085C2F">
              <w:rPr>
                <w:rFonts w:ascii="Arial" w:hAnsi="Arial" w:cs="Arial"/>
              </w:rPr>
              <w:t>3 dozdan fazla</w:t>
            </w:r>
          </w:p>
          <w:p w14:paraId="1D0CBD5D" w14:textId="77777777" w:rsidR="00257DE0" w:rsidRPr="00085C2F" w:rsidRDefault="00257DE0" w:rsidP="00257DE0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4" w:name="Check220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4"/>
            <w:r w:rsidRPr="00085C2F">
              <w:rPr>
                <w:rFonts w:ascii="Arial" w:hAnsi="Arial" w:cs="Arial"/>
              </w:rPr>
              <w:t>Bilmiyorum</w:t>
            </w:r>
          </w:p>
          <w:p w14:paraId="0CC94B4A" w14:textId="77777777" w:rsidR="00257DE0" w:rsidRPr="00085C2F" w:rsidRDefault="00257DE0" w:rsidP="00257DE0">
            <w:pPr>
              <w:rPr>
                <w:rFonts w:ascii="Arial" w:hAnsi="Arial" w:cs="Arial"/>
              </w:rPr>
            </w:pPr>
          </w:p>
        </w:tc>
      </w:tr>
      <w:tr w:rsidR="00567FA6" w14:paraId="33115D40" w14:textId="77777777" w:rsidTr="00F320D0">
        <w:trPr>
          <w:trHeight w:val="246"/>
        </w:trPr>
        <w:tc>
          <w:tcPr>
            <w:tcW w:w="5036" w:type="dxa"/>
          </w:tcPr>
          <w:p w14:paraId="6E17F9EB" w14:textId="77777777" w:rsidR="00567FA6" w:rsidRPr="00085C2F" w:rsidRDefault="00567FA6" w:rsidP="00567FA6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Section five: Questions for female patients only</w:t>
            </w:r>
          </w:p>
          <w:p w14:paraId="189883E7" w14:textId="77777777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2E08FE46" w14:textId="77777777" w:rsidR="00567FA6" w:rsidRPr="00085C2F" w:rsidRDefault="00567FA6" w:rsidP="00567FA6">
            <w:pPr>
              <w:pStyle w:val="Heading1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Bölüm beş: Kadın hastalara özel sorular</w:t>
            </w:r>
          </w:p>
          <w:p w14:paraId="2A0F969A" w14:textId="77777777" w:rsidR="00567FA6" w:rsidRPr="001052CC" w:rsidRDefault="00567FA6" w:rsidP="00567FA6">
            <w:pPr>
              <w:rPr>
                <w:rFonts w:ascii="Arial" w:hAnsi="Arial" w:cs="Arial"/>
              </w:rPr>
            </w:pPr>
          </w:p>
        </w:tc>
      </w:tr>
      <w:tr w:rsidR="00567FA6" w14:paraId="186C010F" w14:textId="77777777" w:rsidTr="00F320D0">
        <w:trPr>
          <w:trHeight w:val="246"/>
        </w:trPr>
        <w:tc>
          <w:tcPr>
            <w:tcW w:w="5036" w:type="dxa"/>
          </w:tcPr>
          <w:p w14:paraId="28DB9E60" w14:textId="77777777" w:rsidR="00567FA6" w:rsidRPr="00085C2F" w:rsidRDefault="00567FA6" w:rsidP="00567FA6">
            <w:pPr>
              <w:pStyle w:val="ListParagraph"/>
              <w:numPr>
                <w:ilvl w:val="1"/>
                <w:numId w:val="14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Are you pregnant?</w:t>
            </w:r>
          </w:p>
          <w:p w14:paraId="0C579D9F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1846A0F3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might be pregnant</w:t>
            </w:r>
          </w:p>
          <w:p w14:paraId="689948FD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5B921363" w14:textId="77777777" w:rsidR="00567FA6" w:rsidRPr="00085C2F" w:rsidRDefault="00567FA6" w:rsidP="00567FA6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How many weeks pregnant are you?____________________</w:t>
            </w:r>
          </w:p>
          <w:p w14:paraId="3C3328C8" w14:textId="77777777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11B053E8" w14:textId="702F06BC" w:rsidR="00567FA6" w:rsidRPr="00085C2F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1</w:t>
            </w:r>
            <w:r w:rsidRPr="00085C2F">
              <w:rPr>
                <w:rFonts w:ascii="Arial" w:hAnsi="Arial" w:cs="Arial"/>
              </w:rPr>
              <w:t>Gebe misiniz?</w:t>
            </w:r>
          </w:p>
          <w:p w14:paraId="348F9731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5" w:name="Check9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5"/>
            <w:r w:rsidRPr="00085C2F">
              <w:rPr>
                <w:rFonts w:ascii="Arial" w:hAnsi="Arial" w:cs="Arial"/>
              </w:rPr>
              <w:t>Hayır</w:t>
            </w:r>
          </w:p>
          <w:p w14:paraId="03A7F737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6" w:name="Check9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6"/>
            <w:r w:rsidRPr="00085C2F">
              <w:rPr>
                <w:rFonts w:ascii="Arial" w:hAnsi="Arial" w:cs="Arial"/>
              </w:rPr>
              <w:t>Gebe olma ihtimalim var</w:t>
            </w:r>
          </w:p>
          <w:p w14:paraId="5DC3A63C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7" w:name="Check9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7"/>
            <w:r w:rsidRPr="00085C2F">
              <w:rPr>
                <w:rFonts w:ascii="Arial" w:hAnsi="Arial" w:cs="Arial"/>
              </w:rPr>
              <w:t>Evet</w:t>
            </w:r>
          </w:p>
          <w:p w14:paraId="35CD40E9" w14:textId="77777777" w:rsidR="00567FA6" w:rsidRPr="00085C2F" w:rsidRDefault="00567FA6" w:rsidP="00567FA6">
            <w:pPr>
              <w:ind w:left="720"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Kaç haftalık gebesiniz?____________________</w:t>
            </w:r>
          </w:p>
          <w:p w14:paraId="1E4000D0" w14:textId="77777777" w:rsidR="00567FA6" w:rsidRPr="00085C2F" w:rsidRDefault="00567FA6" w:rsidP="00567FA6">
            <w:pPr>
              <w:pStyle w:val="Heading1"/>
              <w:rPr>
                <w:rFonts w:ascii="Arial" w:hAnsi="Arial" w:cs="Arial"/>
              </w:rPr>
            </w:pPr>
          </w:p>
        </w:tc>
      </w:tr>
      <w:tr w:rsidR="00567FA6" w14:paraId="0568512C" w14:textId="77777777" w:rsidTr="00F320D0">
        <w:trPr>
          <w:trHeight w:val="246"/>
        </w:trPr>
        <w:tc>
          <w:tcPr>
            <w:tcW w:w="5036" w:type="dxa"/>
          </w:tcPr>
          <w:p w14:paraId="0DFE9203" w14:textId="77777777" w:rsidR="00567FA6" w:rsidRPr="00085C2F" w:rsidRDefault="00567FA6" w:rsidP="00567FA6">
            <w:pPr>
              <w:pStyle w:val="ListParagraph"/>
              <w:numPr>
                <w:ilvl w:val="1"/>
                <w:numId w:val="14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use contraception?</w:t>
            </w:r>
          </w:p>
          <w:p w14:paraId="7A3436C8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</w:t>
            </w:r>
          </w:p>
          <w:p w14:paraId="4026919D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22AD10B9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  <w:t>What method do you use?</w:t>
            </w:r>
          </w:p>
          <w:p w14:paraId="64675721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  <w:lang w:val="fr-FR"/>
              </w:rPr>
              <w:t xml:space="preserve">Barrier contraception </w:t>
            </w:r>
            <w:r w:rsidRPr="00085C2F">
              <w:rPr>
                <w:rFonts w:ascii="Arial" w:hAnsi="Arial" w:cs="Arial"/>
                <w:i/>
                <w:iCs/>
                <w:lang w:val="fr-FR"/>
              </w:rPr>
              <w:t>e.g. condoms, gel</w:t>
            </w:r>
          </w:p>
          <w:p w14:paraId="6B868997" w14:textId="77777777" w:rsidR="00567FA6" w:rsidRPr="00085C2F" w:rsidRDefault="00567FA6" w:rsidP="00567FA6">
            <w:pPr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  <w:lang w:val="fr-FR"/>
              </w:rPr>
              <w:tab/>
            </w:r>
            <w:r w:rsidRPr="00085C2F">
              <w:rPr>
                <w:rFonts w:ascii="Arial" w:hAnsi="Arial" w:cs="Arial"/>
                <w:lang w:val="fr-FR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  <w:lang w:val="fr-FR"/>
              </w:rPr>
              <w:t>Oral contraceptive pill</w:t>
            </w:r>
          </w:p>
          <w:p w14:paraId="235968AF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  <w:lang w:val="fr-FR"/>
              </w:rPr>
              <w:t>Copper Coil/Intrauterine device (IUD)</w:t>
            </w:r>
          </w:p>
          <w:p w14:paraId="3811BABF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  <w:lang w:val="fr-FR"/>
              </w:rPr>
              <w:t xml:space="preserve">Hormonal coil/Intrauterine System (IUS) </w:t>
            </w:r>
            <w:r w:rsidRPr="00085C2F">
              <w:rPr>
                <w:rFonts w:ascii="Arial" w:hAnsi="Arial" w:cs="Arial"/>
                <w:i/>
                <w:iCs/>
                <w:lang w:val="fr-FR"/>
              </w:rPr>
              <w:t>e.g. Mirena</w:t>
            </w:r>
          </w:p>
          <w:p w14:paraId="1B35FB91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  <w:lang w:val="fr-FR"/>
              </w:rPr>
              <w:t>Contraceptive injection</w:t>
            </w:r>
          </w:p>
          <w:p w14:paraId="0100BCC7" w14:textId="77777777" w:rsidR="00567FA6" w:rsidRPr="00085C2F" w:rsidRDefault="00567FA6" w:rsidP="00567FA6">
            <w:pPr>
              <w:ind w:left="144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Contraceptive implant</w:t>
            </w:r>
          </w:p>
          <w:p w14:paraId="1456BC44" w14:textId="77777777" w:rsidR="00567FA6" w:rsidRPr="00085C2F" w:rsidRDefault="00567FA6" w:rsidP="00567FA6">
            <w:pPr>
              <w:ind w:left="144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Other</w:t>
            </w:r>
          </w:p>
          <w:p w14:paraId="02715998" w14:textId="77777777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5186D816" w14:textId="7382B0DB" w:rsidR="00567FA6" w:rsidRPr="00085C2F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2</w:t>
            </w:r>
            <w:r w:rsidRPr="00085C2F">
              <w:rPr>
                <w:rFonts w:ascii="Arial" w:hAnsi="Arial" w:cs="Arial"/>
              </w:rPr>
              <w:t>Gebelikten korunuyor musunuz?</w:t>
            </w:r>
          </w:p>
          <w:p w14:paraId="3D1CA2DB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8" w:name="Check222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8"/>
            <w:r w:rsidRPr="00085C2F">
              <w:rPr>
                <w:rFonts w:ascii="Arial" w:hAnsi="Arial" w:cs="Arial"/>
              </w:rPr>
              <w:t xml:space="preserve">Hayır </w:t>
            </w:r>
          </w:p>
          <w:p w14:paraId="0EA07464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9" w:name="Check223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49"/>
            <w:r w:rsidRPr="00085C2F">
              <w:rPr>
                <w:rFonts w:ascii="Arial" w:hAnsi="Arial" w:cs="Arial"/>
              </w:rPr>
              <w:t>Evet</w:t>
            </w:r>
          </w:p>
          <w:p w14:paraId="3C9DE916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ab/>
              <w:t>Hangi yöntemi kullanıyorsunuz?</w:t>
            </w:r>
          </w:p>
          <w:p w14:paraId="1103B2C8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0" w:name="Check22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0"/>
            <w:r w:rsidRPr="00085C2F">
              <w:rPr>
                <w:rFonts w:ascii="Arial" w:hAnsi="Arial" w:cs="Arial"/>
              </w:rPr>
              <w:t xml:space="preserve">Bariyer yöntemler </w:t>
            </w:r>
            <w:r w:rsidRPr="00085C2F">
              <w:rPr>
                <w:rFonts w:ascii="Arial" w:hAnsi="Arial" w:cs="Arial"/>
                <w:i/>
                <w:iCs/>
              </w:rPr>
              <w:t>örn. prezervatif, jel</w:t>
            </w:r>
          </w:p>
          <w:p w14:paraId="55EE6890" w14:textId="77777777" w:rsidR="00567FA6" w:rsidRPr="00085C2F" w:rsidRDefault="00567FA6" w:rsidP="00567FA6">
            <w:pPr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tab/>
            </w:r>
            <w:r w:rsidRPr="00085C2F">
              <w:rPr>
                <w:rFonts w:ascii="Arial" w:hAnsi="Arial" w:cs="Arial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1" w:name="Check118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1"/>
            <w:r w:rsidRPr="00085C2F">
              <w:rPr>
                <w:rFonts w:ascii="Arial" w:hAnsi="Arial" w:cs="Arial"/>
              </w:rPr>
              <w:t>Doğum kontrol hapı</w:t>
            </w:r>
          </w:p>
          <w:p w14:paraId="362E4836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2" w:name="Check119"/>
            <w:r w:rsidRPr="00C32077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2"/>
            <w:r w:rsidRPr="00C32077">
              <w:rPr>
                <w:rFonts w:ascii="Arial" w:hAnsi="Arial" w:cs="Arial"/>
                <w:lang w:val="fr-FR"/>
              </w:rPr>
              <w:t>Bakır Bobin/Rahim içi cihaz (RİA)</w:t>
            </w:r>
          </w:p>
          <w:p w14:paraId="289508AD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3" w:name="Check120"/>
            <w:r w:rsidRPr="00C32077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3"/>
            <w:r w:rsidRPr="00C32077">
              <w:rPr>
                <w:rFonts w:ascii="Arial" w:hAnsi="Arial" w:cs="Arial"/>
                <w:lang w:val="fr-FR"/>
              </w:rPr>
              <w:t xml:space="preserve">Hormonal sarmal/Rahim İçi Sistem (IUS) </w:t>
            </w:r>
            <w:r w:rsidRPr="00C32077">
              <w:rPr>
                <w:rFonts w:ascii="Arial" w:hAnsi="Arial" w:cs="Arial"/>
                <w:i/>
                <w:iCs/>
                <w:lang w:val="fr-FR"/>
              </w:rPr>
              <w:t>örn. Mirena</w:t>
            </w:r>
          </w:p>
          <w:p w14:paraId="787A8C24" w14:textId="77777777" w:rsidR="00567FA6" w:rsidRPr="00085C2F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4" w:name="Check121"/>
            <w:r w:rsidRPr="00C32077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4"/>
            <w:r w:rsidRPr="00C32077">
              <w:rPr>
                <w:rFonts w:ascii="Arial" w:hAnsi="Arial" w:cs="Arial"/>
                <w:lang w:val="fr-FR"/>
              </w:rPr>
              <w:t>Doğum kontrol enjeksiyonu</w:t>
            </w:r>
          </w:p>
          <w:p w14:paraId="105F433B" w14:textId="77777777" w:rsidR="00567FA6" w:rsidRPr="00C32077" w:rsidRDefault="00567FA6" w:rsidP="00567FA6">
            <w:pPr>
              <w:ind w:left="1440"/>
              <w:rPr>
                <w:rFonts w:ascii="Arial" w:hAnsi="Arial" w:cs="Arial"/>
                <w:lang w:val="fr-FR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5" w:name="Check122"/>
            <w:r w:rsidRPr="00C32077">
              <w:rPr>
                <w:rFonts w:ascii="Arial" w:hAnsi="Arial" w:cs="Arial"/>
                <w:lang w:val="fr-FR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5"/>
            <w:r w:rsidRPr="00C32077">
              <w:rPr>
                <w:rFonts w:ascii="Arial" w:hAnsi="Arial" w:cs="Arial"/>
                <w:lang w:val="fr-FR"/>
              </w:rPr>
              <w:t>Doğum kontrol implantı</w:t>
            </w:r>
          </w:p>
          <w:p w14:paraId="31A2F58B" w14:textId="77777777" w:rsidR="00567FA6" w:rsidRPr="00085C2F" w:rsidRDefault="00567FA6" w:rsidP="00567FA6">
            <w:pPr>
              <w:ind w:left="144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6" w:name="Check22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6"/>
            <w:r w:rsidRPr="00085C2F">
              <w:rPr>
                <w:rFonts w:ascii="Arial" w:hAnsi="Arial" w:cs="Arial"/>
              </w:rPr>
              <w:t>Diğer</w:t>
            </w:r>
          </w:p>
          <w:p w14:paraId="53B2976F" w14:textId="77777777" w:rsidR="00567FA6" w:rsidRPr="001052CC" w:rsidRDefault="00567FA6" w:rsidP="00567FA6">
            <w:pPr>
              <w:rPr>
                <w:rFonts w:ascii="Arial" w:hAnsi="Arial" w:cs="Arial"/>
              </w:rPr>
            </w:pPr>
          </w:p>
        </w:tc>
      </w:tr>
      <w:tr w:rsidR="00567FA6" w14:paraId="40948946" w14:textId="77777777" w:rsidTr="00F320D0">
        <w:trPr>
          <w:trHeight w:val="246"/>
        </w:trPr>
        <w:tc>
          <w:tcPr>
            <w:tcW w:w="5036" w:type="dxa"/>
          </w:tcPr>
          <w:p w14:paraId="5E81495B" w14:textId="77777777" w:rsidR="00567FA6" w:rsidRPr="00085C2F" w:rsidRDefault="00567FA6" w:rsidP="00567FA6">
            <w:pPr>
              <w:rPr>
                <w:rFonts w:ascii="Arial" w:hAnsi="Arial" w:cs="Arial"/>
              </w:rPr>
            </w:pPr>
          </w:p>
          <w:p w14:paraId="20E8066F" w14:textId="77777777" w:rsidR="00567FA6" w:rsidRPr="00085C2F" w:rsidRDefault="00567FA6" w:rsidP="00567FA6">
            <w:pPr>
              <w:pStyle w:val="ListParagraph"/>
              <w:numPr>
                <w:ilvl w:val="1"/>
                <w:numId w:val="14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Do you urgently need any contraception?</w:t>
            </w:r>
          </w:p>
          <w:p w14:paraId="004B8E5E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No </w:t>
            </w:r>
          </w:p>
          <w:p w14:paraId="6DA16EE8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0DFEC247" w14:textId="77777777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016FE79A" w14:textId="77777777" w:rsidR="00567FA6" w:rsidRPr="00085C2F" w:rsidRDefault="00567FA6" w:rsidP="00567FA6">
            <w:pPr>
              <w:rPr>
                <w:rFonts w:ascii="Arial" w:hAnsi="Arial" w:cs="Arial"/>
              </w:rPr>
            </w:pPr>
          </w:p>
          <w:p w14:paraId="3D14AF33" w14:textId="02D98D02" w:rsidR="00567FA6" w:rsidRPr="00085C2F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3</w:t>
            </w:r>
            <w:r w:rsidRPr="00085C2F">
              <w:rPr>
                <w:rFonts w:ascii="Arial" w:hAnsi="Arial" w:cs="Arial"/>
              </w:rPr>
              <w:t>Acil olarak gebelikten korunma ihtiyacınız var mı?</w:t>
            </w:r>
          </w:p>
          <w:p w14:paraId="5D921078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 xml:space="preserve">Hayır </w:t>
            </w:r>
          </w:p>
          <w:p w14:paraId="478EA1D6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fldChar w:fldCharType="begin">
                <w:ffData>
                  <w:name w:val="Check2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vet</w:t>
            </w:r>
          </w:p>
          <w:p w14:paraId="45E36B34" w14:textId="77777777" w:rsidR="00567FA6" w:rsidRPr="001052CC" w:rsidRDefault="00567FA6" w:rsidP="00567FA6">
            <w:pPr>
              <w:rPr>
                <w:rFonts w:ascii="Arial" w:hAnsi="Arial" w:cs="Arial"/>
              </w:rPr>
            </w:pPr>
          </w:p>
        </w:tc>
      </w:tr>
      <w:tr w:rsidR="00567FA6" w14:paraId="72ACB759" w14:textId="77777777" w:rsidTr="00F320D0">
        <w:trPr>
          <w:trHeight w:val="246"/>
        </w:trPr>
        <w:tc>
          <w:tcPr>
            <w:tcW w:w="5036" w:type="dxa"/>
          </w:tcPr>
          <w:p w14:paraId="6528B46A" w14:textId="77777777" w:rsidR="00567FA6" w:rsidRPr="00085C2F" w:rsidRDefault="00567FA6" w:rsidP="00567FA6">
            <w:pPr>
              <w:pStyle w:val="ListParagraph"/>
              <w:numPr>
                <w:ilvl w:val="1"/>
                <w:numId w:val="14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lastRenderedPageBreak/>
              <w:t>Have you ever had a cervical smear or a smear test? This is a test to check the health of your cervix and help prevent cervical cancer.</w:t>
            </w:r>
          </w:p>
          <w:p w14:paraId="659E3194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00E0EA43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4F87CA9B" w14:textId="77777777" w:rsidR="00567FA6" w:rsidRPr="00085C2F" w:rsidRDefault="00567FA6" w:rsidP="00567FA6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I would like to be given more information</w:t>
            </w:r>
          </w:p>
          <w:p w14:paraId="1D63250A" w14:textId="77777777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F90A59B" w14:textId="45A9CFF8" w:rsidR="00567FA6" w:rsidRPr="00085C2F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4</w:t>
            </w:r>
            <w:r w:rsidRPr="00085C2F">
              <w:rPr>
                <w:rFonts w:ascii="Arial" w:hAnsi="Arial" w:cs="Arial"/>
              </w:rPr>
              <w:t>Hiç servikal smear (sürüntü) veya smear testi yaptırdınız mı? Bu test rahim ağzınızın sağlığını kontrol etmek ve rahim ağzı kanserini önlemeye yardımcı olmak için yapılan bir testtir.</w:t>
            </w:r>
          </w:p>
          <w:p w14:paraId="6B2E1541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7" w:name="Check234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7"/>
            <w:r w:rsidRPr="00085C2F">
              <w:rPr>
                <w:rFonts w:ascii="Arial" w:hAnsi="Arial" w:cs="Arial"/>
              </w:rPr>
              <w:t>Hayır</w:t>
            </w:r>
          </w:p>
          <w:p w14:paraId="61F258D2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8" w:name="Check235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8"/>
            <w:r w:rsidRPr="00085C2F">
              <w:rPr>
                <w:rFonts w:ascii="Arial" w:hAnsi="Arial" w:cs="Arial"/>
              </w:rPr>
              <w:t>Evet</w:t>
            </w:r>
          </w:p>
          <w:p w14:paraId="29465405" w14:textId="77777777" w:rsidR="00567FA6" w:rsidRPr="00085C2F" w:rsidRDefault="00567FA6" w:rsidP="00567FA6">
            <w:pPr>
              <w:ind w:left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9" w:name="Check26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59"/>
            <w:r w:rsidRPr="00085C2F">
              <w:rPr>
                <w:rFonts w:ascii="Arial" w:hAnsi="Arial" w:cs="Arial"/>
              </w:rPr>
              <w:t>Daha fazla bilgiye sahip olmak isterim</w:t>
            </w:r>
          </w:p>
          <w:p w14:paraId="0A121498" w14:textId="77777777" w:rsidR="00567FA6" w:rsidRPr="00085C2F" w:rsidRDefault="00567FA6" w:rsidP="00567FA6">
            <w:pPr>
              <w:rPr>
                <w:rFonts w:ascii="Arial" w:hAnsi="Arial" w:cs="Arial"/>
              </w:rPr>
            </w:pPr>
          </w:p>
        </w:tc>
      </w:tr>
      <w:tr w:rsidR="00567FA6" w14:paraId="62B78C45" w14:textId="77777777" w:rsidTr="00F320D0">
        <w:trPr>
          <w:trHeight w:val="246"/>
        </w:trPr>
        <w:tc>
          <w:tcPr>
            <w:tcW w:w="5036" w:type="dxa"/>
          </w:tcPr>
          <w:p w14:paraId="277473FA" w14:textId="77777777" w:rsidR="00567FA6" w:rsidRPr="00085C2F" w:rsidRDefault="00567FA6" w:rsidP="00567FA6">
            <w:pPr>
              <w:pStyle w:val="ListParagraph"/>
              <w:numPr>
                <w:ilvl w:val="1"/>
                <w:numId w:val="14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>Have you had a hysterectomy (operation to remove your uterus and cervix)?</w:t>
            </w:r>
          </w:p>
          <w:p w14:paraId="399210B1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33972C18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6702D102" w14:textId="77777777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72192758" w14:textId="03A2170C" w:rsidR="00567FA6" w:rsidRPr="00085C2F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5</w:t>
            </w:r>
            <w:r w:rsidRPr="00085C2F">
              <w:rPr>
                <w:rFonts w:ascii="Arial" w:hAnsi="Arial" w:cs="Arial"/>
              </w:rPr>
              <w:t>Histerektomi (rahmin ve rahim ağzının alınması ameliyatı) geçirdiniz mi?</w:t>
            </w:r>
          </w:p>
          <w:p w14:paraId="4A075135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0" w:name="Check236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60"/>
            <w:r w:rsidRPr="00085C2F">
              <w:rPr>
                <w:rFonts w:ascii="Arial" w:hAnsi="Arial" w:cs="Arial"/>
              </w:rPr>
              <w:t>Hayır</w:t>
            </w:r>
          </w:p>
          <w:p w14:paraId="15C32A02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1" w:name="Check237"/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bookmarkEnd w:id="161"/>
            <w:r w:rsidRPr="00085C2F">
              <w:rPr>
                <w:rFonts w:ascii="Arial" w:hAnsi="Arial" w:cs="Arial"/>
              </w:rPr>
              <w:t>Evet</w:t>
            </w:r>
          </w:p>
          <w:p w14:paraId="7B2F5AB3" w14:textId="77777777" w:rsidR="00567FA6" w:rsidRPr="00373763" w:rsidRDefault="00567FA6" w:rsidP="00567FA6">
            <w:pPr>
              <w:rPr>
                <w:rFonts w:ascii="Arial" w:hAnsi="Arial" w:cs="Arial"/>
              </w:rPr>
            </w:pPr>
          </w:p>
        </w:tc>
      </w:tr>
      <w:tr w:rsidR="00567FA6" w14:paraId="21AACC6F" w14:textId="77777777" w:rsidTr="00F320D0">
        <w:trPr>
          <w:trHeight w:val="246"/>
        </w:trPr>
        <w:tc>
          <w:tcPr>
            <w:tcW w:w="5036" w:type="dxa"/>
          </w:tcPr>
          <w:p w14:paraId="49836DBC" w14:textId="77777777" w:rsidR="00567FA6" w:rsidRPr="00085C2F" w:rsidRDefault="00567FA6" w:rsidP="00567FA6">
            <w:pPr>
              <w:pStyle w:val="ListParagraph"/>
              <w:numPr>
                <w:ilvl w:val="1"/>
                <w:numId w:val="14"/>
              </w:numPr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t xml:space="preserve">As a female patient is there any particular private matter you would like to discuss/raise at your next appointment with a healthcare professional? </w:t>
            </w:r>
          </w:p>
          <w:p w14:paraId="5215970B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No</w:t>
            </w:r>
          </w:p>
          <w:p w14:paraId="2150615B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Yes</w:t>
            </w:r>
          </w:p>
          <w:p w14:paraId="368D2E06" w14:textId="77777777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5046" w:type="dxa"/>
          </w:tcPr>
          <w:p w14:paraId="612B78CA" w14:textId="0A250B6F" w:rsidR="00567FA6" w:rsidRPr="00085C2F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6</w:t>
            </w:r>
            <w:r w:rsidRPr="00085C2F">
              <w:rPr>
                <w:rFonts w:ascii="Arial" w:hAnsi="Arial" w:cs="Arial"/>
              </w:rPr>
              <w:t xml:space="preserve">Bir kadın hasta olarak, bir sağlık uzmanıyla hususi olarak bir sonraki randevunuzda görüşmek/dikkat çekmek istediğiniz özel bir </w:t>
            </w:r>
            <w:r>
              <w:rPr>
                <w:rFonts w:ascii="Arial" w:hAnsi="Arial" w:cs="Arial"/>
              </w:rPr>
              <w:t>konunuz</w:t>
            </w:r>
            <w:r w:rsidRPr="00085C2F">
              <w:rPr>
                <w:rFonts w:ascii="Arial" w:hAnsi="Arial" w:cs="Arial"/>
              </w:rPr>
              <w:t xml:space="preserve"> var mı? </w:t>
            </w:r>
          </w:p>
          <w:p w14:paraId="5BC5CAB4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Hayır</w:t>
            </w:r>
          </w:p>
          <w:p w14:paraId="4DFE35C1" w14:textId="77777777" w:rsidR="00567FA6" w:rsidRPr="00085C2F" w:rsidRDefault="00567FA6" w:rsidP="00567FA6">
            <w:pPr>
              <w:ind w:firstLine="720"/>
              <w:rPr>
                <w:rFonts w:ascii="Arial" w:hAnsi="Arial" w:cs="Arial"/>
              </w:rPr>
            </w:pPr>
            <w:r w:rsidRPr="00085C2F">
              <w:rPr>
                <w:rFonts w:ascii="Arial" w:hAnsi="Arial" w:cs="Arial"/>
              </w:rPr>
              <w:fldChar w:fldCharType="begin">
                <w:ffData>
                  <w:name w:val="Check2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5C2F">
              <w:rPr>
                <w:rFonts w:ascii="Arial" w:hAnsi="Arial" w:cs="Arial"/>
              </w:rPr>
              <w:instrText xml:space="preserve"> FORMCHECKBOX </w:instrText>
            </w:r>
            <w:r w:rsidR="00C56DE3">
              <w:rPr>
                <w:rFonts w:ascii="Arial" w:hAnsi="Arial" w:cs="Arial"/>
              </w:rPr>
            </w:r>
            <w:r w:rsidR="00C56DE3">
              <w:rPr>
                <w:rFonts w:ascii="Arial" w:hAnsi="Arial" w:cs="Arial"/>
              </w:rPr>
              <w:fldChar w:fldCharType="separate"/>
            </w:r>
            <w:r w:rsidRPr="00085C2F">
              <w:rPr>
                <w:rFonts w:ascii="Arial" w:hAnsi="Arial" w:cs="Arial"/>
              </w:rPr>
              <w:fldChar w:fldCharType="end"/>
            </w:r>
            <w:r w:rsidRPr="00085C2F">
              <w:rPr>
                <w:rFonts w:ascii="Arial" w:hAnsi="Arial" w:cs="Arial"/>
              </w:rPr>
              <w:t>Evet</w:t>
            </w:r>
          </w:p>
          <w:p w14:paraId="2C610934" w14:textId="77777777" w:rsidR="00567FA6" w:rsidRPr="00373763" w:rsidRDefault="00567FA6" w:rsidP="00567FA6">
            <w:pPr>
              <w:rPr>
                <w:rFonts w:ascii="Arial" w:hAnsi="Arial" w:cs="Arial"/>
              </w:rPr>
            </w:pPr>
          </w:p>
        </w:tc>
      </w:tr>
      <w:tr w:rsidR="00567FA6" w14:paraId="64B064F8" w14:textId="77777777" w:rsidTr="00F320D0">
        <w:trPr>
          <w:trHeight w:val="246"/>
        </w:trPr>
        <w:tc>
          <w:tcPr>
            <w:tcW w:w="5036" w:type="dxa"/>
          </w:tcPr>
          <w:p w14:paraId="30718F2C" w14:textId="23B3AA2A" w:rsidR="00567FA6" w:rsidRDefault="00567FA6" w:rsidP="00567FA6">
            <w:pPr>
              <w:pStyle w:val="ListParagraph"/>
              <w:ind w:left="360"/>
              <w:rPr>
                <w:rFonts w:ascii="Arial" w:hAnsi="Arial" w:cs="Arial"/>
              </w:rPr>
            </w:pPr>
            <w:r w:rsidRPr="00B112CA">
              <w:rPr>
                <w:rFonts w:ascii="Arial" w:hAnsi="Arial" w:cs="Arial"/>
              </w:rPr>
              <w:t>If there is something that you do not feel comfortable sharing in this form and you would like to discuss it with a doctor, please call your GP and book an appointment.</w:t>
            </w:r>
          </w:p>
        </w:tc>
        <w:tc>
          <w:tcPr>
            <w:tcW w:w="5046" w:type="dxa"/>
          </w:tcPr>
          <w:p w14:paraId="0F8E6474" w14:textId="77777777" w:rsidR="00567FA6" w:rsidRPr="00373763" w:rsidRDefault="00567FA6" w:rsidP="00567FA6">
            <w:pPr>
              <w:rPr>
                <w:rFonts w:ascii="Arial" w:hAnsi="Arial" w:cs="Arial"/>
              </w:rPr>
            </w:pPr>
            <w:r w:rsidRPr="00B112CA">
              <w:rPr>
                <w:rFonts w:ascii="Arial" w:hAnsi="Arial" w:cs="Arial"/>
              </w:rPr>
              <w:t>Bu ankette paylaşmaktan çekindiğiniz bir konu varsa ve bunu bir doktorla görüşmek istiyorsanız lütfen hekiminizi arayıp randevu alın</w:t>
            </w:r>
            <w:r>
              <w:rPr>
                <w:rFonts w:ascii="Arial" w:hAnsi="Arial" w:cs="Arial"/>
              </w:rPr>
              <w:t>ız</w:t>
            </w:r>
            <w:r w:rsidRPr="00B112CA">
              <w:rPr>
                <w:rFonts w:ascii="Arial" w:hAnsi="Arial" w:cs="Arial"/>
              </w:rPr>
              <w:t>.</w:t>
            </w:r>
          </w:p>
        </w:tc>
      </w:tr>
    </w:tbl>
    <w:p w14:paraId="5E1E6C16" w14:textId="77777777" w:rsidR="00DC549C" w:rsidRDefault="00DC549C" w:rsidP="00DC549C">
      <w:pPr>
        <w:jc w:val="center"/>
      </w:pPr>
    </w:p>
    <w:sectPr w:rsidR="00DC549C" w:rsidSect="00DE39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9FC7B" w14:textId="77777777" w:rsidR="0005497E" w:rsidRDefault="0005497E" w:rsidP="008B72E5">
      <w:pPr>
        <w:spacing w:after="0" w:line="240" w:lineRule="auto"/>
      </w:pPr>
      <w:r>
        <w:separator/>
      </w:r>
    </w:p>
  </w:endnote>
  <w:endnote w:type="continuationSeparator" w:id="0">
    <w:p w14:paraId="1A604277" w14:textId="77777777" w:rsidR="0005497E" w:rsidRDefault="0005497E" w:rsidP="008B7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BE3B" w14:textId="77777777" w:rsidR="008412F2" w:rsidRDefault="008412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1743520"/>
      <w:docPartObj>
        <w:docPartGallery w:val="Page Numbers (Bottom of Page)"/>
        <w:docPartUnique/>
      </w:docPartObj>
    </w:sdtPr>
    <w:sdtEndPr/>
    <w:sdtContent>
      <w:p w14:paraId="0BFC062B" w14:textId="77777777" w:rsidR="008412F2" w:rsidRDefault="00C56DE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807D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E855E8F" w14:textId="77777777" w:rsidR="008412F2" w:rsidRDefault="008412F2" w:rsidP="00373763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CEC91" w14:textId="77777777" w:rsidR="008412F2" w:rsidRDefault="008412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7234B" w14:textId="77777777" w:rsidR="0005497E" w:rsidRDefault="0005497E" w:rsidP="008B72E5">
      <w:pPr>
        <w:spacing w:after="0" w:line="240" w:lineRule="auto"/>
      </w:pPr>
      <w:r>
        <w:separator/>
      </w:r>
    </w:p>
  </w:footnote>
  <w:footnote w:type="continuationSeparator" w:id="0">
    <w:p w14:paraId="2F820006" w14:textId="77777777" w:rsidR="0005497E" w:rsidRDefault="0005497E" w:rsidP="008B7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52BF4" w14:textId="77777777" w:rsidR="008412F2" w:rsidRDefault="008412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6F561" w14:textId="77777777" w:rsidR="008412F2" w:rsidRDefault="008412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89C6" w14:textId="77777777" w:rsidR="008412F2" w:rsidRDefault="008412F2">
    <w:pPr>
      <w:pStyle w:val="Header"/>
    </w:pPr>
    <w:r w:rsidRPr="002464F1">
      <w:rPr>
        <w:noProof/>
        <w:lang w:val="tr-TR" w:eastAsia="tr-TR"/>
      </w:rPr>
      <w:drawing>
        <wp:anchor distT="0" distB="0" distL="114300" distR="114300" simplePos="0" relativeHeight="251658240" behindDoc="1" locked="0" layoutInCell="1" allowOverlap="1" wp14:anchorId="29630EB1" wp14:editId="58377637">
          <wp:simplePos x="0" y="0"/>
          <wp:positionH relativeFrom="page">
            <wp:posOffset>6074410</wp:posOffset>
          </wp:positionH>
          <wp:positionV relativeFrom="page">
            <wp:posOffset>334645</wp:posOffset>
          </wp:positionV>
          <wp:extent cx="949850" cy="716280"/>
          <wp:effectExtent l="0" t="0" r="3175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4018927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985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01486"/>
    <w:multiLevelType w:val="multilevel"/>
    <w:tmpl w:val="130033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620C66"/>
    <w:multiLevelType w:val="multilevel"/>
    <w:tmpl w:val="D03AD2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AA5AAD"/>
    <w:multiLevelType w:val="multilevel"/>
    <w:tmpl w:val="DE1ED0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77A5778"/>
    <w:multiLevelType w:val="hybridMultilevel"/>
    <w:tmpl w:val="0CCC45D8"/>
    <w:lvl w:ilvl="0" w:tplc="7F6A6D2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446F1"/>
    <w:multiLevelType w:val="multilevel"/>
    <w:tmpl w:val="B3844394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AD62786"/>
    <w:multiLevelType w:val="multilevel"/>
    <w:tmpl w:val="0A189F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E16833"/>
    <w:multiLevelType w:val="multilevel"/>
    <w:tmpl w:val="C76AA3E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cstheme="minorHAnsi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2B41D85"/>
    <w:multiLevelType w:val="hybridMultilevel"/>
    <w:tmpl w:val="A04AE60A"/>
    <w:lvl w:ilvl="0" w:tplc="7DCC6E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C665C"/>
    <w:multiLevelType w:val="multilevel"/>
    <w:tmpl w:val="351AA062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081302"/>
    <w:multiLevelType w:val="multilevel"/>
    <w:tmpl w:val="4EC2B8E0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20809AF"/>
    <w:multiLevelType w:val="multilevel"/>
    <w:tmpl w:val="729410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D4969F1"/>
    <w:multiLevelType w:val="multilevel"/>
    <w:tmpl w:val="215C1C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4984F74"/>
    <w:multiLevelType w:val="multilevel"/>
    <w:tmpl w:val="963ADC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3" w15:restartNumberingAfterBreak="0">
    <w:nsid w:val="53CB4E49"/>
    <w:multiLevelType w:val="multilevel"/>
    <w:tmpl w:val="33DCEC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4" w15:restartNumberingAfterBreak="0">
    <w:nsid w:val="54672BA1"/>
    <w:multiLevelType w:val="multilevel"/>
    <w:tmpl w:val="8E42E4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584C2098"/>
    <w:multiLevelType w:val="multilevel"/>
    <w:tmpl w:val="47026572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F492F0E"/>
    <w:multiLevelType w:val="hybridMultilevel"/>
    <w:tmpl w:val="2DF8D5A4"/>
    <w:lvl w:ilvl="0" w:tplc="25B850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7CB40E" w:tentative="1">
      <w:start w:val="1"/>
      <w:numFmt w:val="lowerLetter"/>
      <w:lvlText w:val="%2."/>
      <w:lvlJc w:val="left"/>
      <w:pPr>
        <w:ind w:left="1440" w:hanging="360"/>
      </w:pPr>
    </w:lvl>
    <w:lvl w:ilvl="2" w:tplc="1A2C66F4" w:tentative="1">
      <w:start w:val="1"/>
      <w:numFmt w:val="lowerRoman"/>
      <w:lvlText w:val="%3."/>
      <w:lvlJc w:val="right"/>
      <w:pPr>
        <w:ind w:left="2160" w:hanging="180"/>
      </w:pPr>
    </w:lvl>
    <w:lvl w:ilvl="3" w:tplc="F4D2C0D0" w:tentative="1">
      <w:start w:val="1"/>
      <w:numFmt w:val="decimal"/>
      <w:lvlText w:val="%4."/>
      <w:lvlJc w:val="left"/>
      <w:pPr>
        <w:ind w:left="2880" w:hanging="360"/>
      </w:pPr>
    </w:lvl>
    <w:lvl w:ilvl="4" w:tplc="A37696C4" w:tentative="1">
      <w:start w:val="1"/>
      <w:numFmt w:val="lowerLetter"/>
      <w:lvlText w:val="%5."/>
      <w:lvlJc w:val="left"/>
      <w:pPr>
        <w:ind w:left="3600" w:hanging="360"/>
      </w:pPr>
    </w:lvl>
    <w:lvl w:ilvl="5" w:tplc="6C9E6ED8" w:tentative="1">
      <w:start w:val="1"/>
      <w:numFmt w:val="lowerRoman"/>
      <w:lvlText w:val="%6."/>
      <w:lvlJc w:val="right"/>
      <w:pPr>
        <w:ind w:left="4320" w:hanging="180"/>
      </w:pPr>
    </w:lvl>
    <w:lvl w:ilvl="6" w:tplc="D73EEC86" w:tentative="1">
      <w:start w:val="1"/>
      <w:numFmt w:val="decimal"/>
      <w:lvlText w:val="%7."/>
      <w:lvlJc w:val="left"/>
      <w:pPr>
        <w:ind w:left="5040" w:hanging="360"/>
      </w:pPr>
    </w:lvl>
    <w:lvl w:ilvl="7" w:tplc="7042FE8E" w:tentative="1">
      <w:start w:val="1"/>
      <w:numFmt w:val="lowerLetter"/>
      <w:lvlText w:val="%8."/>
      <w:lvlJc w:val="left"/>
      <w:pPr>
        <w:ind w:left="5760" w:hanging="360"/>
      </w:pPr>
    </w:lvl>
    <w:lvl w:ilvl="8" w:tplc="4B764E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124FA1"/>
    <w:multiLevelType w:val="multilevel"/>
    <w:tmpl w:val="50C27C16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081320985">
    <w:abstractNumId w:val="2"/>
  </w:num>
  <w:num w:numId="2" w16cid:durableId="961417662">
    <w:abstractNumId w:val="9"/>
  </w:num>
  <w:num w:numId="3" w16cid:durableId="1996838783">
    <w:abstractNumId w:val="16"/>
  </w:num>
  <w:num w:numId="4" w16cid:durableId="1663508786">
    <w:abstractNumId w:val="13"/>
  </w:num>
  <w:num w:numId="5" w16cid:durableId="1950159611">
    <w:abstractNumId w:val="14"/>
  </w:num>
  <w:num w:numId="6" w16cid:durableId="298190801">
    <w:abstractNumId w:val="12"/>
  </w:num>
  <w:num w:numId="7" w16cid:durableId="1534224319">
    <w:abstractNumId w:val="8"/>
  </w:num>
  <w:num w:numId="8" w16cid:durableId="1154371015">
    <w:abstractNumId w:val="10"/>
  </w:num>
  <w:num w:numId="9" w16cid:durableId="467937233">
    <w:abstractNumId w:val="4"/>
  </w:num>
  <w:num w:numId="10" w16cid:durableId="181212820">
    <w:abstractNumId w:val="15"/>
  </w:num>
  <w:num w:numId="11" w16cid:durableId="941303627">
    <w:abstractNumId w:val="11"/>
  </w:num>
  <w:num w:numId="12" w16cid:durableId="861893124">
    <w:abstractNumId w:val="0"/>
  </w:num>
  <w:num w:numId="13" w16cid:durableId="1989895843">
    <w:abstractNumId w:val="6"/>
  </w:num>
  <w:num w:numId="14" w16cid:durableId="1788889635">
    <w:abstractNumId w:val="5"/>
  </w:num>
  <w:num w:numId="15" w16cid:durableId="1620604095">
    <w:abstractNumId w:val="1"/>
  </w:num>
  <w:num w:numId="16" w16cid:durableId="358900429">
    <w:abstractNumId w:val="17"/>
  </w:num>
  <w:num w:numId="17" w16cid:durableId="197666733">
    <w:abstractNumId w:val="7"/>
  </w:num>
  <w:num w:numId="18" w16cid:durableId="6299464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bQ0MDe0sLAwM7VQ0lEKTi0uzszPAykwrAUAEPhQHywAAAA="/>
  </w:docVars>
  <w:rsids>
    <w:rsidRoot w:val="003035D9"/>
    <w:rsid w:val="0005497E"/>
    <w:rsid w:val="00063333"/>
    <w:rsid w:val="00085C2F"/>
    <w:rsid w:val="001052CC"/>
    <w:rsid w:val="001151A0"/>
    <w:rsid w:val="001162CC"/>
    <w:rsid w:val="0014409A"/>
    <w:rsid w:val="001D0DD0"/>
    <w:rsid w:val="001F0C16"/>
    <w:rsid w:val="00256BF6"/>
    <w:rsid w:val="00257DE0"/>
    <w:rsid w:val="002C5D0E"/>
    <w:rsid w:val="003035D9"/>
    <w:rsid w:val="003109DA"/>
    <w:rsid w:val="00327F4E"/>
    <w:rsid w:val="00373763"/>
    <w:rsid w:val="003B6CCF"/>
    <w:rsid w:val="003C5454"/>
    <w:rsid w:val="00462398"/>
    <w:rsid w:val="00530DFB"/>
    <w:rsid w:val="00567FA6"/>
    <w:rsid w:val="00610EA4"/>
    <w:rsid w:val="00611B73"/>
    <w:rsid w:val="00646718"/>
    <w:rsid w:val="00646AFF"/>
    <w:rsid w:val="00680B00"/>
    <w:rsid w:val="006C6E6D"/>
    <w:rsid w:val="006F5AD3"/>
    <w:rsid w:val="00747366"/>
    <w:rsid w:val="00750DD0"/>
    <w:rsid w:val="00801180"/>
    <w:rsid w:val="008412F2"/>
    <w:rsid w:val="008B72E5"/>
    <w:rsid w:val="008B76BE"/>
    <w:rsid w:val="008C3714"/>
    <w:rsid w:val="00923A70"/>
    <w:rsid w:val="00974F1D"/>
    <w:rsid w:val="00A00A50"/>
    <w:rsid w:val="00B112CA"/>
    <w:rsid w:val="00BF2AA0"/>
    <w:rsid w:val="00BF7675"/>
    <w:rsid w:val="00C32077"/>
    <w:rsid w:val="00C56DE3"/>
    <w:rsid w:val="00CA1AD4"/>
    <w:rsid w:val="00D4346C"/>
    <w:rsid w:val="00D60B7B"/>
    <w:rsid w:val="00D67C10"/>
    <w:rsid w:val="00D879E2"/>
    <w:rsid w:val="00DB33B3"/>
    <w:rsid w:val="00DC549C"/>
    <w:rsid w:val="00DD2D67"/>
    <w:rsid w:val="00DE395E"/>
    <w:rsid w:val="00DE7B98"/>
    <w:rsid w:val="00DF291C"/>
    <w:rsid w:val="00E03B27"/>
    <w:rsid w:val="00E20513"/>
    <w:rsid w:val="00E41A5F"/>
    <w:rsid w:val="00E676DA"/>
    <w:rsid w:val="00EE5E1B"/>
    <w:rsid w:val="00F320D0"/>
    <w:rsid w:val="00F76DC6"/>
    <w:rsid w:val="00F80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B4D08"/>
  <w15:docId w15:val="{B02C6ABB-4AF6-1143-98F9-846918922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2E5"/>
  </w:style>
  <w:style w:type="paragraph" w:styleId="Heading1">
    <w:name w:val="heading 1"/>
    <w:basedOn w:val="Normal"/>
    <w:next w:val="Normal"/>
    <w:link w:val="Heading1Char"/>
    <w:uiPriority w:val="9"/>
    <w:qFormat/>
    <w:rsid w:val="003035D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3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5D9"/>
  </w:style>
  <w:style w:type="paragraph" w:styleId="Footer">
    <w:name w:val="footer"/>
    <w:basedOn w:val="Normal"/>
    <w:link w:val="FooterChar"/>
    <w:uiPriority w:val="99"/>
    <w:unhideWhenUsed/>
    <w:rsid w:val="00303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5D9"/>
  </w:style>
  <w:style w:type="character" w:customStyle="1" w:styleId="Heading1Char">
    <w:name w:val="Heading 1 Char"/>
    <w:basedOn w:val="DefaultParagraphFont"/>
    <w:link w:val="Heading1"/>
    <w:uiPriority w:val="9"/>
    <w:rsid w:val="003035D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ListParagraph">
    <w:name w:val="List Paragraph"/>
    <w:basedOn w:val="Normal"/>
    <w:uiPriority w:val="34"/>
    <w:qFormat/>
    <w:rsid w:val="003035D9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v1v1msonormal">
    <w:name w:val="v1v1msonormal"/>
    <w:basedOn w:val="Normal"/>
    <w:rsid w:val="003035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3035D9"/>
    <w:pPr>
      <w:spacing w:after="0" w:line="240" w:lineRule="auto"/>
    </w:pPr>
    <w:rPr>
      <w:rFonts w:eastAsiaTheme="minorEastAsia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3035D9"/>
    <w:pPr>
      <w:numPr>
        <w:numId w:val="2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DC549C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549C"/>
    <w:rPr>
      <w:rFonts w:eastAsiaTheme="minorEastAsia"/>
      <w:sz w:val="20"/>
      <w:szCs w:val="20"/>
      <w:lang w:eastAsia="zh-CN"/>
    </w:rPr>
  </w:style>
  <w:style w:type="character" w:customStyle="1" w:styleId="apple-converted-space">
    <w:name w:val="apple-converted-space"/>
    <w:basedOn w:val="DefaultParagraphFont"/>
    <w:rsid w:val="00646AFF"/>
  </w:style>
  <w:style w:type="paragraph" w:styleId="BalloonText">
    <w:name w:val="Balloon Text"/>
    <w:basedOn w:val="Normal"/>
    <w:link w:val="BalloonTextChar"/>
    <w:uiPriority w:val="99"/>
    <w:semiHidden/>
    <w:unhideWhenUsed/>
    <w:rsid w:val="00A00A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A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761</Words>
  <Characters>21441</Characters>
  <Application>Microsoft Office Word</Application>
  <DocSecurity>4</DocSecurity>
  <Lines>178</Lines>
  <Paragraphs>5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Davidson</dc:creator>
  <cp:lastModifiedBy>Iyabo Akanmu-ogunremi</cp:lastModifiedBy>
  <cp:revision>2</cp:revision>
  <dcterms:created xsi:type="dcterms:W3CDTF">2024-01-09T16:23:00Z</dcterms:created>
  <dcterms:modified xsi:type="dcterms:W3CDTF">2024-01-09T16:23:00Z</dcterms:modified>
</cp:coreProperties>
</file>